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03C875" w14:textId="7FA9CAB3" w:rsidR="00F24D5E" w:rsidRPr="00966527" w:rsidRDefault="00A60480" w:rsidP="00966527">
      <w:pPr>
        <w:jc w:val="center"/>
        <w:rPr>
          <w:sz w:val="56"/>
          <w:lang w:val="en-GB"/>
        </w:rPr>
      </w:pPr>
      <w:bookmarkStart w:id="0" w:name="_Hlk123151639"/>
      <w:r>
        <w:rPr>
          <w:sz w:val="56"/>
          <w:lang w:val="en-GB"/>
        </w:rPr>
        <w:t xml:space="preserve"> </w:t>
      </w:r>
      <w:r w:rsidR="00EB2A59" w:rsidRPr="00966527">
        <w:rPr>
          <w:sz w:val="56"/>
          <w:lang w:val="en-GB"/>
        </w:rPr>
        <w:t>Computing Project Documentation</w:t>
      </w:r>
    </w:p>
    <w:p w14:paraId="222E2339" w14:textId="699E53CB" w:rsidR="00EB2A59" w:rsidRPr="00966527" w:rsidRDefault="00EB2A59" w:rsidP="00966527">
      <w:pPr>
        <w:jc w:val="center"/>
        <w:rPr>
          <w:sz w:val="56"/>
          <w:lang w:val="en-GB"/>
        </w:rPr>
      </w:pPr>
      <w:r w:rsidRPr="00966527">
        <w:rPr>
          <w:sz w:val="56"/>
          <w:lang w:val="en-GB"/>
        </w:rPr>
        <w:t xml:space="preserve">Name: </w:t>
      </w:r>
      <w:r w:rsidR="00832C59">
        <w:rPr>
          <w:sz w:val="56"/>
          <w:lang w:val="en-GB"/>
        </w:rPr>
        <w:t>&lt;Name</w:t>
      </w:r>
      <w:r w:rsidR="00584C99">
        <w:rPr>
          <w:sz w:val="56"/>
          <w:lang w:val="en-GB"/>
        </w:rPr>
        <w:t>&gt;</w:t>
      </w:r>
    </w:p>
    <w:p w14:paraId="5F09F8C7" w14:textId="77777777" w:rsidR="00EB2A59" w:rsidRPr="00966527" w:rsidRDefault="00EB2A59" w:rsidP="00966527">
      <w:pPr>
        <w:jc w:val="center"/>
        <w:rPr>
          <w:sz w:val="56"/>
          <w:lang w:val="en-GB"/>
        </w:rPr>
      </w:pPr>
    </w:p>
    <w:p w14:paraId="1C99D78A" w14:textId="6E43C5D9" w:rsidR="00EB2A59" w:rsidRPr="00966527" w:rsidRDefault="00584C99" w:rsidP="00966527">
      <w:pPr>
        <w:jc w:val="center"/>
        <w:rPr>
          <w:sz w:val="56"/>
          <w:lang w:val="en-GB"/>
        </w:rPr>
      </w:pPr>
      <w:r>
        <w:rPr>
          <w:sz w:val="56"/>
          <w:lang w:val="en-GB"/>
        </w:rPr>
        <w:t xml:space="preserve">Candidate Number: </w:t>
      </w:r>
      <w:r w:rsidR="005B3438">
        <w:rPr>
          <w:sz w:val="56"/>
          <w:lang w:val="en-GB"/>
        </w:rPr>
        <w:t>3328</w:t>
      </w:r>
    </w:p>
    <w:p w14:paraId="54EE9C87" w14:textId="77777777" w:rsidR="00EB2A59" w:rsidRPr="00966527" w:rsidRDefault="00EB2A59" w:rsidP="00966527">
      <w:pPr>
        <w:jc w:val="center"/>
        <w:rPr>
          <w:sz w:val="56"/>
          <w:lang w:val="en-GB"/>
        </w:rPr>
      </w:pPr>
    </w:p>
    <w:p w14:paraId="60F7C740" w14:textId="77777777" w:rsidR="00EB2A59" w:rsidRPr="00966527" w:rsidRDefault="00EB2A59" w:rsidP="00966527">
      <w:pPr>
        <w:jc w:val="center"/>
        <w:rPr>
          <w:sz w:val="56"/>
          <w:lang w:val="en-GB"/>
        </w:rPr>
      </w:pPr>
      <w:r w:rsidRPr="00966527">
        <w:rPr>
          <w:sz w:val="56"/>
          <w:lang w:val="en-GB"/>
        </w:rPr>
        <w:t>Centre Number: 10816</w:t>
      </w:r>
    </w:p>
    <w:p w14:paraId="1CA3C4C8" w14:textId="77777777" w:rsidR="00EB2A59" w:rsidRPr="00966527" w:rsidRDefault="00EB2A59" w:rsidP="00966527">
      <w:pPr>
        <w:jc w:val="center"/>
        <w:rPr>
          <w:sz w:val="56"/>
          <w:lang w:val="en-GB"/>
        </w:rPr>
      </w:pPr>
      <w:r w:rsidRPr="00966527">
        <w:rPr>
          <w:sz w:val="56"/>
          <w:lang w:val="en-GB"/>
        </w:rPr>
        <w:br w:type="page"/>
      </w:r>
    </w:p>
    <w:p w14:paraId="51C10106" w14:textId="77777777" w:rsidR="00EB2A59" w:rsidRDefault="00EB2A59" w:rsidP="001640F4">
      <w:pPr>
        <w:pStyle w:val="Heading2"/>
        <w:rPr>
          <w:lang w:val="en-GB"/>
        </w:rPr>
      </w:pPr>
      <w:bookmarkStart w:id="1" w:name="_Toc92707818"/>
      <w:bookmarkEnd w:id="0"/>
      <w:r>
        <w:rPr>
          <w:lang w:val="en-GB"/>
        </w:rPr>
        <w:lastRenderedPageBreak/>
        <w:t>Table of Contents</w:t>
      </w:r>
      <w:bookmarkEnd w:id="1"/>
    </w:p>
    <w:sdt>
      <w:sdtPr>
        <w:rPr>
          <w:rFonts w:asciiTheme="minorHAnsi" w:eastAsiaTheme="minorHAnsi" w:hAnsiTheme="minorHAnsi" w:cstheme="minorBidi"/>
          <w:b w:val="0"/>
          <w:bCs w:val="0"/>
          <w:color w:val="000000" w:themeColor="text1"/>
          <w:sz w:val="24"/>
          <w:szCs w:val="24"/>
        </w:rPr>
        <w:id w:val="-1530789243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3401C9F1" w14:textId="1281DAC2" w:rsidR="001640F4" w:rsidRDefault="001640F4">
          <w:pPr>
            <w:pStyle w:val="TOCHeading"/>
          </w:pPr>
          <w:r>
            <w:t>Table of Contents</w:t>
          </w:r>
        </w:p>
        <w:p w14:paraId="382BC1D5" w14:textId="59FC738F" w:rsidR="001374A6" w:rsidRDefault="001640F4">
          <w:pPr>
            <w:pStyle w:val="TOC2"/>
            <w:tabs>
              <w:tab w:val="right" w:leader="dot" w:pos="9010"/>
            </w:tabs>
            <w:rPr>
              <w:rFonts w:eastAsiaTheme="minorEastAsia"/>
              <w:smallCaps w:val="0"/>
              <w:noProof/>
              <w:color w:val="auto"/>
              <w:lang w:val="en-HK" w:eastAsia="zh-TW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2707818" w:history="1">
            <w:r w:rsidR="001374A6" w:rsidRPr="00B35E9D">
              <w:rPr>
                <w:rStyle w:val="Hyperlink"/>
                <w:noProof/>
                <w:lang w:val="en-GB"/>
              </w:rPr>
              <w:t>Table of Contents</w:t>
            </w:r>
            <w:r w:rsidR="001374A6">
              <w:rPr>
                <w:noProof/>
                <w:webHidden/>
              </w:rPr>
              <w:tab/>
            </w:r>
            <w:r w:rsidR="001374A6">
              <w:rPr>
                <w:noProof/>
                <w:webHidden/>
              </w:rPr>
              <w:fldChar w:fldCharType="begin"/>
            </w:r>
            <w:r w:rsidR="001374A6">
              <w:rPr>
                <w:noProof/>
                <w:webHidden/>
              </w:rPr>
              <w:instrText xml:space="preserve"> PAGEREF _Toc92707818 \h </w:instrText>
            </w:r>
            <w:r w:rsidR="001374A6">
              <w:rPr>
                <w:noProof/>
                <w:webHidden/>
              </w:rPr>
            </w:r>
            <w:r w:rsidR="001374A6">
              <w:rPr>
                <w:noProof/>
                <w:webHidden/>
              </w:rPr>
              <w:fldChar w:fldCharType="separate"/>
            </w:r>
            <w:r w:rsidR="001374A6">
              <w:rPr>
                <w:noProof/>
                <w:webHidden/>
              </w:rPr>
              <w:t>2</w:t>
            </w:r>
            <w:r w:rsidR="001374A6">
              <w:rPr>
                <w:noProof/>
                <w:webHidden/>
              </w:rPr>
              <w:fldChar w:fldCharType="end"/>
            </w:r>
          </w:hyperlink>
        </w:p>
        <w:p w14:paraId="01B7D6E8" w14:textId="4A21B491" w:rsidR="001374A6" w:rsidRDefault="00000000">
          <w:pPr>
            <w:pStyle w:val="TOC1"/>
            <w:tabs>
              <w:tab w:val="right" w:leader="dot" w:pos="9010"/>
            </w:tabs>
            <w:rPr>
              <w:rFonts w:eastAsiaTheme="minorEastAsia"/>
              <w:b w:val="0"/>
              <w:bCs w:val="0"/>
              <w:caps w:val="0"/>
              <w:noProof/>
              <w:color w:val="auto"/>
              <w:lang w:val="en-HK" w:eastAsia="zh-TW"/>
            </w:rPr>
          </w:pPr>
          <w:hyperlink w:anchor="_Toc92707819" w:history="1">
            <w:r w:rsidR="001374A6" w:rsidRPr="00B35E9D">
              <w:rPr>
                <w:rStyle w:val="Hyperlink"/>
                <w:noProof/>
                <w:lang w:val="en-GB"/>
              </w:rPr>
              <w:t>Description of Project</w:t>
            </w:r>
            <w:r w:rsidR="001374A6">
              <w:rPr>
                <w:noProof/>
                <w:webHidden/>
              </w:rPr>
              <w:tab/>
            </w:r>
            <w:r w:rsidR="001374A6">
              <w:rPr>
                <w:noProof/>
                <w:webHidden/>
              </w:rPr>
              <w:fldChar w:fldCharType="begin"/>
            </w:r>
            <w:r w:rsidR="001374A6">
              <w:rPr>
                <w:noProof/>
                <w:webHidden/>
              </w:rPr>
              <w:instrText xml:space="preserve"> PAGEREF _Toc92707819 \h </w:instrText>
            </w:r>
            <w:r w:rsidR="001374A6">
              <w:rPr>
                <w:noProof/>
                <w:webHidden/>
              </w:rPr>
            </w:r>
            <w:r w:rsidR="001374A6">
              <w:rPr>
                <w:noProof/>
                <w:webHidden/>
              </w:rPr>
              <w:fldChar w:fldCharType="separate"/>
            </w:r>
            <w:r w:rsidR="001374A6">
              <w:rPr>
                <w:noProof/>
                <w:webHidden/>
              </w:rPr>
              <w:t>4</w:t>
            </w:r>
            <w:r w:rsidR="001374A6">
              <w:rPr>
                <w:noProof/>
                <w:webHidden/>
              </w:rPr>
              <w:fldChar w:fldCharType="end"/>
            </w:r>
          </w:hyperlink>
        </w:p>
        <w:p w14:paraId="04BC438C" w14:textId="51CD1DE2" w:rsidR="001374A6" w:rsidRDefault="00000000">
          <w:pPr>
            <w:pStyle w:val="TOC2"/>
            <w:tabs>
              <w:tab w:val="right" w:leader="dot" w:pos="9010"/>
            </w:tabs>
            <w:rPr>
              <w:rFonts w:eastAsiaTheme="minorEastAsia"/>
              <w:smallCaps w:val="0"/>
              <w:noProof/>
              <w:color w:val="auto"/>
              <w:lang w:val="en-HK" w:eastAsia="zh-TW"/>
            </w:rPr>
          </w:pPr>
          <w:hyperlink w:anchor="_Toc92707820" w:history="1">
            <w:r w:rsidR="001374A6" w:rsidRPr="00B35E9D">
              <w:rPr>
                <w:rStyle w:val="Hyperlink"/>
                <w:noProof/>
              </w:rPr>
              <w:t>Overview</w:t>
            </w:r>
            <w:r w:rsidR="001374A6">
              <w:rPr>
                <w:noProof/>
                <w:webHidden/>
              </w:rPr>
              <w:tab/>
            </w:r>
            <w:r w:rsidR="001374A6">
              <w:rPr>
                <w:noProof/>
                <w:webHidden/>
              </w:rPr>
              <w:fldChar w:fldCharType="begin"/>
            </w:r>
            <w:r w:rsidR="001374A6">
              <w:rPr>
                <w:noProof/>
                <w:webHidden/>
              </w:rPr>
              <w:instrText xml:space="preserve"> PAGEREF _Toc92707820 \h </w:instrText>
            </w:r>
            <w:r w:rsidR="001374A6">
              <w:rPr>
                <w:noProof/>
                <w:webHidden/>
              </w:rPr>
            </w:r>
            <w:r w:rsidR="001374A6">
              <w:rPr>
                <w:noProof/>
                <w:webHidden/>
              </w:rPr>
              <w:fldChar w:fldCharType="separate"/>
            </w:r>
            <w:r w:rsidR="001374A6">
              <w:rPr>
                <w:noProof/>
                <w:webHidden/>
              </w:rPr>
              <w:t>4</w:t>
            </w:r>
            <w:r w:rsidR="001374A6">
              <w:rPr>
                <w:noProof/>
                <w:webHidden/>
              </w:rPr>
              <w:fldChar w:fldCharType="end"/>
            </w:r>
          </w:hyperlink>
        </w:p>
        <w:p w14:paraId="45780D5B" w14:textId="5EB0DD83" w:rsidR="001374A6" w:rsidRDefault="00000000">
          <w:pPr>
            <w:pStyle w:val="TOC2"/>
            <w:tabs>
              <w:tab w:val="right" w:leader="dot" w:pos="9010"/>
            </w:tabs>
            <w:rPr>
              <w:rFonts w:eastAsiaTheme="minorEastAsia"/>
              <w:smallCaps w:val="0"/>
              <w:noProof/>
              <w:color w:val="auto"/>
              <w:lang w:val="en-HK" w:eastAsia="zh-TW"/>
            </w:rPr>
          </w:pPr>
          <w:hyperlink w:anchor="_Toc92707821" w:history="1">
            <w:r w:rsidR="001374A6" w:rsidRPr="00B35E9D">
              <w:rPr>
                <w:rStyle w:val="Hyperlink"/>
                <w:noProof/>
              </w:rPr>
              <w:t>Nature of the problem</w:t>
            </w:r>
            <w:r w:rsidR="001374A6">
              <w:rPr>
                <w:noProof/>
                <w:webHidden/>
              </w:rPr>
              <w:tab/>
            </w:r>
            <w:r w:rsidR="001374A6">
              <w:rPr>
                <w:noProof/>
                <w:webHidden/>
              </w:rPr>
              <w:fldChar w:fldCharType="begin"/>
            </w:r>
            <w:r w:rsidR="001374A6">
              <w:rPr>
                <w:noProof/>
                <w:webHidden/>
              </w:rPr>
              <w:instrText xml:space="preserve"> PAGEREF _Toc92707821 \h </w:instrText>
            </w:r>
            <w:r w:rsidR="001374A6">
              <w:rPr>
                <w:noProof/>
                <w:webHidden/>
              </w:rPr>
            </w:r>
            <w:r w:rsidR="001374A6">
              <w:rPr>
                <w:noProof/>
                <w:webHidden/>
              </w:rPr>
              <w:fldChar w:fldCharType="separate"/>
            </w:r>
            <w:r w:rsidR="001374A6">
              <w:rPr>
                <w:noProof/>
                <w:webHidden/>
              </w:rPr>
              <w:t>4</w:t>
            </w:r>
            <w:r w:rsidR="001374A6">
              <w:rPr>
                <w:noProof/>
                <w:webHidden/>
              </w:rPr>
              <w:fldChar w:fldCharType="end"/>
            </w:r>
          </w:hyperlink>
        </w:p>
        <w:p w14:paraId="29A52F12" w14:textId="69E8487B" w:rsidR="001374A6" w:rsidRDefault="00000000">
          <w:pPr>
            <w:pStyle w:val="TOC2"/>
            <w:tabs>
              <w:tab w:val="right" w:leader="dot" w:pos="9010"/>
            </w:tabs>
            <w:rPr>
              <w:rFonts w:eastAsiaTheme="minorEastAsia"/>
              <w:smallCaps w:val="0"/>
              <w:noProof/>
              <w:color w:val="auto"/>
              <w:lang w:val="en-HK" w:eastAsia="zh-TW"/>
            </w:rPr>
          </w:pPr>
          <w:hyperlink w:anchor="_Toc92707822" w:history="1">
            <w:r w:rsidR="001374A6" w:rsidRPr="00B35E9D">
              <w:rPr>
                <w:rStyle w:val="Hyperlink"/>
                <w:noProof/>
                <w:lang w:val="en-GB"/>
              </w:rPr>
              <w:t>End User</w:t>
            </w:r>
            <w:r w:rsidR="001374A6">
              <w:rPr>
                <w:noProof/>
                <w:webHidden/>
              </w:rPr>
              <w:tab/>
            </w:r>
            <w:r w:rsidR="001374A6">
              <w:rPr>
                <w:noProof/>
                <w:webHidden/>
              </w:rPr>
              <w:fldChar w:fldCharType="begin"/>
            </w:r>
            <w:r w:rsidR="001374A6">
              <w:rPr>
                <w:noProof/>
                <w:webHidden/>
              </w:rPr>
              <w:instrText xml:space="preserve"> PAGEREF _Toc92707822 \h </w:instrText>
            </w:r>
            <w:r w:rsidR="001374A6">
              <w:rPr>
                <w:noProof/>
                <w:webHidden/>
              </w:rPr>
            </w:r>
            <w:r w:rsidR="001374A6">
              <w:rPr>
                <w:noProof/>
                <w:webHidden/>
              </w:rPr>
              <w:fldChar w:fldCharType="separate"/>
            </w:r>
            <w:r w:rsidR="001374A6">
              <w:rPr>
                <w:noProof/>
                <w:webHidden/>
              </w:rPr>
              <w:t>4</w:t>
            </w:r>
            <w:r w:rsidR="001374A6">
              <w:rPr>
                <w:noProof/>
                <w:webHidden/>
              </w:rPr>
              <w:fldChar w:fldCharType="end"/>
            </w:r>
          </w:hyperlink>
        </w:p>
        <w:p w14:paraId="410B99FC" w14:textId="63C07117" w:rsidR="001374A6" w:rsidRDefault="00000000">
          <w:pPr>
            <w:pStyle w:val="TOC2"/>
            <w:tabs>
              <w:tab w:val="right" w:leader="dot" w:pos="9010"/>
            </w:tabs>
            <w:rPr>
              <w:rFonts w:eastAsiaTheme="minorEastAsia"/>
              <w:smallCaps w:val="0"/>
              <w:noProof/>
              <w:color w:val="auto"/>
              <w:lang w:val="en-HK" w:eastAsia="zh-TW"/>
            </w:rPr>
          </w:pPr>
          <w:hyperlink w:anchor="_Toc92707823" w:history="1">
            <w:r w:rsidR="001374A6" w:rsidRPr="00B35E9D">
              <w:rPr>
                <w:rStyle w:val="Hyperlink"/>
                <w:rFonts w:eastAsia="Calibri"/>
                <w:noProof/>
              </w:rPr>
              <w:t>Stakeholders</w:t>
            </w:r>
            <w:r w:rsidR="001374A6">
              <w:rPr>
                <w:noProof/>
                <w:webHidden/>
              </w:rPr>
              <w:tab/>
            </w:r>
            <w:r w:rsidR="001374A6">
              <w:rPr>
                <w:noProof/>
                <w:webHidden/>
              </w:rPr>
              <w:fldChar w:fldCharType="begin"/>
            </w:r>
            <w:r w:rsidR="001374A6">
              <w:rPr>
                <w:noProof/>
                <w:webHidden/>
              </w:rPr>
              <w:instrText xml:space="preserve"> PAGEREF _Toc92707823 \h </w:instrText>
            </w:r>
            <w:r w:rsidR="001374A6">
              <w:rPr>
                <w:noProof/>
                <w:webHidden/>
              </w:rPr>
            </w:r>
            <w:r w:rsidR="001374A6">
              <w:rPr>
                <w:noProof/>
                <w:webHidden/>
              </w:rPr>
              <w:fldChar w:fldCharType="separate"/>
            </w:r>
            <w:r w:rsidR="001374A6">
              <w:rPr>
                <w:noProof/>
                <w:webHidden/>
              </w:rPr>
              <w:t>4</w:t>
            </w:r>
            <w:r w:rsidR="001374A6">
              <w:rPr>
                <w:noProof/>
                <w:webHidden/>
              </w:rPr>
              <w:fldChar w:fldCharType="end"/>
            </w:r>
          </w:hyperlink>
        </w:p>
        <w:p w14:paraId="751F2738" w14:textId="3349CA97" w:rsidR="001374A6" w:rsidRDefault="00000000">
          <w:pPr>
            <w:pStyle w:val="TOC2"/>
            <w:tabs>
              <w:tab w:val="right" w:leader="dot" w:pos="9010"/>
            </w:tabs>
            <w:rPr>
              <w:rFonts w:eastAsiaTheme="minorEastAsia"/>
              <w:smallCaps w:val="0"/>
              <w:noProof/>
              <w:color w:val="auto"/>
              <w:lang w:val="en-HK" w:eastAsia="zh-TW"/>
            </w:rPr>
          </w:pPr>
          <w:hyperlink w:anchor="_Toc92707824" w:history="1">
            <w:r w:rsidR="001374A6" w:rsidRPr="00B35E9D">
              <w:rPr>
                <w:rStyle w:val="Hyperlink"/>
                <w:noProof/>
                <w:lang w:val="en-GB"/>
              </w:rPr>
              <w:t>Research on Existing Systems</w:t>
            </w:r>
            <w:r w:rsidR="001374A6">
              <w:rPr>
                <w:noProof/>
                <w:webHidden/>
              </w:rPr>
              <w:tab/>
            </w:r>
            <w:r w:rsidR="001374A6">
              <w:rPr>
                <w:noProof/>
                <w:webHidden/>
              </w:rPr>
              <w:fldChar w:fldCharType="begin"/>
            </w:r>
            <w:r w:rsidR="001374A6">
              <w:rPr>
                <w:noProof/>
                <w:webHidden/>
              </w:rPr>
              <w:instrText xml:space="preserve"> PAGEREF _Toc92707824 \h </w:instrText>
            </w:r>
            <w:r w:rsidR="001374A6">
              <w:rPr>
                <w:noProof/>
                <w:webHidden/>
              </w:rPr>
            </w:r>
            <w:r w:rsidR="001374A6">
              <w:rPr>
                <w:noProof/>
                <w:webHidden/>
              </w:rPr>
              <w:fldChar w:fldCharType="separate"/>
            </w:r>
            <w:r w:rsidR="001374A6">
              <w:rPr>
                <w:noProof/>
                <w:webHidden/>
              </w:rPr>
              <w:t>4</w:t>
            </w:r>
            <w:r w:rsidR="001374A6">
              <w:rPr>
                <w:noProof/>
                <w:webHidden/>
              </w:rPr>
              <w:fldChar w:fldCharType="end"/>
            </w:r>
          </w:hyperlink>
        </w:p>
        <w:p w14:paraId="473084E8" w14:textId="28265A18" w:rsidR="001374A6" w:rsidRDefault="00000000">
          <w:pPr>
            <w:pStyle w:val="TOC2"/>
            <w:tabs>
              <w:tab w:val="right" w:leader="dot" w:pos="9010"/>
            </w:tabs>
            <w:rPr>
              <w:rFonts w:eastAsiaTheme="minorEastAsia"/>
              <w:smallCaps w:val="0"/>
              <w:noProof/>
              <w:color w:val="auto"/>
              <w:lang w:val="en-HK" w:eastAsia="zh-TW"/>
            </w:rPr>
          </w:pPr>
          <w:hyperlink w:anchor="_Toc92707825" w:history="1">
            <w:r w:rsidR="001374A6" w:rsidRPr="00B35E9D">
              <w:rPr>
                <w:rStyle w:val="Hyperlink"/>
                <w:noProof/>
              </w:rPr>
              <w:t>My Approach</w:t>
            </w:r>
            <w:r w:rsidR="001374A6">
              <w:rPr>
                <w:noProof/>
                <w:webHidden/>
              </w:rPr>
              <w:tab/>
            </w:r>
            <w:r w:rsidR="001374A6">
              <w:rPr>
                <w:noProof/>
                <w:webHidden/>
              </w:rPr>
              <w:fldChar w:fldCharType="begin"/>
            </w:r>
            <w:r w:rsidR="001374A6">
              <w:rPr>
                <w:noProof/>
                <w:webHidden/>
              </w:rPr>
              <w:instrText xml:space="preserve"> PAGEREF _Toc92707825 \h </w:instrText>
            </w:r>
            <w:r w:rsidR="001374A6">
              <w:rPr>
                <w:noProof/>
                <w:webHidden/>
              </w:rPr>
            </w:r>
            <w:r w:rsidR="001374A6">
              <w:rPr>
                <w:noProof/>
                <w:webHidden/>
              </w:rPr>
              <w:fldChar w:fldCharType="separate"/>
            </w:r>
            <w:r w:rsidR="001374A6">
              <w:rPr>
                <w:noProof/>
                <w:webHidden/>
              </w:rPr>
              <w:t>4</w:t>
            </w:r>
            <w:r w:rsidR="001374A6">
              <w:rPr>
                <w:noProof/>
                <w:webHidden/>
              </w:rPr>
              <w:fldChar w:fldCharType="end"/>
            </w:r>
          </w:hyperlink>
        </w:p>
        <w:p w14:paraId="2B6791F9" w14:textId="2E87492B" w:rsidR="001374A6" w:rsidRDefault="00000000">
          <w:pPr>
            <w:pStyle w:val="TOC2"/>
            <w:tabs>
              <w:tab w:val="right" w:leader="dot" w:pos="9010"/>
            </w:tabs>
            <w:rPr>
              <w:rFonts w:eastAsiaTheme="minorEastAsia"/>
              <w:smallCaps w:val="0"/>
              <w:noProof/>
              <w:color w:val="auto"/>
              <w:lang w:val="en-HK" w:eastAsia="zh-TW"/>
            </w:rPr>
          </w:pPr>
          <w:hyperlink w:anchor="_Toc92707826" w:history="1">
            <w:r w:rsidR="001374A6" w:rsidRPr="00B35E9D">
              <w:rPr>
                <w:rStyle w:val="Hyperlink"/>
                <w:noProof/>
              </w:rPr>
              <w:t>Alternative Methods</w:t>
            </w:r>
            <w:r w:rsidR="001374A6">
              <w:rPr>
                <w:noProof/>
                <w:webHidden/>
              </w:rPr>
              <w:tab/>
            </w:r>
            <w:r w:rsidR="001374A6">
              <w:rPr>
                <w:noProof/>
                <w:webHidden/>
              </w:rPr>
              <w:fldChar w:fldCharType="begin"/>
            </w:r>
            <w:r w:rsidR="001374A6">
              <w:rPr>
                <w:noProof/>
                <w:webHidden/>
              </w:rPr>
              <w:instrText xml:space="preserve"> PAGEREF _Toc92707826 \h </w:instrText>
            </w:r>
            <w:r w:rsidR="001374A6">
              <w:rPr>
                <w:noProof/>
                <w:webHidden/>
              </w:rPr>
            </w:r>
            <w:r w:rsidR="001374A6">
              <w:rPr>
                <w:noProof/>
                <w:webHidden/>
              </w:rPr>
              <w:fldChar w:fldCharType="separate"/>
            </w:r>
            <w:r w:rsidR="001374A6">
              <w:rPr>
                <w:noProof/>
                <w:webHidden/>
              </w:rPr>
              <w:t>4</w:t>
            </w:r>
            <w:r w:rsidR="001374A6">
              <w:rPr>
                <w:noProof/>
                <w:webHidden/>
              </w:rPr>
              <w:fldChar w:fldCharType="end"/>
            </w:r>
          </w:hyperlink>
        </w:p>
        <w:p w14:paraId="3F57C131" w14:textId="61FC34F1" w:rsidR="001374A6" w:rsidRDefault="00000000">
          <w:pPr>
            <w:pStyle w:val="TOC2"/>
            <w:tabs>
              <w:tab w:val="right" w:leader="dot" w:pos="9010"/>
            </w:tabs>
            <w:rPr>
              <w:rFonts w:eastAsiaTheme="minorEastAsia"/>
              <w:smallCaps w:val="0"/>
              <w:noProof/>
              <w:color w:val="auto"/>
              <w:lang w:val="en-HK" w:eastAsia="zh-TW"/>
            </w:rPr>
          </w:pPr>
          <w:hyperlink w:anchor="_Toc92707827" w:history="1">
            <w:r w:rsidR="001374A6" w:rsidRPr="00B35E9D">
              <w:rPr>
                <w:rStyle w:val="Hyperlink"/>
                <w:noProof/>
              </w:rPr>
              <w:t>Solution</w:t>
            </w:r>
            <w:r w:rsidR="001374A6">
              <w:rPr>
                <w:noProof/>
                <w:webHidden/>
              </w:rPr>
              <w:tab/>
            </w:r>
            <w:r w:rsidR="001374A6">
              <w:rPr>
                <w:noProof/>
                <w:webHidden/>
              </w:rPr>
              <w:fldChar w:fldCharType="begin"/>
            </w:r>
            <w:r w:rsidR="001374A6">
              <w:rPr>
                <w:noProof/>
                <w:webHidden/>
              </w:rPr>
              <w:instrText xml:space="preserve"> PAGEREF _Toc92707827 \h </w:instrText>
            </w:r>
            <w:r w:rsidR="001374A6">
              <w:rPr>
                <w:noProof/>
                <w:webHidden/>
              </w:rPr>
            </w:r>
            <w:r w:rsidR="001374A6">
              <w:rPr>
                <w:noProof/>
                <w:webHidden/>
              </w:rPr>
              <w:fldChar w:fldCharType="separate"/>
            </w:r>
            <w:r w:rsidR="001374A6">
              <w:rPr>
                <w:noProof/>
                <w:webHidden/>
              </w:rPr>
              <w:t>4</w:t>
            </w:r>
            <w:r w:rsidR="001374A6">
              <w:rPr>
                <w:noProof/>
                <w:webHidden/>
              </w:rPr>
              <w:fldChar w:fldCharType="end"/>
            </w:r>
          </w:hyperlink>
        </w:p>
        <w:p w14:paraId="249B566F" w14:textId="2C65CDB5" w:rsidR="001374A6" w:rsidRDefault="00000000">
          <w:pPr>
            <w:pStyle w:val="TOC2"/>
            <w:tabs>
              <w:tab w:val="right" w:leader="dot" w:pos="9010"/>
            </w:tabs>
            <w:rPr>
              <w:rFonts w:eastAsiaTheme="minorEastAsia"/>
              <w:smallCaps w:val="0"/>
              <w:noProof/>
              <w:color w:val="auto"/>
              <w:lang w:val="en-HK" w:eastAsia="zh-TW"/>
            </w:rPr>
          </w:pPr>
          <w:hyperlink w:anchor="_Toc92707828" w:history="1">
            <w:r w:rsidR="001374A6" w:rsidRPr="00B35E9D">
              <w:rPr>
                <w:rStyle w:val="Hyperlink"/>
                <w:noProof/>
              </w:rPr>
              <w:t>Limitations</w:t>
            </w:r>
            <w:r w:rsidR="001374A6">
              <w:rPr>
                <w:noProof/>
                <w:webHidden/>
              </w:rPr>
              <w:tab/>
            </w:r>
            <w:r w:rsidR="001374A6">
              <w:rPr>
                <w:noProof/>
                <w:webHidden/>
              </w:rPr>
              <w:fldChar w:fldCharType="begin"/>
            </w:r>
            <w:r w:rsidR="001374A6">
              <w:rPr>
                <w:noProof/>
                <w:webHidden/>
              </w:rPr>
              <w:instrText xml:space="preserve"> PAGEREF _Toc92707828 \h </w:instrText>
            </w:r>
            <w:r w:rsidR="001374A6">
              <w:rPr>
                <w:noProof/>
                <w:webHidden/>
              </w:rPr>
            </w:r>
            <w:r w:rsidR="001374A6">
              <w:rPr>
                <w:noProof/>
                <w:webHidden/>
              </w:rPr>
              <w:fldChar w:fldCharType="separate"/>
            </w:r>
            <w:r w:rsidR="001374A6">
              <w:rPr>
                <w:noProof/>
                <w:webHidden/>
              </w:rPr>
              <w:t>4</w:t>
            </w:r>
            <w:r w:rsidR="001374A6">
              <w:rPr>
                <w:noProof/>
                <w:webHidden/>
              </w:rPr>
              <w:fldChar w:fldCharType="end"/>
            </w:r>
          </w:hyperlink>
        </w:p>
        <w:p w14:paraId="764FADCC" w14:textId="391B72DE" w:rsidR="001374A6" w:rsidRDefault="00000000">
          <w:pPr>
            <w:pStyle w:val="TOC1"/>
            <w:tabs>
              <w:tab w:val="right" w:leader="dot" w:pos="9010"/>
            </w:tabs>
            <w:rPr>
              <w:rFonts w:eastAsiaTheme="minorEastAsia"/>
              <w:b w:val="0"/>
              <w:bCs w:val="0"/>
              <w:caps w:val="0"/>
              <w:noProof/>
              <w:color w:val="auto"/>
              <w:lang w:val="en-HK" w:eastAsia="zh-TW"/>
            </w:rPr>
          </w:pPr>
          <w:hyperlink w:anchor="_Toc92707829" w:history="1">
            <w:r w:rsidR="001374A6" w:rsidRPr="00B35E9D">
              <w:rPr>
                <w:rStyle w:val="Hyperlink"/>
                <w:noProof/>
                <w:lang w:val="en-GB"/>
              </w:rPr>
              <w:t>Investigation and Analysis</w:t>
            </w:r>
            <w:r w:rsidR="001374A6">
              <w:rPr>
                <w:noProof/>
                <w:webHidden/>
              </w:rPr>
              <w:tab/>
            </w:r>
            <w:r w:rsidR="001374A6">
              <w:rPr>
                <w:noProof/>
                <w:webHidden/>
              </w:rPr>
              <w:fldChar w:fldCharType="begin"/>
            </w:r>
            <w:r w:rsidR="001374A6">
              <w:rPr>
                <w:noProof/>
                <w:webHidden/>
              </w:rPr>
              <w:instrText xml:space="preserve"> PAGEREF _Toc92707829 \h </w:instrText>
            </w:r>
            <w:r w:rsidR="001374A6">
              <w:rPr>
                <w:noProof/>
                <w:webHidden/>
              </w:rPr>
            </w:r>
            <w:r w:rsidR="001374A6">
              <w:rPr>
                <w:noProof/>
                <w:webHidden/>
              </w:rPr>
              <w:fldChar w:fldCharType="separate"/>
            </w:r>
            <w:r w:rsidR="001374A6">
              <w:rPr>
                <w:noProof/>
                <w:webHidden/>
              </w:rPr>
              <w:t>5</w:t>
            </w:r>
            <w:r w:rsidR="001374A6">
              <w:rPr>
                <w:noProof/>
                <w:webHidden/>
              </w:rPr>
              <w:fldChar w:fldCharType="end"/>
            </w:r>
          </w:hyperlink>
        </w:p>
        <w:p w14:paraId="69CB6444" w14:textId="040FBB7B" w:rsidR="001374A6" w:rsidRDefault="00000000">
          <w:pPr>
            <w:pStyle w:val="TOC2"/>
            <w:tabs>
              <w:tab w:val="right" w:leader="dot" w:pos="9010"/>
            </w:tabs>
            <w:rPr>
              <w:rFonts w:eastAsiaTheme="minorEastAsia"/>
              <w:smallCaps w:val="0"/>
              <w:noProof/>
              <w:color w:val="auto"/>
              <w:lang w:val="en-HK" w:eastAsia="zh-TW"/>
            </w:rPr>
          </w:pPr>
          <w:hyperlink w:anchor="_Toc92707830" w:history="1">
            <w:r w:rsidR="001374A6" w:rsidRPr="00B35E9D">
              <w:rPr>
                <w:rStyle w:val="Hyperlink"/>
                <w:noProof/>
              </w:rPr>
              <w:t>Interview 1</w:t>
            </w:r>
            <w:r w:rsidR="001374A6">
              <w:rPr>
                <w:noProof/>
                <w:webHidden/>
              </w:rPr>
              <w:tab/>
            </w:r>
            <w:r w:rsidR="001374A6">
              <w:rPr>
                <w:noProof/>
                <w:webHidden/>
              </w:rPr>
              <w:fldChar w:fldCharType="begin"/>
            </w:r>
            <w:r w:rsidR="001374A6">
              <w:rPr>
                <w:noProof/>
                <w:webHidden/>
              </w:rPr>
              <w:instrText xml:space="preserve"> PAGEREF _Toc92707830 \h </w:instrText>
            </w:r>
            <w:r w:rsidR="001374A6">
              <w:rPr>
                <w:noProof/>
                <w:webHidden/>
              </w:rPr>
            </w:r>
            <w:r w:rsidR="001374A6">
              <w:rPr>
                <w:noProof/>
                <w:webHidden/>
              </w:rPr>
              <w:fldChar w:fldCharType="separate"/>
            </w:r>
            <w:r w:rsidR="001374A6">
              <w:rPr>
                <w:noProof/>
                <w:webHidden/>
              </w:rPr>
              <w:t>5</w:t>
            </w:r>
            <w:r w:rsidR="001374A6">
              <w:rPr>
                <w:noProof/>
                <w:webHidden/>
              </w:rPr>
              <w:fldChar w:fldCharType="end"/>
            </w:r>
          </w:hyperlink>
        </w:p>
        <w:p w14:paraId="3AD279F7" w14:textId="5AEE8E9E" w:rsidR="001374A6" w:rsidRDefault="00000000">
          <w:pPr>
            <w:pStyle w:val="TOC2"/>
            <w:tabs>
              <w:tab w:val="right" w:leader="dot" w:pos="9010"/>
            </w:tabs>
            <w:rPr>
              <w:rFonts w:eastAsiaTheme="minorEastAsia"/>
              <w:smallCaps w:val="0"/>
              <w:noProof/>
              <w:color w:val="auto"/>
              <w:lang w:val="en-HK" w:eastAsia="zh-TW"/>
            </w:rPr>
          </w:pPr>
          <w:hyperlink w:anchor="_Toc92707831" w:history="1">
            <w:r w:rsidR="001374A6" w:rsidRPr="00B35E9D">
              <w:rPr>
                <w:rStyle w:val="Hyperlink"/>
                <w:noProof/>
              </w:rPr>
              <w:t>Summary of Interview:</w:t>
            </w:r>
            <w:r w:rsidR="001374A6">
              <w:rPr>
                <w:noProof/>
                <w:webHidden/>
              </w:rPr>
              <w:tab/>
            </w:r>
            <w:r w:rsidR="001374A6">
              <w:rPr>
                <w:noProof/>
                <w:webHidden/>
              </w:rPr>
              <w:fldChar w:fldCharType="begin"/>
            </w:r>
            <w:r w:rsidR="001374A6">
              <w:rPr>
                <w:noProof/>
                <w:webHidden/>
              </w:rPr>
              <w:instrText xml:space="preserve"> PAGEREF _Toc92707831 \h </w:instrText>
            </w:r>
            <w:r w:rsidR="001374A6">
              <w:rPr>
                <w:noProof/>
                <w:webHidden/>
              </w:rPr>
            </w:r>
            <w:r w:rsidR="001374A6">
              <w:rPr>
                <w:noProof/>
                <w:webHidden/>
              </w:rPr>
              <w:fldChar w:fldCharType="separate"/>
            </w:r>
            <w:r w:rsidR="001374A6">
              <w:rPr>
                <w:noProof/>
                <w:webHidden/>
              </w:rPr>
              <w:t>5</w:t>
            </w:r>
            <w:r w:rsidR="001374A6">
              <w:rPr>
                <w:noProof/>
                <w:webHidden/>
              </w:rPr>
              <w:fldChar w:fldCharType="end"/>
            </w:r>
          </w:hyperlink>
        </w:p>
        <w:p w14:paraId="379DDCD6" w14:textId="1071A0B8" w:rsidR="001374A6" w:rsidRDefault="00000000">
          <w:pPr>
            <w:pStyle w:val="TOC2"/>
            <w:tabs>
              <w:tab w:val="right" w:leader="dot" w:pos="9010"/>
            </w:tabs>
            <w:rPr>
              <w:rFonts w:eastAsiaTheme="minorEastAsia"/>
              <w:smallCaps w:val="0"/>
              <w:noProof/>
              <w:color w:val="auto"/>
              <w:lang w:val="en-HK" w:eastAsia="zh-TW"/>
            </w:rPr>
          </w:pPr>
          <w:hyperlink w:anchor="_Toc92707832" w:history="1">
            <w:r w:rsidR="001374A6" w:rsidRPr="00B35E9D">
              <w:rPr>
                <w:rStyle w:val="Hyperlink"/>
                <w:noProof/>
              </w:rPr>
              <w:t>Hardware requirements</w:t>
            </w:r>
            <w:r w:rsidR="001374A6">
              <w:rPr>
                <w:noProof/>
                <w:webHidden/>
              </w:rPr>
              <w:tab/>
            </w:r>
            <w:r w:rsidR="001374A6">
              <w:rPr>
                <w:noProof/>
                <w:webHidden/>
              </w:rPr>
              <w:fldChar w:fldCharType="begin"/>
            </w:r>
            <w:r w:rsidR="001374A6">
              <w:rPr>
                <w:noProof/>
                <w:webHidden/>
              </w:rPr>
              <w:instrText xml:space="preserve"> PAGEREF _Toc92707832 \h </w:instrText>
            </w:r>
            <w:r w:rsidR="001374A6">
              <w:rPr>
                <w:noProof/>
                <w:webHidden/>
              </w:rPr>
            </w:r>
            <w:r w:rsidR="001374A6">
              <w:rPr>
                <w:noProof/>
                <w:webHidden/>
              </w:rPr>
              <w:fldChar w:fldCharType="separate"/>
            </w:r>
            <w:r w:rsidR="001374A6">
              <w:rPr>
                <w:noProof/>
                <w:webHidden/>
              </w:rPr>
              <w:t>5</w:t>
            </w:r>
            <w:r w:rsidR="001374A6">
              <w:rPr>
                <w:noProof/>
                <w:webHidden/>
              </w:rPr>
              <w:fldChar w:fldCharType="end"/>
            </w:r>
          </w:hyperlink>
        </w:p>
        <w:p w14:paraId="3E2DCAFE" w14:textId="7535D15C" w:rsidR="001374A6" w:rsidRDefault="00000000">
          <w:pPr>
            <w:pStyle w:val="TOC2"/>
            <w:tabs>
              <w:tab w:val="right" w:leader="dot" w:pos="9010"/>
            </w:tabs>
            <w:rPr>
              <w:rFonts w:eastAsiaTheme="minorEastAsia"/>
              <w:smallCaps w:val="0"/>
              <w:noProof/>
              <w:color w:val="auto"/>
              <w:lang w:val="en-HK" w:eastAsia="zh-TW"/>
            </w:rPr>
          </w:pPr>
          <w:hyperlink w:anchor="_Toc92707833" w:history="1">
            <w:r w:rsidR="001374A6" w:rsidRPr="00B35E9D">
              <w:rPr>
                <w:rStyle w:val="Hyperlink"/>
                <w:noProof/>
              </w:rPr>
              <w:t>Software Requirements</w:t>
            </w:r>
            <w:r w:rsidR="001374A6">
              <w:rPr>
                <w:noProof/>
                <w:webHidden/>
              </w:rPr>
              <w:tab/>
            </w:r>
            <w:r w:rsidR="001374A6">
              <w:rPr>
                <w:noProof/>
                <w:webHidden/>
              </w:rPr>
              <w:fldChar w:fldCharType="begin"/>
            </w:r>
            <w:r w:rsidR="001374A6">
              <w:rPr>
                <w:noProof/>
                <w:webHidden/>
              </w:rPr>
              <w:instrText xml:space="preserve"> PAGEREF _Toc92707833 \h </w:instrText>
            </w:r>
            <w:r w:rsidR="001374A6">
              <w:rPr>
                <w:noProof/>
                <w:webHidden/>
              </w:rPr>
            </w:r>
            <w:r w:rsidR="001374A6">
              <w:rPr>
                <w:noProof/>
                <w:webHidden/>
              </w:rPr>
              <w:fldChar w:fldCharType="separate"/>
            </w:r>
            <w:r w:rsidR="001374A6">
              <w:rPr>
                <w:noProof/>
                <w:webHidden/>
              </w:rPr>
              <w:t>5</w:t>
            </w:r>
            <w:r w:rsidR="001374A6">
              <w:rPr>
                <w:noProof/>
                <w:webHidden/>
              </w:rPr>
              <w:fldChar w:fldCharType="end"/>
            </w:r>
          </w:hyperlink>
        </w:p>
        <w:p w14:paraId="7DD15686" w14:textId="673DD46B" w:rsidR="001374A6" w:rsidRDefault="00000000">
          <w:pPr>
            <w:pStyle w:val="TOC2"/>
            <w:tabs>
              <w:tab w:val="right" w:leader="dot" w:pos="9010"/>
            </w:tabs>
            <w:rPr>
              <w:rFonts w:eastAsiaTheme="minorEastAsia"/>
              <w:smallCaps w:val="0"/>
              <w:noProof/>
              <w:color w:val="auto"/>
              <w:lang w:val="en-HK" w:eastAsia="zh-TW"/>
            </w:rPr>
          </w:pPr>
          <w:hyperlink w:anchor="_Toc92707834" w:history="1">
            <w:r w:rsidR="001374A6" w:rsidRPr="00B35E9D">
              <w:rPr>
                <w:rStyle w:val="Hyperlink"/>
                <w:noProof/>
              </w:rPr>
              <w:t>Requirements Specification (MoSCoW)</w:t>
            </w:r>
            <w:r w:rsidR="001374A6">
              <w:rPr>
                <w:noProof/>
                <w:webHidden/>
              </w:rPr>
              <w:tab/>
            </w:r>
            <w:r w:rsidR="001374A6">
              <w:rPr>
                <w:noProof/>
                <w:webHidden/>
              </w:rPr>
              <w:fldChar w:fldCharType="begin"/>
            </w:r>
            <w:r w:rsidR="001374A6">
              <w:rPr>
                <w:noProof/>
                <w:webHidden/>
              </w:rPr>
              <w:instrText xml:space="preserve"> PAGEREF _Toc92707834 \h </w:instrText>
            </w:r>
            <w:r w:rsidR="001374A6">
              <w:rPr>
                <w:noProof/>
                <w:webHidden/>
              </w:rPr>
            </w:r>
            <w:r w:rsidR="001374A6">
              <w:rPr>
                <w:noProof/>
                <w:webHidden/>
              </w:rPr>
              <w:fldChar w:fldCharType="separate"/>
            </w:r>
            <w:r w:rsidR="001374A6">
              <w:rPr>
                <w:noProof/>
                <w:webHidden/>
              </w:rPr>
              <w:t>5</w:t>
            </w:r>
            <w:r w:rsidR="001374A6">
              <w:rPr>
                <w:noProof/>
                <w:webHidden/>
              </w:rPr>
              <w:fldChar w:fldCharType="end"/>
            </w:r>
          </w:hyperlink>
        </w:p>
        <w:p w14:paraId="62F1543B" w14:textId="35E1D451" w:rsidR="001374A6" w:rsidRDefault="00000000">
          <w:pPr>
            <w:pStyle w:val="TOC2"/>
            <w:tabs>
              <w:tab w:val="right" w:leader="dot" w:pos="9010"/>
            </w:tabs>
            <w:rPr>
              <w:rFonts w:eastAsiaTheme="minorEastAsia"/>
              <w:smallCaps w:val="0"/>
              <w:noProof/>
              <w:color w:val="auto"/>
              <w:lang w:val="en-HK" w:eastAsia="zh-TW"/>
            </w:rPr>
          </w:pPr>
          <w:hyperlink w:anchor="_Toc92707835" w:history="1">
            <w:r w:rsidR="001374A6" w:rsidRPr="00B35E9D">
              <w:rPr>
                <w:rStyle w:val="Hyperlink"/>
                <w:noProof/>
              </w:rPr>
              <w:t>Approach to development</w:t>
            </w:r>
            <w:r w:rsidR="001374A6">
              <w:rPr>
                <w:noProof/>
                <w:webHidden/>
              </w:rPr>
              <w:tab/>
            </w:r>
            <w:r w:rsidR="001374A6">
              <w:rPr>
                <w:noProof/>
                <w:webHidden/>
              </w:rPr>
              <w:fldChar w:fldCharType="begin"/>
            </w:r>
            <w:r w:rsidR="001374A6">
              <w:rPr>
                <w:noProof/>
                <w:webHidden/>
              </w:rPr>
              <w:instrText xml:space="preserve"> PAGEREF _Toc92707835 \h </w:instrText>
            </w:r>
            <w:r w:rsidR="001374A6">
              <w:rPr>
                <w:noProof/>
                <w:webHidden/>
              </w:rPr>
            </w:r>
            <w:r w:rsidR="001374A6">
              <w:rPr>
                <w:noProof/>
                <w:webHidden/>
              </w:rPr>
              <w:fldChar w:fldCharType="separate"/>
            </w:r>
            <w:r w:rsidR="001374A6">
              <w:rPr>
                <w:noProof/>
                <w:webHidden/>
              </w:rPr>
              <w:t>5</w:t>
            </w:r>
            <w:r w:rsidR="001374A6">
              <w:rPr>
                <w:noProof/>
                <w:webHidden/>
              </w:rPr>
              <w:fldChar w:fldCharType="end"/>
            </w:r>
          </w:hyperlink>
        </w:p>
        <w:p w14:paraId="5F393785" w14:textId="385D078E" w:rsidR="001374A6" w:rsidRDefault="00000000">
          <w:pPr>
            <w:pStyle w:val="TOC1"/>
            <w:tabs>
              <w:tab w:val="right" w:leader="dot" w:pos="9010"/>
            </w:tabs>
            <w:rPr>
              <w:rFonts w:eastAsiaTheme="minorEastAsia"/>
              <w:b w:val="0"/>
              <w:bCs w:val="0"/>
              <w:caps w:val="0"/>
              <w:noProof/>
              <w:color w:val="auto"/>
              <w:lang w:val="en-HK" w:eastAsia="zh-TW"/>
            </w:rPr>
          </w:pPr>
          <w:hyperlink w:anchor="_Toc92707836" w:history="1">
            <w:r w:rsidR="001374A6" w:rsidRPr="00B35E9D">
              <w:rPr>
                <w:rStyle w:val="Hyperlink"/>
                <w:noProof/>
              </w:rPr>
              <w:t>Design</w:t>
            </w:r>
            <w:r w:rsidR="001374A6">
              <w:rPr>
                <w:noProof/>
                <w:webHidden/>
              </w:rPr>
              <w:tab/>
            </w:r>
            <w:r w:rsidR="001374A6">
              <w:rPr>
                <w:noProof/>
                <w:webHidden/>
              </w:rPr>
              <w:fldChar w:fldCharType="begin"/>
            </w:r>
            <w:r w:rsidR="001374A6">
              <w:rPr>
                <w:noProof/>
                <w:webHidden/>
              </w:rPr>
              <w:instrText xml:space="preserve"> PAGEREF _Toc92707836 \h </w:instrText>
            </w:r>
            <w:r w:rsidR="001374A6">
              <w:rPr>
                <w:noProof/>
                <w:webHidden/>
              </w:rPr>
            </w:r>
            <w:r w:rsidR="001374A6">
              <w:rPr>
                <w:noProof/>
                <w:webHidden/>
              </w:rPr>
              <w:fldChar w:fldCharType="separate"/>
            </w:r>
            <w:r w:rsidR="001374A6">
              <w:rPr>
                <w:noProof/>
                <w:webHidden/>
              </w:rPr>
              <w:t>6</w:t>
            </w:r>
            <w:r w:rsidR="001374A6">
              <w:rPr>
                <w:noProof/>
                <w:webHidden/>
              </w:rPr>
              <w:fldChar w:fldCharType="end"/>
            </w:r>
          </w:hyperlink>
        </w:p>
        <w:p w14:paraId="3113CC39" w14:textId="197B8800" w:rsidR="001374A6" w:rsidRDefault="00000000">
          <w:pPr>
            <w:pStyle w:val="TOC2"/>
            <w:tabs>
              <w:tab w:val="right" w:leader="dot" w:pos="9010"/>
            </w:tabs>
            <w:rPr>
              <w:rFonts w:eastAsiaTheme="minorEastAsia"/>
              <w:smallCaps w:val="0"/>
              <w:noProof/>
              <w:color w:val="auto"/>
              <w:lang w:val="en-HK" w:eastAsia="zh-TW"/>
            </w:rPr>
          </w:pPr>
          <w:hyperlink w:anchor="_Toc92707837" w:history="1">
            <w:r w:rsidR="001374A6" w:rsidRPr="00B35E9D">
              <w:rPr>
                <w:rStyle w:val="Hyperlink"/>
                <w:noProof/>
              </w:rPr>
              <w:t>User Interface Drawings</w:t>
            </w:r>
            <w:r w:rsidR="001374A6">
              <w:rPr>
                <w:noProof/>
                <w:webHidden/>
              </w:rPr>
              <w:tab/>
            </w:r>
            <w:r w:rsidR="001374A6">
              <w:rPr>
                <w:noProof/>
                <w:webHidden/>
              </w:rPr>
              <w:fldChar w:fldCharType="begin"/>
            </w:r>
            <w:r w:rsidR="001374A6">
              <w:rPr>
                <w:noProof/>
                <w:webHidden/>
              </w:rPr>
              <w:instrText xml:space="preserve"> PAGEREF _Toc92707837 \h </w:instrText>
            </w:r>
            <w:r w:rsidR="001374A6">
              <w:rPr>
                <w:noProof/>
                <w:webHidden/>
              </w:rPr>
            </w:r>
            <w:r w:rsidR="001374A6">
              <w:rPr>
                <w:noProof/>
                <w:webHidden/>
              </w:rPr>
              <w:fldChar w:fldCharType="separate"/>
            </w:r>
            <w:r w:rsidR="001374A6">
              <w:rPr>
                <w:noProof/>
                <w:webHidden/>
              </w:rPr>
              <w:t>6</w:t>
            </w:r>
            <w:r w:rsidR="001374A6">
              <w:rPr>
                <w:noProof/>
                <w:webHidden/>
              </w:rPr>
              <w:fldChar w:fldCharType="end"/>
            </w:r>
          </w:hyperlink>
        </w:p>
        <w:p w14:paraId="5F8E778E" w14:textId="2F99E350" w:rsidR="001374A6" w:rsidRDefault="00000000">
          <w:pPr>
            <w:pStyle w:val="TOC2"/>
            <w:tabs>
              <w:tab w:val="right" w:leader="dot" w:pos="9010"/>
            </w:tabs>
            <w:rPr>
              <w:rFonts w:eastAsiaTheme="minorEastAsia"/>
              <w:smallCaps w:val="0"/>
              <w:noProof/>
              <w:color w:val="auto"/>
              <w:lang w:val="en-HK" w:eastAsia="zh-TW"/>
            </w:rPr>
          </w:pPr>
          <w:hyperlink w:anchor="_Toc92707838" w:history="1">
            <w:r w:rsidR="001374A6" w:rsidRPr="00B35E9D">
              <w:rPr>
                <w:rStyle w:val="Hyperlink"/>
                <w:noProof/>
              </w:rPr>
              <w:t>Data structures and Variables</w:t>
            </w:r>
            <w:r w:rsidR="001374A6">
              <w:rPr>
                <w:noProof/>
                <w:webHidden/>
              </w:rPr>
              <w:tab/>
            </w:r>
            <w:r w:rsidR="001374A6">
              <w:rPr>
                <w:noProof/>
                <w:webHidden/>
              </w:rPr>
              <w:fldChar w:fldCharType="begin"/>
            </w:r>
            <w:r w:rsidR="001374A6">
              <w:rPr>
                <w:noProof/>
                <w:webHidden/>
              </w:rPr>
              <w:instrText xml:space="preserve"> PAGEREF _Toc92707838 \h </w:instrText>
            </w:r>
            <w:r w:rsidR="001374A6">
              <w:rPr>
                <w:noProof/>
                <w:webHidden/>
              </w:rPr>
            </w:r>
            <w:r w:rsidR="001374A6">
              <w:rPr>
                <w:noProof/>
                <w:webHidden/>
              </w:rPr>
              <w:fldChar w:fldCharType="separate"/>
            </w:r>
            <w:r w:rsidR="001374A6">
              <w:rPr>
                <w:noProof/>
                <w:webHidden/>
              </w:rPr>
              <w:t>6</w:t>
            </w:r>
            <w:r w:rsidR="001374A6">
              <w:rPr>
                <w:noProof/>
                <w:webHidden/>
              </w:rPr>
              <w:fldChar w:fldCharType="end"/>
            </w:r>
          </w:hyperlink>
        </w:p>
        <w:p w14:paraId="778D5C0C" w14:textId="5105ED43" w:rsidR="001374A6" w:rsidRDefault="00000000">
          <w:pPr>
            <w:pStyle w:val="TOC2"/>
            <w:tabs>
              <w:tab w:val="right" w:leader="dot" w:pos="9010"/>
            </w:tabs>
            <w:rPr>
              <w:rFonts w:eastAsiaTheme="minorEastAsia"/>
              <w:smallCaps w:val="0"/>
              <w:noProof/>
              <w:color w:val="auto"/>
              <w:lang w:val="en-HK" w:eastAsia="zh-TW"/>
            </w:rPr>
          </w:pPr>
          <w:hyperlink w:anchor="_Toc92707839" w:history="1">
            <w:r w:rsidR="001374A6" w:rsidRPr="00B35E9D">
              <w:rPr>
                <w:rStyle w:val="Hyperlink"/>
                <w:noProof/>
              </w:rPr>
              <w:t>Algorithms</w:t>
            </w:r>
            <w:r w:rsidR="001374A6">
              <w:rPr>
                <w:noProof/>
                <w:webHidden/>
              </w:rPr>
              <w:tab/>
            </w:r>
            <w:r w:rsidR="001374A6">
              <w:rPr>
                <w:noProof/>
                <w:webHidden/>
              </w:rPr>
              <w:fldChar w:fldCharType="begin"/>
            </w:r>
            <w:r w:rsidR="001374A6">
              <w:rPr>
                <w:noProof/>
                <w:webHidden/>
              </w:rPr>
              <w:instrText xml:space="preserve"> PAGEREF _Toc92707839 \h </w:instrText>
            </w:r>
            <w:r w:rsidR="001374A6">
              <w:rPr>
                <w:noProof/>
                <w:webHidden/>
              </w:rPr>
            </w:r>
            <w:r w:rsidR="001374A6">
              <w:rPr>
                <w:noProof/>
                <w:webHidden/>
              </w:rPr>
              <w:fldChar w:fldCharType="separate"/>
            </w:r>
            <w:r w:rsidR="001374A6">
              <w:rPr>
                <w:noProof/>
                <w:webHidden/>
              </w:rPr>
              <w:t>6</w:t>
            </w:r>
            <w:r w:rsidR="001374A6">
              <w:rPr>
                <w:noProof/>
                <w:webHidden/>
              </w:rPr>
              <w:fldChar w:fldCharType="end"/>
            </w:r>
          </w:hyperlink>
        </w:p>
        <w:p w14:paraId="051133EC" w14:textId="7980E749" w:rsidR="001374A6" w:rsidRDefault="00000000">
          <w:pPr>
            <w:pStyle w:val="TOC2"/>
            <w:tabs>
              <w:tab w:val="right" w:leader="dot" w:pos="9010"/>
            </w:tabs>
            <w:rPr>
              <w:rFonts w:eastAsiaTheme="minorEastAsia"/>
              <w:smallCaps w:val="0"/>
              <w:noProof/>
              <w:color w:val="auto"/>
              <w:lang w:val="en-HK" w:eastAsia="zh-TW"/>
            </w:rPr>
          </w:pPr>
          <w:hyperlink w:anchor="_Toc92707840" w:history="1">
            <w:r w:rsidR="001374A6" w:rsidRPr="00B35E9D">
              <w:rPr>
                <w:rStyle w:val="Hyperlink"/>
                <w:noProof/>
              </w:rPr>
              <w:t>Test Plan</w:t>
            </w:r>
            <w:r w:rsidR="001374A6">
              <w:rPr>
                <w:noProof/>
                <w:webHidden/>
              </w:rPr>
              <w:tab/>
            </w:r>
            <w:r w:rsidR="001374A6">
              <w:rPr>
                <w:noProof/>
                <w:webHidden/>
              </w:rPr>
              <w:fldChar w:fldCharType="begin"/>
            </w:r>
            <w:r w:rsidR="001374A6">
              <w:rPr>
                <w:noProof/>
                <w:webHidden/>
              </w:rPr>
              <w:instrText xml:space="preserve"> PAGEREF _Toc92707840 \h </w:instrText>
            </w:r>
            <w:r w:rsidR="001374A6">
              <w:rPr>
                <w:noProof/>
                <w:webHidden/>
              </w:rPr>
            </w:r>
            <w:r w:rsidR="001374A6">
              <w:rPr>
                <w:noProof/>
                <w:webHidden/>
              </w:rPr>
              <w:fldChar w:fldCharType="separate"/>
            </w:r>
            <w:r w:rsidR="001374A6">
              <w:rPr>
                <w:noProof/>
                <w:webHidden/>
              </w:rPr>
              <w:t>6</w:t>
            </w:r>
            <w:r w:rsidR="001374A6">
              <w:rPr>
                <w:noProof/>
                <w:webHidden/>
              </w:rPr>
              <w:fldChar w:fldCharType="end"/>
            </w:r>
          </w:hyperlink>
        </w:p>
        <w:p w14:paraId="00018615" w14:textId="10B11CE1" w:rsidR="001374A6" w:rsidRDefault="00000000">
          <w:pPr>
            <w:pStyle w:val="TOC1"/>
            <w:tabs>
              <w:tab w:val="right" w:leader="dot" w:pos="9010"/>
            </w:tabs>
            <w:rPr>
              <w:rFonts w:eastAsiaTheme="minorEastAsia"/>
              <w:b w:val="0"/>
              <w:bCs w:val="0"/>
              <w:caps w:val="0"/>
              <w:noProof/>
              <w:color w:val="auto"/>
              <w:lang w:val="en-HK" w:eastAsia="zh-TW"/>
            </w:rPr>
          </w:pPr>
          <w:hyperlink w:anchor="_Toc92707841" w:history="1">
            <w:r w:rsidR="001374A6" w:rsidRPr="00B35E9D">
              <w:rPr>
                <w:rStyle w:val="Hyperlink"/>
                <w:noProof/>
              </w:rPr>
              <w:t>Iteration 1</w:t>
            </w:r>
            <w:r w:rsidR="001374A6">
              <w:rPr>
                <w:noProof/>
                <w:webHidden/>
              </w:rPr>
              <w:tab/>
            </w:r>
            <w:r w:rsidR="001374A6">
              <w:rPr>
                <w:noProof/>
                <w:webHidden/>
              </w:rPr>
              <w:fldChar w:fldCharType="begin"/>
            </w:r>
            <w:r w:rsidR="001374A6">
              <w:rPr>
                <w:noProof/>
                <w:webHidden/>
              </w:rPr>
              <w:instrText xml:space="preserve"> PAGEREF _Toc92707841 \h </w:instrText>
            </w:r>
            <w:r w:rsidR="001374A6">
              <w:rPr>
                <w:noProof/>
                <w:webHidden/>
              </w:rPr>
            </w:r>
            <w:r w:rsidR="001374A6">
              <w:rPr>
                <w:noProof/>
                <w:webHidden/>
              </w:rPr>
              <w:fldChar w:fldCharType="separate"/>
            </w:r>
            <w:r w:rsidR="001374A6">
              <w:rPr>
                <w:noProof/>
                <w:webHidden/>
              </w:rPr>
              <w:t>7</w:t>
            </w:r>
            <w:r w:rsidR="001374A6">
              <w:rPr>
                <w:noProof/>
                <w:webHidden/>
              </w:rPr>
              <w:fldChar w:fldCharType="end"/>
            </w:r>
          </w:hyperlink>
        </w:p>
        <w:p w14:paraId="55818096" w14:textId="3003516F" w:rsidR="001374A6" w:rsidRDefault="00000000">
          <w:pPr>
            <w:pStyle w:val="TOC2"/>
            <w:tabs>
              <w:tab w:val="right" w:leader="dot" w:pos="9010"/>
            </w:tabs>
            <w:rPr>
              <w:rFonts w:eastAsiaTheme="minorEastAsia"/>
              <w:smallCaps w:val="0"/>
              <w:noProof/>
              <w:color w:val="auto"/>
              <w:lang w:val="en-HK" w:eastAsia="zh-TW"/>
            </w:rPr>
          </w:pPr>
          <w:hyperlink w:anchor="_Toc92707842" w:history="1">
            <w:r w:rsidR="001374A6" w:rsidRPr="00B35E9D">
              <w:rPr>
                <w:rStyle w:val="Hyperlink"/>
                <w:noProof/>
              </w:rPr>
              <w:t>Implementation</w:t>
            </w:r>
            <w:r w:rsidR="001374A6">
              <w:rPr>
                <w:noProof/>
                <w:webHidden/>
              </w:rPr>
              <w:tab/>
            </w:r>
            <w:r w:rsidR="001374A6">
              <w:rPr>
                <w:noProof/>
                <w:webHidden/>
              </w:rPr>
              <w:fldChar w:fldCharType="begin"/>
            </w:r>
            <w:r w:rsidR="001374A6">
              <w:rPr>
                <w:noProof/>
                <w:webHidden/>
              </w:rPr>
              <w:instrText xml:space="preserve"> PAGEREF _Toc92707842 \h </w:instrText>
            </w:r>
            <w:r w:rsidR="001374A6">
              <w:rPr>
                <w:noProof/>
                <w:webHidden/>
              </w:rPr>
            </w:r>
            <w:r w:rsidR="001374A6">
              <w:rPr>
                <w:noProof/>
                <w:webHidden/>
              </w:rPr>
              <w:fldChar w:fldCharType="separate"/>
            </w:r>
            <w:r w:rsidR="001374A6">
              <w:rPr>
                <w:noProof/>
                <w:webHidden/>
              </w:rPr>
              <w:t>7</w:t>
            </w:r>
            <w:r w:rsidR="001374A6">
              <w:rPr>
                <w:noProof/>
                <w:webHidden/>
              </w:rPr>
              <w:fldChar w:fldCharType="end"/>
            </w:r>
          </w:hyperlink>
        </w:p>
        <w:p w14:paraId="642ED3BB" w14:textId="1068B0A5" w:rsidR="001374A6" w:rsidRDefault="00000000">
          <w:pPr>
            <w:pStyle w:val="TOC2"/>
            <w:tabs>
              <w:tab w:val="right" w:leader="dot" w:pos="9010"/>
            </w:tabs>
            <w:rPr>
              <w:rFonts w:eastAsiaTheme="minorEastAsia"/>
              <w:smallCaps w:val="0"/>
              <w:noProof/>
              <w:color w:val="auto"/>
              <w:lang w:val="en-HK" w:eastAsia="zh-TW"/>
            </w:rPr>
          </w:pPr>
          <w:hyperlink w:anchor="_Toc92707843" w:history="1">
            <w:r w:rsidR="001374A6" w:rsidRPr="00B35E9D">
              <w:rPr>
                <w:rStyle w:val="Hyperlink"/>
                <w:noProof/>
              </w:rPr>
              <w:t>My Evaluation</w:t>
            </w:r>
            <w:r w:rsidR="001374A6">
              <w:rPr>
                <w:noProof/>
                <w:webHidden/>
              </w:rPr>
              <w:tab/>
            </w:r>
            <w:r w:rsidR="001374A6">
              <w:rPr>
                <w:noProof/>
                <w:webHidden/>
              </w:rPr>
              <w:fldChar w:fldCharType="begin"/>
            </w:r>
            <w:r w:rsidR="001374A6">
              <w:rPr>
                <w:noProof/>
                <w:webHidden/>
              </w:rPr>
              <w:instrText xml:space="preserve"> PAGEREF _Toc92707843 \h </w:instrText>
            </w:r>
            <w:r w:rsidR="001374A6">
              <w:rPr>
                <w:noProof/>
                <w:webHidden/>
              </w:rPr>
            </w:r>
            <w:r w:rsidR="001374A6">
              <w:rPr>
                <w:noProof/>
                <w:webHidden/>
              </w:rPr>
              <w:fldChar w:fldCharType="separate"/>
            </w:r>
            <w:r w:rsidR="001374A6">
              <w:rPr>
                <w:noProof/>
                <w:webHidden/>
              </w:rPr>
              <w:t>7</w:t>
            </w:r>
            <w:r w:rsidR="001374A6">
              <w:rPr>
                <w:noProof/>
                <w:webHidden/>
              </w:rPr>
              <w:fldChar w:fldCharType="end"/>
            </w:r>
          </w:hyperlink>
        </w:p>
        <w:p w14:paraId="737DA172" w14:textId="5A8EB750" w:rsidR="001374A6" w:rsidRDefault="00000000">
          <w:pPr>
            <w:pStyle w:val="TOC2"/>
            <w:tabs>
              <w:tab w:val="right" w:leader="dot" w:pos="9010"/>
            </w:tabs>
            <w:rPr>
              <w:rFonts w:eastAsiaTheme="minorEastAsia"/>
              <w:smallCaps w:val="0"/>
              <w:noProof/>
              <w:color w:val="auto"/>
              <w:lang w:val="en-HK" w:eastAsia="zh-TW"/>
            </w:rPr>
          </w:pPr>
          <w:hyperlink w:anchor="_Toc92707844" w:history="1">
            <w:r w:rsidR="001374A6" w:rsidRPr="00B35E9D">
              <w:rPr>
                <w:rStyle w:val="Hyperlink"/>
                <w:noProof/>
              </w:rPr>
              <w:t>Feedback from end user:</w:t>
            </w:r>
            <w:r w:rsidR="001374A6">
              <w:rPr>
                <w:noProof/>
                <w:webHidden/>
              </w:rPr>
              <w:tab/>
            </w:r>
            <w:r w:rsidR="001374A6">
              <w:rPr>
                <w:noProof/>
                <w:webHidden/>
              </w:rPr>
              <w:fldChar w:fldCharType="begin"/>
            </w:r>
            <w:r w:rsidR="001374A6">
              <w:rPr>
                <w:noProof/>
                <w:webHidden/>
              </w:rPr>
              <w:instrText xml:space="preserve"> PAGEREF _Toc92707844 \h </w:instrText>
            </w:r>
            <w:r w:rsidR="001374A6">
              <w:rPr>
                <w:noProof/>
                <w:webHidden/>
              </w:rPr>
            </w:r>
            <w:r w:rsidR="001374A6">
              <w:rPr>
                <w:noProof/>
                <w:webHidden/>
              </w:rPr>
              <w:fldChar w:fldCharType="separate"/>
            </w:r>
            <w:r w:rsidR="001374A6">
              <w:rPr>
                <w:noProof/>
                <w:webHidden/>
              </w:rPr>
              <w:t>7</w:t>
            </w:r>
            <w:r w:rsidR="001374A6">
              <w:rPr>
                <w:noProof/>
                <w:webHidden/>
              </w:rPr>
              <w:fldChar w:fldCharType="end"/>
            </w:r>
          </w:hyperlink>
        </w:p>
        <w:p w14:paraId="35A77D90" w14:textId="17B1E078" w:rsidR="001374A6" w:rsidRDefault="00000000">
          <w:pPr>
            <w:pStyle w:val="TOC2"/>
            <w:tabs>
              <w:tab w:val="right" w:leader="dot" w:pos="9010"/>
            </w:tabs>
            <w:rPr>
              <w:rFonts w:eastAsiaTheme="minorEastAsia"/>
              <w:smallCaps w:val="0"/>
              <w:noProof/>
              <w:color w:val="auto"/>
              <w:lang w:val="en-HK" w:eastAsia="zh-TW"/>
            </w:rPr>
          </w:pPr>
          <w:hyperlink w:anchor="_Toc92707845" w:history="1">
            <w:r w:rsidR="001374A6" w:rsidRPr="00B35E9D">
              <w:rPr>
                <w:rStyle w:val="Hyperlink"/>
                <w:noProof/>
              </w:rPr>
              <w:t>Conclusions</w:t>
            </w:r>
            <w:r w:rsidR="001374A6">
              <w:rPr>
                <w:noProof/>
                <w:webHidden/>
              </w:rPr>
              <w:tab/>
            </w:r>
            <w:r w:rsidR="001374A6">
              <w:rPr>
                <w:noProof/>
                <w:webHidden/>
              </w:rPr>
              <w:fldChar w:fldCharType="begin"/>
            </w:r>
            <w:r w:rsidR="001374A6">
              <w:rPr>
                <w:noProof/>
                <w:webHidden/>
              </w:rPr>
              <w:instrText xml:space="preserve"> PAGEREF _Toc92707845 \h </w:instrText>
            </w:r>
            <w:r w:rsidR="001374A6">
              <w:rPr>
                <w:noProof/>
                <w:webHidden/>
              </w:rPr>
            </w:r>
            <w:r w:rsidR="001374A6">
              <w:rPr>
                <w:noProof/>
                <w:webHidden/>
              </w:rPr>
              <w:fldChar w:fldCharType="separate"/>
            </w:r>
            <w:r w:rsidR="001374A6">
              <w:rPr>
                <w:noProof/>
                <w:webHidden/>
              </w:rPr>
              <w:t>7</w:t>
            </w:r>
            <w:r w:rsidR="001374A6">
              <w:rPr>
                <w:noProof/>
                <w:webHidden/>
              </w:rPr>
              <w:fldChar w:fldCharType="end"/>
            </w:r>
          </w:hyperlink>
        </w:p>
        <w:p w14:paraId="7588CD8F" w14:textId="6498D628" w:rsidR="001374A6" w:rsidRDefault="00000000">
          <w:pPr>
            <w:pStyle w:val="TOC1"/>
            <w:tabs>
              <w:tab w:val="right" w:leader="dot" w:pos="9010"/>
            </w:tabs>
            <w:rPr>
              <w:rFonts w:eastAsiaTheme="minorEastAsia"/>
              <w:b w:val="0"/>
              <w:bCs w:val="0"/>
              <w:caps w:val="0"/>
              <w:noProof/>
              <w:color w:val="auto"/>
              <w:lang w:val="en-HK" w:eastAsia="zh-TW"/>
            </w:rPr>
          </w:pPr>
          <w:hyperlink w:anchor="_Toc92707846" w:history="1">
            <w:r w:rsidR="001374A6" w:rsidRPr="00B35E9D">
              <w:rPr>
                <w:rStyle w:val="Hyperlink"/>
                <w:noProof/>
              </w:rPr>
              <w:t>Iteration 2</w:t>
            </w:r>
            <w:r w:rsidR="001374A6">
              <w:rPr>
                <w:noProof/>
                <w:webHidden/>
              </w:rPr>
              <w:tab/>
            </w:r>
            <w:r w:rsidR="001374A6">
              <w:rPr>
                <w:noProof/>
                <w:webHidden/>
              </w:rPr>
              <w:fldChar w:fldCharType="begin"/>
            </w:r>
            <w:r w:rsidR="001374A6">
              <w:rPr>
                <w:noProof/>
                <w:webHidden/>
              </w:rPr>
              <w:instrText xml:space="preserve"> PAGEREF _Toc92707846 \h </w:instrText>
            </w:r>
            <w:r w:rsidR="001374A6">
              <w:rPr>
                <w:noProof/>
                <w:webHidden/>
              </w:rPr>
            </w:r>
            <w:r w:rsidR="001374A6">
              <w:rPr>
                <w:noProof/>
                <w:webHidden/>
              </w:rPr>
              <w:fldChar w:fldCharType="separate"/>
            </w:r>
            <w:r w:rsidR="001374A6">
              <w:rPr>
                <w:noProof/>
                <w:webHidden/>
              </w:rPr>
              <w:t>8</w:t>
            </w:r>
            <w:r w:rsidR="001374A6">
              <w:rPr>
                <w:noProof/>
                <w:webHidden/>
              </w:rPr>
              <w:fldChar w:fldCharType="end"/>
            </w:r>
          </w:hyperlink>
        </w:p>
        <w:p w14:paraId="1C42D565" w14:textId="5F203B9F" w:rsidR="001374A6" w:rsidRDefault="00000000">
          <w:pPr>
            <w:pStyle w:val="TOC2"/>
            <w:tabs>
              <w:tab w:val="right" w:leader="dot" w:pos="9010"/>
            </w:tabs>
            <w:rPr>
              <w:rFonts w:eastAsiaTheme="minorEastAsia"/>
              <w:smallCaps w:val="0"/>
              <w:noProof/>
              <w:color w:val="auto"/>
              <w:lang w:val="en-HK" w:eastAsia="zh-TW"/>
            </w:rPr>
          </w:pPr>
          <w:hyperlink w:anchor="_Toc92707847" w:history="1">
            <w:r w:rsidR="001374A6" w:rsidRPr="00B35E9D">
              <w:rPr>
                <w:rStyle w:val="Hyperlink"/>
                <w:noProof/>
              </w:rPr>
              <w:t>Implementation</w:t>
            </w:r>
            <w:r w:rsidR="001374A6">
              <w:rPr>
                <w:noProof/>
                <w:webHidden/>
              </w:rPr>
              <w:tab/>
            </w:r>
            <w:r w:rsidR="001374A6">
              <w:rPr>
                <w:noProof/>
                <w:webHidden/>
              </w:rPr>
              <w:fldChar w:fldCharType="begin"/>
            </w:r>
            <w:r w:rsidR="001374A6">
              <w:rPr>
                <w:noProof/>
                <w:webHidden/>
              </w:rPr>
              <w:instrText xml:space="preserve"> PAGEREF _Toc92707847 \h </w:instrText>
            </w:r>
            <w:r w:rsidR="001374A6">
              <w:rPr>
                <w:noProof/>
                <w:webHidden/>
              </w:rPr>
            </w:r>
            <w:r w:rsidR="001374A6">
              <w:rPr>
                <w:noProof/>
                <w:webHidden/>
              </w:rPr>
              <w:fldChar w:fldCharType="separate"/>
            </w:r>
            <w:r w:rsidR="001374A6">
              <w:rPr>
                <w:noProof/>
                <w:webHidden/>
              </w:rPr>
              <w:t>8</w:t>
            </w:r>
            <w:r w:rsidR="001374A6">
              <w:rPr>
                <w:noProof/>
                <w:webHidden/>
              </w:rPr>
              <w:fldChar w:fldCharType="end"/>
            </w:r>
          </w:hyperlink>
        </w:p>
        <w:p w14:paraId="4B0153A4" w14:textId="65F8BBCF" w:rsidR="001374A6" w:rsidRDefault="00000000">
          <w:pPr>
            <w:pStyle w:val="TOC2"/>
            <w:tabs>
              <w:tab w:val="right" w:leader="dot" w:pos="9010"/>
            </w:tabs>
            <w:rPr>
              <w:rFonts w:eastAsiaTheme="minorEastAsia"/>
              <w:smallCaps w:val="0"/>
              <w:noProof/>
              <w:color w:val="auto"/>
              <w:lang w:val="en-HK" w:eastAsia="zh-TW"/>
            </w:rPr>
          </w:pPr>
          <w:hyperlink w:anchor="_Toc92707848" w:history="1">
            <w:r w:rsidR="001374A6" w:rsidRPr="00B35E9D">
              <w:rPr>
                <w:rStyle w:val="Hyperlink"/>
                <w:noProof/>
              </w:rPr>
              <w:t>My Evaluation</w:t>
            </w:r>
            <w:r w:rsidR="001374A6">
              <w:rPr>
                <w:noProof/>
                <w:webHidden/>
              </w:rPr>
              <w:tab/>
            </w:r>
            <w:r w:rsidR="001374A6">
              <w:rPr>
                <w:noProof/>
                <w:webHidden/>
              </w:rPr>
              <w:fldChar w:fldCharType="begin"/>
            </w:r>
            <w:r w:rsidR="001374A6">
              <w:rPr>
                <w:noProof/>
                <w:webHidden/>
              </w:rPr>
              <w:instrText xml:space="preserve"> PAGEREF _Toc92707848 \h </w:instrText>
            </w:r>
            <w:r w:rsidR="001374A6">
              <w:rPr>
                <w:noProof/>
                <w:webHidden/>
              </w:rPr>
            </w:r>
            <w:r w:rsidR="001374A6">
              <w:rPr>
                <w:noProof/>
                <w:webHidden/>
              </w:rPr>
              <w:fldChar w:fldCharType="separate"/>
            </w:r>
            <w:r w:rsidR="001374A6">
              <w:rPr>
                <w:noProof/>
                <w:webHidden/>
              </w:rPr>
              <w:t>8</w:t>
            </w:r>
            <w:r w:rsidR="001374A6">
              <w:rPr>
                <w:noProof/>
                <w:webHidden/>
              </w:rPr>
              <w:fldChar w:fldCharType="end"/>
            </w:r>
          </w:hyperlink>
        </w:p>
        <w:p w14:paraId="0CF28D27" w14:textId="33D97469" w:rsidR="001374A6" w:rsidRDefault="00000000">
          <w:pPr>
            <w:pStyle w:val="TOC2"/>
            <w:tabs>
              <w:tab w:val="right" w:leader="dot" w:pos="9010"/>
            </w:tabs>
            <w:rPr>
              <w:rFonts w:eastAsiaTheme="minorEastAsia"/>
              <w:smallCaps w:val="0"/>
              <w:noProof/>
              <w:color w:val="auto"/>
              <w:lang w:val="en-HK" w:eastAsia="zh-TW"/>
            </w:rPr>
          </w:pPr>
          <w:hyperlink w:anchor="_Toc92707849" w:history="1">
            <w:r w:rsidR="001374A6" w:rsidRPr="00B35E9D">
              <w:rPr>
                <w:rStyle w:val="Hyperlink"/>
                <w:noProof/>
              </w:rPr>
              <w:t>Feedback from end user:</w:t>
            </w:r>
            <w:r w:rsidR="001374A6">
              <w:rPr>
                <w:noProof/>
                <w:webHidden/>
              </w:rPr>
              <w:tab/>
            </w:r>
            <w:r w:rsidR="001374A6">
              <w:rPr>
                <w:noProof/>
                <w:webHidden/>
              </w:rPr>
              <w:fldChar w:fldCharType="begin"/>
            </w:r>
            <w:r w:rsidR="001374A6">
              <w:rPr>
                <w:noProof/>
                <w:webHidden/>
              </w:rPr>
              <w:instrText xml:space="preserve"> PAGEREF _Toc92707849 \h </w:instrText>
            </w:r>
            <w:r w:rsidR="001374A6">
              <w:rPr>
                <w:noProof/>
                <w:webHidden/>
              </w:rPr>
            </w:r>
            <w:r w:rsidR="001374A6">
              <w:rPr>
                <w:noProof/>
                <w:webHidden/>
              </w:rPr>
              <w:fldChar w:fldCharType="separate"/>
            </w:r>
            <w:r w:rsidR="001374A6">
              <w:rPr>
                <w:noProof/>
                <w:webHidden/>
              </w:rPr>
              <w:t>8</w:t>
            </w:r>
            <w:r w:rsidR="001374A6">
              <w:rPr>
                <w:noProof/>
                <w:webHidden/>
              </w:rPr>
              <w:fldChar w:fldCharType="end"/>
            </w:r>
          </w:hyperlink>
        </w:p>
        <w:p w14:paraId="501DCB16" w14:textId="7B7C90C6" w:rsidR="001374A6" w:rsidRDefault="00000000">
          <w:pPr>
            <w:pStyle w:val="TOC2"/>
            <w:tabs>
              <w:tab w:val="right" w:leader="dot" w:pos="9010"/>
            </w:tabs>
            <w:rPr>
              <w:rFonts w:eastAsiaTheme="minorEastAsia"/>
              <w:smallCaps w:val="0"/>
              <w:noProof/>
              <w:color w:val="auto"/>
              <w:lang w:val="en-HK" w:eastAsia="zh-TW"/>
            </w:rPr>
          </w:pPr>
          <w:hyperlink w:anchor="_Toc92707850" w:history="1">
            <w:r w:rsidR="001374A6" w:rsidRPr="00B35E9D">
              <w:rPr>
                <w:rStyle w:val="Hyperlink"/>
                <w:noProof/>
              </w:rPr>
              <w:t>Conclusions</w:t>
            </w:r>
            <w:r w:rsidR="001374A6">
              <w:rPr>
                <w:noProof/>
                <w:webHidden/>
              </w:rPr>
              <w:tab/>
            </w:r>
            <w:r w:rsidR="001374A6">
              <w:rPr>
                <w:noProof/>
                <w:webHidden/>
              </w:rPr>
              <w:fldChar w:fldCharType="begin"/>
            </w:r>
            <w:r w:rsidR="001374A6">
              <w:rPr>
                <w:noProof/>
                <w:webHidden/>
              </w:rPr>
              <w:instrText xml:space="preserve"> PAGEREF _Toc92707850 \h </w:instrText>
            </w:r>
            <w:r w:rsidR="001374A6">
              <w:rPr>
                <w:noProof/>
                <w:webHidden/>
              </w:rPr>
            </w:r>
            <w:r w:rsidR="001374A6">
              <w:rPr>
                <w:noProof/>
                <w:webHidden/>
              </w:rPr>
              <w:fldChar w:fldCharType="separate"/>
            </w:r>
            <w:r w:rsidR="001374A6">
              <w:rPr>
                <w:noProof/>
                <w:webHidden/>
              </w:rPr>
              <w:t>8</w:t>
            </w:r>
            <w:r w:rsidR="001374A6">
              <w:rPr>
                <w:noProof/>
                <w:webHidden/>
              </w:rPr>
              <w:fldChar w:fldCharType="end"/>
            </w:r>
          </w:hyperlink>
        </w:p>
        <w:p w14:paraId="2204F47E" w14:textId="6AB2CB71" w:rsidR="001374A6" w:rsidRDefault="00000000">
          <w:pPr>
            <w:pStyle w:val="TOC1"/>
            <w:tabs>
              <w:tab w:val="right" w:leader="dot" w:pos="9010"/>
            </w:tabs>
            <w:rPr>
              <w:rFonts w:eastAsiaTheme="minorEastAsia"/>
              <w:b w:val="0"/>
              <w:bCs w:val="0"/>
              <w:caps w:val="0"/>
              <w:noProof/>
              <w:color w:val="auto"/>
              <w:lang w:val="en-HK" w:eastAsia="zh-TW"/>
            </w:rPr>
          </w:pPr>
          <w:hyperlink w:anchor="_Toc92707851" w:history="1">
            <w:r w:rsidR="001374A6" w:rsidRPr="00B35E9D">
              <w:rPr>
                <w:rStyle w:val="Hyperlink"/>
                <w:noProof/>
              </w:rPr>
              <w:t>Testing</w:t>
            </w:r>
            <w:r w:rsidR="001374A6">
              <w:rPr>
                <w:noProof/>
                <w:webHidden/>
              </w:rPr>
              <w:tab/>
            </w:r>
            <w:r w:rsidR="001374A6">
              <w:rPr>
                <w:noProof/>
                <w:webHidden/>
              </w:rPr>
              <w:fldChar w:fldCharType="begin"/>
            </w:r>
            <w:r w:rsidR="001374A6">
              <w:rPr>
                <w:noProof/>
                <w:webHidden/>
              </w:rPr>
              <w:instrText xml:space="preserve"> PAGEREF _Toc92707851 \h </w:instrText>
            </w:r>
            <w:r w:rsidR="001374A6">
              <w:rPr>
                <w:noProof/>
                <w:webHidden/>
              </w:rPr>
            </w:r>
            <w:r w:rsidR="001374A6">
              <w:rPr>
                <w:noProof/>
                <w:webHidden/>
              </w:rPr>
              <w:fldChar w:fldCharType="separate"/>
            </w:r>
            <w:r w:rsidR="001374A6">
              <w:rPr>
                <w:noProof/>
                <w:webHidden/>
              </w:rPr>
              <w:t>9</w:t>
            </w:r>
            <w:r w:rsidR="001374A6">
              <w:rPr>
                <w:noProof/>
                <w:webHidden/>
              </w:rPr>
              <w:fldChar w:fldCharType="end"/>
            </w:r>
          </w:hyperlink>
        </w:p>
        <w:p w14:paraId="33245606" w14:textId="538B11C2" w:rsidR="001374A6" w:rsidRDefault="00000000">
          <w:pPr>
            <w:pStyle w:val="TOC1"/>
            <w:tabs>
              <w:tab w:val="right" w:leader="dot" w:pos="9010"/>
            </w:tabs>
            <w:rPr>
              <w:rFonts w:eastAsiaTheme="minorEastAsia"/>
              <w:b w:val="0"/>
              <w:bCs w:val="0"/>
              <w:caps w:val="0"/>
              <w:noProof/>
              <w:color w:val="auto"/>
              <w:lang w:val="en-HK" w:eastAsia="zh-TW"/>
            </w:rPr>
          </w:pPr>
          <w:hyperlink w:anchor="_Toc92707852" w:history="1">
            <w:r w:rsidR="001374A6" w:rsidRPr="00B35E9D">
              <w:rPr>
                <w:rStyle w:val="Hyperlink"/>
                <w:noProof/>
              </w:rPr>
              <w:t>Evaluation</w:t>
            </w:r>
            <w:r w:rsidR="001374A6">
              <w:rPr>
                <w:noProof/>
                <w:webHidden/>
              </w:rPr>
              <w:tab/>
            </w:r>
            <w:r w:rsidR="001374A6">
              <w:rPr>
                <w:noProof/>
                <w:webHidden/>
              </w:rPr>
              <w:fldChar w:fldCharType="begin"/>
            </w:r>
            <w:r w:rsidR="001374A6">
              <w:rPr>
                <w:noProof/>
                <w:webHidden/>
              </w:rPr>
              <w:instrText xml:space="preserve"> PAGEREF _Toc92707852 \h </w:instrText>
            </w:r>
            <w:r w:rsidR="001374A6">
              <w:rPr>
                <w:noProof/>
                <w:webHidden/>
              </w:rPr>
            </w:r>
            <w:r w:rsidR="001374A6">
              <w:rPr>
                <w:noProof/>
                <w:webHidden/>
              </w:rPr>
              <w:fldChar w:fldCharType="separate"/>
            </w:r>
            <w:r w:rsidR="001374A6">
              <w:rPr>
                <w:noProof/>
                <w:webHidden/>
              </w:rPr>
              <w:t>10</w:t>
            </w:r>
            <w:r w:rsidR="001374A6">
              <w:rPr>
                <w:noProof/>
                <w:webHidden/>
              </w:rPr>
              <w:fldChar w:fldCharType="end"/>
            </w:r>
          </w:hyperlink>
        </w:p>
        <w:p w14:paraId="1404EC44" w14:textId="77ECBD72" w:rsidR="001374A6" w:rsidRDefault="00000000">
          <w:pPr>
            <w:pStyle w:val="TOC2"/>
            <w:tabs>
              <w:tab w:val="right" w:leader="dot" w:pos="9010"/>
            </w:tabs>
            <w:rPr>
              <w:rFonts w:eastAsiaTheme="minorEastAsia"/>
              <w:smallCaps w:val="0"/>
              <w:noProof/>
              <w:color w:val="auto"/>
              <w:lang w:val="en-HK" w:eastAsia="zh-TW"/>
            </w:rPr>
          </w:pPr>
          <w:hyperlink w:anchor="_Toc92707853" w:history="1">
            <w:r w:rsidR="001374A6" w:rsidRPr="00B35E9D">
              <w:rPr>
                <w:rStyle w:val="Hyperlink"/>
                <w:noProof/>
              </w:rPr>
              <w:t>Success Criteria Evaluation</w:t>
            </w:r>
            <w:r w:rsidR="001374A6">
              <w:rPr>
                <w:noProof/>
                <w:webHidden/>
              </w:rPr>
              <w:tab/>
            </w:r>
            <w:r w:rsidR="001374A6">
              <w:rPr>
                <w:noProof/>
                <w:webHidden/>
              </w:rPr>
              <w:fldChar w:fldCharType="begin"/>
            </w:r>
            <w:r w:rsidR="001374A6">
              <w:rPr>
                <w:noProof/>
                <w:webHidden/>
              </w:rPr>
              <w:instrText xml:space="preserve"> PAGEREF _Toc92707853 \h </w:instrText>
            </w:r>
            <w:r w:rsidR="001374A6">
              <w:rPr>
                <w:noProof/>
                <w:webHidden/>
              </w:rPr>
            </w:r>
            <w:r w:rsidR="001374A6">
              <w:rPr>
                <w:noProof/>
                <w:webHidden/>
              </w:rPr>
              <w:fldChar w:fldCharType="separate"/>
            </w:r>
            <w:r w:rsidR="001374A6">
              <w:rPr>
                <w:noProof/>
                <w:webHidden/>
              </w:rPr>
              <w:t>10</w:t>
            </w:r>
            <w:r w:rsidR="001374A6">
              <w:rPr>
                <w:noProof/>
                <w:webHidden/>
              </w:rPr>
              <w:fldChar w:fldCharType="end"/>
            </w:r>
          </w:hyperlink>
        </w:p>
        <w:p w14:paraId="1BE89624" w14:textId="59BB701F" w:rsidR="001374A6" w:rsidRDefault="00000000">
          <w:pPr>
            <w:pStyle w:val="TOC2"/>
            <w:tabs>
              <w:tab w:val="right" w:leader="dot" w:pos="9010"/>
            </w:tabs>
            <w:rPr>
              <w:rFonts w:eastAsiaTheme="minorEastAsia"/>
              <w:smallCaps w:val="0"/>
              <w:noProof/>
              <w:color w:val="auto"/>
              <w:lang w:val="en-HK" w:eastAsia="zh-TW"/>
            </w:rPr>
          </w:pPr>
          <w:hyperlink w:anchor="_Toc92707854" w:history="1">
            <w:r w:rsidR="001374A6" w:rsidRPr="00B35E9D">
              <w:rPr>
                <w:rStyle w:val="Hyperlink"/>
                <w:noProof/>
              </w:rPr>
              <w:t>End User Evaluation</w:t>
            </w:r>
            <w:r w:rsidR="001374A6">
              <w:rPr>
                <w:noProof/>
                <w:webHidden/>
              </w:rPr>
              <w:tab/>
            </w:r>
            <w:r w:rsidR="001374A6">
              <w:rPr>
                <w:noProof/>
                <w:webHidden/>
              </w:rPr>
              <w:fldChar w:fldCharType="begin"/>
            </w:r>
            <w:r w:rsidR="001374A6">
              <w:rPr>
                <w:noProof/>
                <w:webHidden/>
              </w:rPr>
              <w:instrText xml:space="preserve"> PAGEREF _Toc92707854 \h </w:instrText>
            </w:r>
            <w:r w:rsidR="001374A6">
              <w:rPr>
                <w:noProof/>
                <w:webHidden/>
              </w:rPr>
            </w:r>
            <w:r w:rsidR="001374A6">
              <w:rPr>
                <w:noProof/>
                <w:webHidden/>
              </w:rPr>
              <w:fldChar w:fldCharType="separate"/>
            </w:r>
            <w:r w:rsidR="001374A6">
              <w:rPr>
                <w:noProof/>
                <w:webHidden/>
              </w:rPr>
              <w:t>10</w:t>
            </w:r>
            <w:r w:rsidR="001374A6">
              <w:rPr>
                <w:noProof/>
                <w:webHidden/>
              </w:rPr>
              <w:fldChar w:fldCharType="end"/>
            </w:r>
          </w:hyperlink>
        </w:p>
        <w:p w14:paraId="44D4A7B6" w14:textId="03FFB097" w:rsidR="001374A6" w:rsidRDefault="00000000">
          <w:pPr>
            <w:pStyle w:val="TOC2"/>
            <w:tabs>
              <w:tab w:val="right" w:leader="dot" w:pos="9010"/>
            </w:tabs>
            <w:rPr>
              <w:rFonts w:eastAsiaTheme="minorEastAsia"/>
              <w:smallCaps w:val="0"/>
              <w:noProof/>
              <w:color w:val="auto"/>
              <w:lang w:val="en-HK" w:eastAsia="zh-TW"/>
            </w:rPr>
          </w:pPr>
          <w:hyperlink w:anchor="_Toc92707855" w:history="1">
            <w:r w:rsidR="001374A6" w:rsidRPr="00B35E9D">
              <w:rPr>
                <w:rStyle w:val="Hyperlink"/>
                <w:noProof/>
              </w:rPr>
              <w:t>Adaptive Maintenance</w:t>
            </w:r>
            <w:r w:rsidR="001374A6">
              <w:rPr>
                <w:noProof/>
                <w:webHidden/>
              </w:rPr>
              <w:tab/>
            </w:r>
            <w:r w:rsidR="001374A6">
              <w:rPr>
                <w:noProof/>
                <w:webHidden/>
              </w:rPr>
              <w:fldChar w:fldCharType="begin"/>
            </w:r>
            <w:r w:rsidR="001374A6">
              <w:rPr>
                <w:noProof/>
                <w:webHidden/>
              </w:rPr>
              <w:instrText xml:space="preserve"> PAGEREF _Toc92707855 \h </w:instrText>
            </w:r>
            <w:r w:rsidR="001374A6">
              <w:rPr>
                <w:noProof/>
                <w:webHidden/>
              </w:rPr>
            </w:r>
            <w:r w:rsidR="001374A6">
              <w:rPr>
                <w:noProof/>
                <w:webHidden/>
              </w:rPr>
              <w:fldChar w:fldCharType="separate"/>
            </w:r>
            <w:r w:rsidR="001374A6">
              <w:rPr>
                <w:noProof/>
                <w:webHidden/>
              </w:rPr>
              <w:t>10</w:t>
            </w:r>
            <w:r w:rsidR="001374A6">
              <w:rPr>
                <w:noProof/>
                <w:webHidden/>
              </w:rPr>
              <w:fldChar w:fldCharType="end"/>
            </w:r>
          </w:hyperlink>
        </w:p>
        <w:p w14:paraId="2D32D9A5" w14:textId="206CEBC7" w:rsidR="001374A6" w:rsidRDefault="00000000">
          <w:pPr>
            <w:pStyle w:val="TOC2"/>
            <w:tabs>
              <w:tab w:val="right" w:leader="dot" w:pos="9010"/>
            </w:tabs>
            <w:rPr>
              <w:rFonts w:eastAsiaTheme="minorEastAsia"/>
              <w:smallCaps w:val="0"/>
              <w:noProof/>
              <w:color w:val="auto"/>
              <w:lang w:val="en-HK" w:eastAsia="zh-TW"/>
            </w:rPr>
          </w:pPr>
          <w:hyperlink w:anchor="_Toc92707856" w:history="1">
            <w:r w:rsidR="001374A6" w:rsidRPr="00B35E9D">
              <w:rPr>
                <w:rStyle w:val="Hyperlink"/>
                <w:noProof/>
              </w:rPr>
              <w:t>Corrective Maintenance</w:t>
            </w:r>
            <w:r w:rsidR="001374A6">
              <w:rPr>
                <w:noProof/>
                <w:webHidden/>
              </w:rPr>
              <w:tab/>
            </w:r>
            <w:r w:rsidR="001374A6">
              <w:rPr>
                <w:noProof/>
                <w:webHidden/>
              </w:rPr>
              <w:fldChar w:fldCharType="begin"/>
            </w:r>
            <w:r w:rsidR="001374A6">
              <w:rPr>
                <w:noProof/>
                <w:webHidden/>
              </w:rPr>
              <w:instrText xml:space="preserve"> PAGEREF _Toc92707856 \h </w:instrText>
            </w:r>
            <w:r w:rsidR="001374A6">
              <w:rPr>
                <w:noProof/>
                <w:webHidden/>
              </w:rPr>
            </w:r>
            <w:r w:rsidR="001374A6">
              <w:rPr>
                <w:noProof/>
                <w:webHidden/>
              </w:rPr>
              <w:fldChar w:fldCharType="separate"/>
            </w:r>
            <w:r w:rsidR="001374A6">
              <w:rPr>
                <w:noProof/>
                <w:webHidden/>
              </w:rPr>
              <w:t>10</w:t>
            </w:r>
            <w:r w:rsidR="001374A6">
              <w:rPr>
                <w:noProof/>
                <w:webHidden/>
              </w:rPr>
              <w:fldChar w:fldCharType="end"/>
            </w:r>
          </w:hyperlink>
        </w:p>
        <w:p w14:paraId="12D45155" w14:textId="2FB95B0B" w:rsidR="001374A6" w:rsidRDefault="00000000">
          <w:pPr>
            <w:pStyle w:val="TOC2"/>
            <w:tabs>
              <w:tab w:val="right" w:leader="dot" w:pos="9010"/>
            </w:tabs>
            <w:rPr>
              <w:rFonts w:eastAsiaTheme="minorEastAsia"/>
              <w:smallCaps w:val="0"/>
              <w:noProof/>
              <w:color w:val="auto"/>
              <w:lang w:val="en-HK" w:eastAsia="zh-TW"/>
            </w:rPr>
          </w:pPr>
          <w:hyperlink w:anchor="_Toc92707857" w:history="1">
            <w:r w:rsidR="001374A6" w:rsidRPr="00B35E9D">
              <w:rPr>
                <w:rStyle w:val="Hyperlink"/>
                <w:noProof/>
              </w:rPr>
              <w:t>Extensions</w:t>
            </w:r>
            <w:r w:rsidR="001374A6">
              <w:rPr>
                <w:noProof/>
                <w:webHidden/>
              </w:rPr>
              <w:tab/>
            </w:r>
            <w:r w:rsidR="001374A6">
              <w:rPr>
                <w:noProof/>
                <w:webHidden/>
              </w:rPr>
              <w:fldChar w:fldCharType="begin"/>
            </w:r>
            <w:r w:rsidR="001374A6">
              <w:rPr>
                <w:noProof/>
                <w:webHidden/>
              </w:rPr>
              <w:instrText xml:space="preserve"> PAGEREF _Toc92707857 \h </w:instrText>
            </w:r>
            <w:r w:rsidR="001374A6">
              <w:rPr>
                <w:noProof/>
                <w:webHidden/>
              </w:rPr>
            </w:r>
            <w:r w:rsidR="001374A6">
              <w:rPr>
                <w:noProof/>
                <w:webHidden/>
              </w:rPr>
              <w:fldChar w:fldCharType="separate"/>
            </w:r>
            <w:r w:rsidR="001374A6">
              <w:rPr>
                <w:noProof/>
                <w:webHidden/>
              </w:rPr>
              <w:t>10</w:t>
            </w:r>
            <w:r w:rsidR="001374A6">
              <w:rPr>
                <w:noProof/>
                <w:webHidden/>
              </w:rPr>
              <w:fldChar w:fldCharType="end"/>
            </w:r>
          </w:hyperlink>
        </w:p>
        <w:p w14:paraId="7640DACE" w14:textId="439AA419" w:rsidR="001374A6" w:rsidRDefault="00000000">
          <w:pPr>
            <w:pStyle w:val="TOC1"/>
            <w:tabs>
              <w:tab w:val="right" w:leader="dot" w:pos="9010"/>
            </w:tabs>
            <w:rPr>
              <w:rFonts w:eastAsiaTheme="minorEastAsia"/>
              <w:b w:val="0"/>
              <w:bCs w:val="0"/>
              <w:caps w:val="0"/>
              <w:noProof/>
              <w:color w:val="auto"/>
              <w:lang w:val="en-HK" w:eastAsia="zh-TW"/>
            </w:rPr>
          </w:pPr>
          <w:hyperlink w:anchor="_Toc92707858" w:history="1">
            <w:r w:rsidR="001374A6" w:rsidRPr="00B35E9D">
              <w:rPr>
                <w:rStyle w:val="Hyperlink"/>
                <w:noProof/>
              </w:rPr>
              <w:t>Bibliography</w:t>
            </w:r>
            <w:r w:rsidR="001374A6">
              <w:rPr>
                <w:noProof/>
                <w:webHidden/>
              </w:rPr>
              <w:tab/>
            </w:r>
            <w:r w:rsidR="001374A6">
              <w:rPr>
                <w:noProof/>
                <w:webHidden/>
              </w:rPr>
              <w:fldChar w:fldCharType="begin"/>
            </w:r>
            <w:r w:rsidR="001374A6">
              <w:rPr>
                <w:noProof/>
                <w:webHidden/>
              </w:rPr>
              <w:instrText xml:space="preserve"> PAGEREF _Toc92707858 \h </w:instrText>
            </w:r>
            <w:r w:rsidR="001374A6">
              <w:rPr>
                <w:noProof/>
                <w:webHidden/>
              </w:rPr>
            </w:r>
            <w:r w:rsidR="001374A6">
              <w:rPr>
                <w:noProof/>
                <w:webHidden/>
              </w:rPr>
              <w:fldChar w:fldCharType="separate"/>
            </w:r>
            <w:r w:rsidR="001374A6">
              <w:rPr>
                <w:noProof/>
                <w:webHidden/>
              </w:rPr>
              <w:t>11</w:t>
            </w:r>
            <w:r w:rsidR="001374A6">
              <w:rPr>
                <w:noProof/>
                <w:webHidden/>
              </w:rPr>
              <w:fldChar w:fldCharType="end"/>
            </w:r>
          </w:hyperlink>
        </w:p>
        <w:p w14:paraId="31170221" w14:textId="20F043B1" w:rsidR="001374A6" w:rsidRDefault="00000000">
          <w:pPr>
            <w:pStyle w:val="TOC1"/>
            <w:tabs>
              <w:tab w:val="right" w:leader="dot" w:pos="9010"/>
            </w:tabs>
            <w:rPr>
              <w:rFonts w:eastAsiaTheme="minorEastAsia"/>
              <w:b w:val="0"/>
              <w:bCs w:val="0"/>
              <w:caps w:val="0"/>
              <w:noProof/>
              <w:color w:val="auto"/>
              <w:lang w:val="en-HK" w:eastAsia="zh-TW"/>
            </w:rPr>
          </w:pPr>
          <w:hyperlink w:anchor="_Toc92707859" w:history="1">
            <w:r w:rsidR="001374A6" w:rsidRPr="00B35E9D">
              <w:rPr>
                <w:rStyle w:val="Hyperlink"/>
                <w:noProof/>
              </w:rPr>
              <w:t>Appendix 1 (code listing)</w:t>
            </w:r>
            <w:r w:rsidR="001374A6">
              <w:rPr>
                <w:noProof/>
                <w:webHidden/>
              </w:rPr>
              <w:tab/>
            </w:r>
            <w:r w:rsidR="001374A6">
              <w:rPr>
                <w:noProof/>
                <w:webHidden/>
              </w:rPr>
              <w:fldChar w:fldCharType="begin"/>
            </w:r>
            <w:r w:rsidR="001374A6">
              <w:rPr>
                <w:noProof/>
                <w:webHidden/>
              </w:rPr>
              <w:instrText xml:space="preserve"> PAGEREF _Toc92707859 \h </w:instrText>
            </w:r>
            <w:r w:rsidR="001374A6">
              <w:rPr>
                <w:noProof/>
                <w:webHidden/>
              </w:rPr>
            </w:r>
            <w:r w:rsidR="001374A6">
              <w:rPr>
                <w:noProof/>
                <w:webHidden/>
              </w:rPr>
              <w:fldChar w:fldCharType="separate"/>
            </w:r>
            <w:r w:rsidR="001374A6">
              <w:rPr>
                <w:noProof/>
                <w:webHidden/>
              </w:rPr>
              <w:t>12</w:t>
            </w:r>
            <w:r w:rsidR="001374A6">
              <w:rPr>
                <w:noProof/>
                <w:webHidden/>
              </w:rPr>
              <w:fldChar w:fldCharType="end"/>
            </w:r>
          </w:hyperlink>
        </w:p>
        <w:p w14:paraId="43ACE443" w14:textId="5AB9780A" w:rsidR="001640F4" w:rsidRDefault="001640F4">
          <w:r>
            <w:rPr>
              <w:b/>
              <w:bCs/>
              <w:noProof/>
            </w:rPr>
            <w:fldChar w:fldCharType="end"/>
          </w:r>
        </w:p>
      </w:sdtContent>
    </w:sdt>
    <w:p w14:paraId="69DB3791" w14:textId="5D4CF5E2" w:rsidR="00EB2A59" w:rsidRDefault="00EB2A59" w:rsidP="00A14D5D">
      <w:pPr>
        <w:rPr>
          <w:lang w:val="en-GB"/>
        </w:rPr>
      </w:pPr>
    </w:p>
    <w:p w14:paraId="2F96DF6B" w14:textId="77777777" w:rsidR="008C5086" w:rsidRDefault="008C5086">
      <w:pPr>
        <w:spacing w:after="0" w:line="240" w:lineRule="auto"/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lang w:val="en-GB"/>
        </w:rPr>
      </w:pPr>
      <w:r>
        <w:rPr>
          <w:lang w:val="en-GB"/>
        </w:rPr>
        <w:br w:type="page"/>
      </w:r>
    </w:p>
    <w:p w14:paraId="19EFB548" w14:textId="54F75579" w:rsidR="00EB2A59" w:rsidRDefault="00EB2A59" w:rsidP="00C10438">
      <w:pPr>
        <w:pStyle w:val="Heading1"/>
        <w:rPr>
          <w:lang w:val="en-GB"/>
        </w:rPr>
      </w:pPr>
      <w:bookmarkStart w:id="2" w:name="_Toc92707819"/>
      <w:r w:rsidRPr="00EB2A59">
        <w:rPr>
          <w:lang w:val="en-GB"/>
        </w:rPr>
        <w:lastRenderedPageBreak/>
        <w:t>Description of Project</w:t>
      </w:r>
      <w:bookmarkEnd w:id="2"/>
    </w:p>
    <w:p w14:paraId="1C0A4B72" w14:textId="153B3C63" w:rsidR="00C10438" w:rsidRDefault="00C10438" w:rsidP="00C10438">
      <w:pPr>
        <w:pStyle w:val="Heading2"/>
      </w:pPr>
      <w:bookmarkStart w:id="3" w:name="_Toc92707820"/>
      <w:r>
        <w:t>Overview</w:t>
      </w:r>
      <w:bookmarkEnd w:id="3"/>
    </w:p>
    <w:p w14:paraId="4B2A9676" w14:textId="3EE148C7" w:rsidR="004A6C09" w:rsidRDefault="004A6C09" w:rsidP="004A6C09">
      <w:bookmarkStart w:id="4" w:name="_Hlk123152365"/>
      <w:r>
        <w:t>The current games in the market have a lot of elements and detailed graphics, allowing the user to immerse in the virtual environment. However, most of these games contain a lot of different mechanics, like different skill combinations, tactics and characters. These games often take hundreds of hours of playing and reading to learn and master these games. Hence, I have used the classic game Super Mario Bros as a</w:t>
      </w:r>
      <w:r w:rsidR="00AB1A78">
        <w:t>n</w:t>
      </w:r>
      <w:r>
        <w:t xml:space="preserve"> inspiration and created a platform game which only has the necessary mechanics to minimi</w:t>
      </w:r>
      <w:r w:rsidR="008450C2">
        <w:t>s</w:t>
      </w:r>
      <w:r>
        <w:t xml:space="preserve">e the learning curve of this game.  </w:t>
      </w:r>
    </w:p>
    <w:p w14:paraId="3BDB1864" w14:textId="77777777" w:rsidR="004A6C09" w:rsidRDefault="004A6C09" w:rsidP="004A6C09"/>
    <w:p w14:paraId="5F4380E7" w14:textId="04097863" w:rsidR="004A6C09" w:rsidRDefault="004A6C09" w:rsidP="004A6C09">
      <w:r>
        <w:t xml:space="preserve">It is a platform game with </w:t>
      </w:r>
      <w:r w:rsidR="00AB1A78">
        <w:t xml:space="preserve">a </w:t>
      </w:r>
      <w:r>
        <w:t xml:space="preserve">similar layout as the Super Mario Bros. Super Mario Bros is a platform game developed by Nintendo </w:t>
      </w:r>
      <w:r w:rsidR="00AB1A78">
        <w:t xml:space="preserve">and </w:t>
      </w:r>
      <w:r>
        <w:t xml:space="preserve">first released in 1985. The player control Mario as they travel the Mushroom Kingdom to rescue Princess Toadstool.  </w:t>
      </w:r>
    </w:p>
    <w:p w14:paraId="6292AFA6" w14:textId="77777777" w:rsidR="00216378" w:rsidRDefault="00216378" w:rsidP="004A6C09"/>
    <w:p w14:paraId="3BB5102F" w14:textId="3AD7E518" w:rsidR="004A6C09" w:rsidRDefault="004A6C09" w:rsidP="004A6C09">
      <w:r>
        <w:t xml:space="preserve">Similarly, in this game, the player will control a character. The objective is to pass through a series of obstacles and enemies to reach the final destination </w:t>
      </w:r>
      <w:r w:rsidR="00AB1A78">
        <w:t>and pull down the flag to complete</w:t>
      </w:r>
      <w:r>
        <w:t xml:space="preserve"> the level.  </w:t>
      </w:r>
    </w:p>
    <w:p w14:paraId="2C3AB4FD" w14:textId="77777777" w:rsidR="004A6C09" w:rsidRDefault="004A6C09" w:rsidP="004A6C09"/>
    <w:p w14:paraId="1C88713E" w14:textId="35398CF7" w:rsidR="004A6C09" w:rsidRDefault="004A6C09" w:rsidP="004A6C09">
      <w:r>
        <w:t xml:space="preserve">It will have </w:t>
      </w:r>
      <w:r w:rsidR="00AB1A78">
        <w:t>two</w:t>
      </w:r>
      <w:r>
        <w:t xml:space="preserve"> levels with different map</w:t>
      </w:r>
      <w:r w:rsidR="00AB1A78">
        <w:t>s</w:t>
      </w:r>
      <w:r>
        <w:t xml:space="preserve"> and layout</w:t>
      </w:r>
      <w:r w:rsidR="00AB1A78">
        <w:t>s</w:t>
      </w:r>
      <w:r>
        <w:t>. The map will be predetermined and imported locally. There will be a death</w:t>
      </w:r>
      <w:r w:rsidR="00AB1A78">
        <w:t>-</w:t>
      </w:r>
      <w:r>
        <w:t>count counting the number of death the player has in that level.</w:t>
      </w:r>
    </w:p>
    <w:bookmarkEnd w:id="4"/>
    <w:p w14:paraId="0548A723" w14:textId="77777777" w:rsidR="00D9092B" w:rsidRPr="004A6C09" w:rsidRDefault="00D9092B" w:rsidP="004A6C09"/>
    <w:p w14:paraId="6E1525FC" w14:textId="16038C8C" w:rsidR="00190663" w:rsidRDefault="00190663" w:rsidP="00190663">
      <w:pPr>
        <w:pStyle w:val="Heading2"/>
      </w:pPr>
      <w:bookmarkStart w:id="5" w:name="_Toc92707821"/>
      <w:r>
        <w:t>Nature of the problem</w:t>
      </w:r>
      <w:bookmarkEnd w:id="5"/>
    </w:p>
    <w:p w14:paraId="77A7487C" w14:textId="62BAFCEE" w:rsidR="004A6C09" w:rsidRDefault="004A6C09" w:rsidP="004A6C09">
      <w:bookmarkStart w:id="6" w:name="_Hlk123153813"/>
      <w:r>
        <w:t>The well-known classic Super Mario Bros was created more than 30 years ago. It is no</w:t>
      </w:r>
      <w:r w:rsidR="00AB1A78">
        <w:t xml:space="preserve"> </w:t>
      </w:r>
      <w:r>
        <w:t>longer compatible with modern machines</w:t>
      </w:r>
      <w:r w:rsidR="00AB1A78">
        <w:t>,</w:t>
      </w:r>
      <w:r>
        <w:t xml:space="preserve"> and the </w:t>
      </w:r>
      <w:r w:rsidR="00AB1A78">
        <w:t>game's visual quality</w:t>
      </w:r>
      <w:r>
        <w:t xml:space="preserve"> is poor in </w:t>
      </w:r>
      <w:r w:rsidR="00AB1A78">
        <w:t xml:space="preserve">the </w:t>
      </w:r>
      <w:r>
        <w:t xml:space="preserve">current standard. It will inherit a similar idea of </w:t>
      </w:r>
      <w:r w:rsidR="00AB1A78">
        <w:t xml:space="preserve">a </w:t>
      </w:r>
      <w:r>
        <w:t xml:space="preserve">horizontal platform game.  </w:t>
      </w:r>
    </w:p>
    <w:p w14:paraId="6794BD06" w14:textId="77777777" w:rsidR="004A6C09" w:rsidRDefault="004A6C09" w:rsidP="004A6C09"/>
    <w:p w14:paraId="21339341" w14:textId="069233ED" w:rsidR="004A6C09" w:rsidRDefault="004A6C09" w:rsidP="004A6C09">
      <w:r>
        <w:t xml:space="preserve">The number of enemies in this game </w:t>
      </w:r>
      <w:r w:rsidR="00AB1A78">
        <w:t>is</w:t>
      </w:r>
      <w:r>
        <w:t xml:space="preserve"> reduced</w:t>
      </w:r>
      <w:r w:rsidR="00AB1A78">
        <w:t>,</w:t>
      </w:r>
      <w:r>
        <w:t xml:space="preserve"> but a large variety of traps are introduced to increase </w:t>
      </w:r>
      <w:r w:rsidR="00AB1A78">
        <w:t xml:space="preserve">the </w:t>
      </w:r>
      <w:r>
        <w:t>dynamic of the game.</w:t>
      </w:r>
    </w:p>
    <w:bookmarkEnd w:id="6"/>
    <w:p w14:paraId="23FC5207" w14:textId="77777777" w:rsidR="004A6C09" w:rsidRPr="004A6C09" w:rsidRDefault="004A6C09" w:rsidP="004A6C09"/>
    <w:p w14:paraId="03038A5F" w14:textId="0557608B" w:rsidR="008D7BFE" w:rsidRDefault="008D7BFE" w:rsidP="00C10438">
      <w:pPr>
        <w:pStyle w:val="Heading2"/>
        <w:rPr>
          <w:lang w:val="en-GB"/>
        </w:rPr>
      </w:pPr>
      <w:bookmarkStart w:id="7" w:name="_Toc92707822"/>
      <w:r>
        <w:rPr>
          <w:lang w:val="en-GB"/>
        </w:rPr>
        <w:t>End User</w:t>
      </w:r>
      <w:bookmarkEnd w:id="7"/>
    </w:p>
    <w:p w14:paraId="041F5A0A" w14:textId="387DFA4A" w:rsidR="004A6C09" w:rsidRPr="004A6C09" w:rsidRDefault="004A6C09" w:rsidP="004A6C09">
      <w:pPr>
        <w:rPr>
          <w:lang w:val="en-GB"/>
        </w:rPr>
      </w:pPr>
      <w:bookmarkStart w:id="8" w:name="_Hlk123153892"/>
      <w:r w:rsidRPr="004A6C09">
        <w:rPr>
          <w:lang w:val="en-GB"/>
        </w:rPr>
        <w:t>The users of the game are a group of teenage students ranging from the age of 16 to 25. These user</w:t>
      </w:r>
      <w:r w:rsidR="00AB1A78">
        <w:rPr>
          <w:lang w:val="en-GB"/>
        </w:rPr>
        <w:t>s</w:t>
      </w:r>
      <w:r w:rsidRPr="004A6C09">
        <w:rPr>
          <w:lang w:val="en-GB"/>
        </w:rPr>
        <w:t xml:space="preserve"> have </w:t>
      </w:r>
      <w:r w:rsidR="00AB1A78">
        <w:rPr>
          <w:lang w:val="en-GB"/>
        </w:rPr>
        <w:t xml:space="preserve">a </w:t>
      </w:r>
      <w:r w:rsidRPr="004A6C09">
        <w:rPr>
          <w:lang w:val="en-GB"/>
        </w:rPr>
        <w:t>shorter attention span. This game is straightforward</w:t>
      </w:r>
      <w:r w:rsidR="00AB1A78">
        <w:rPr>
          <w:lang w:val="en-GB"/>
        </w:rPr>
        <w:t>,</w:t>
      </w:r>
      <w:r w:rsidRPr="004A6C09">
        <w:rPr>
          <w:lang w:val="en-GB"/>
        </w:rPr>
        <w:t xml:space="preserve"> and the times needed </w:t>
      </w:r>
      <w:r w:rsidR="00AB1A78">
        <w:rPr>
          <w:lang w:val="en-GB"/>
        </w:rPr>
        <w:t>for</w:t>
      </w:r>
      <w:r w:rsidRPr="004A6C09">
        <w:rPr>
          <w:lang w:val="en-GB"/>
        </w:rPr>
        <w:t xml:space="preserve"> each level </w:t>
      </w:r>
      <w:r w:rsidR="00AB1A78">
        <w:rPr>
          <w:lang w:val="en-GB"/>
        </w:rPr>
        <w:t>are</w:t>
      </w:r>
      <w:r w:rsidRPr="004A6C09">
        <w:rPr>
          <w:lang w:val="en-GB"/>
        </w:rPr>
        <w:t xml:space="preserve"> relatively short, which suits the short attention span and busy life of the current adolescents. Although the basic idea and concept of the platform game </w:t>
      </w:r>
      <w:r w:rsidR="00AB1A78">
        <w:rPr>
          <w:lang w:val="en-GB"/>
        </w:rPr>
        <w:t>are</w:t>
      </w:r>
      <w:r w:rsidRPr="004A6C09">
        <w:rPr>
          <w:lang w:val="en-GB"/>
        </w:rPr>
        <w:t xml:space="preserve"> </w:t>
      </w:r>
      <w:r w:rsidRPr="004A6C09">
        <w:rPr>
          <w:lang w:val="en-GB"/>
        </w:rPr>
        <w:lastRenderedPageBreak/>
        <w:t>similar to the original Super Mario Bros, it has a different play style as the player need</w:t>
      </w:r>
      <w:r w:rsidR="00AB1A78">
        <w:rPr>
          <w:lang w:val="en-GB"/>
        </w:rPr>
        <w:t>s</w:t>
      </w:r>
      <w:r w:rsidRPr="004A6C09">
        <w:rPr>
          <w:lang w:val="en-GB"/>
        </w:rPr>
        <w:t xml:space="preserve"> to focus on different traps instead of different enemies. </w:t>
      </w:r>
      <w:r w:rsidR="00AB1A78">
        <w:rPr>
          <w:lang w:val="en-GB"/>
        </w:rPr>
        <w:t>It</w:t>
      </w:r>
      <w:r w:rsidRPr="004A6C09">
        <w:rPr>
          <w:lang w:val="en-GB"/>
        </w:rPr>
        <w:t xml:space="preserve"> can give a new taste of a similar game to users that ha</w:t>
      </w:r>
      <w:r w:rsidR="00AB1A78">
        <w:rPr>
          <w:lang w:val="en-GB"/>
        </w:rPr>
        <w:t>ve</w:t>
      </w:r>
      <w:r w:rsidRPr="004A6C09">
        <w:rPr>
          <w:lang w:val="en-GB"/>
        </w:rPr>
        <w:t xml:space="preserve"> tried the Super Mario series.  </w:t>
      </w:r>
    </w:p>
    <w:p w14:paraId="1EBDEDF6" w14:textId="170379E3" w:rsidR="00046B90" w:rsidRDefault="00046B90" w:rsidP="00046B90">
      <w:pPr>
        <w:pStyle w:val="Heading2"/>
        <w:rPr>
          <w:rFonts w:eastAsia="Calibri"/>
        </w:rPr>
      </w:pPr>
      <w:bookmarkStart w:id="9" w:name="_Toc92707823"/>
      <w:bookmarkEnd w:id="8"/>
      <w:r>
        <w:rPr>
          <w:rFonts w:eastAsia="Calibri"/>
        </w:rPr>
        <w:t>Stakeholders</w:t>
      </w:r>
      <w:bookmarkEnd w:id="9"/>
    </w:p>
    <w:p w14:paraId="561C51FF" w14:textId="77777777" w:rsidR="00AB1A78" w:rsidRDefault="00AB1A78">
      <w:pPr>
        <w:spacing w:after="0" w:line="240" w:lineRule="auto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  <w:lang w:val="en-GB"/>
        </w:rPr>
      </w:pPr>
      <w:bookmarkStart w:id="10" w:name="_Toc92707824"/>
      <w:r>
        <w:rPr>
          <w:lang w:val="en-GB"/>
        </w:rPr>
        <w:br w:type="page"/>
      </w:r>
    </w:p>
    <w:p w14:paraId="6CFD08FB" w14:textId="7666857F" w:rsidR="008D7BFE" w:rsidRDefault="008D7BFE" w:rsidP="00C10438">
      <w:pPr>
        <w:pStyle w:val="Heading2"/>
        <w:rPr>
          <w:lang w:val="en-GB"/>
        </w:rPr>
      </w:pPr>
      <w:r>
        <w:rPr>
          <w:lang w:val="en-GB"/>
        </w:rPr>
        <w:lastRenderedPageBreak/>
        <w:t>Research on Existing Systems</w:t>
      </w:r>
      <w:bookmarkEnd w:id="10"/>
    </w:p>
    <w:p w14:paraId="617D5F56" w14:textId="77777777" w:rsidR="00AB1A78" w:rsidRPr="00AB1A78" w:rsidRDefault="00AB1A78" w:rsidP="00AB1A78">
      <w:pPr>
        <w:pStyle w:val="Heading4"/>
      </w:pPr>
      <w:bookmarkStart w:id="11" w:name="_Hlk123155308"/>
      <w:r>
        <w:t>Super Mario Bros</w:t>
      </w:r>
    </w:p>
    <w:p w14:paraId="21BF4448" w14:textId="20AF5C19" w:rsidR="00AB1A78" w:rsidRPr="00AB1A78" w:rsidRDefault="00AB1A78" w:rsidP="00AB1A78">
      <w:r w:rsidRPr="00AB1A78">
        <w:t xml:space="preserve">It is a platform game. The character Mario is controlled by the player, who has to go through </w:t>
      </w:r>
      <w:r w:rsidR="008450C2">
        <w:t xml:space="preserve">the </w:t>
      </w:r>
      <w:r w:rsidRPr="00AB1A78">
        <w:t xml:space="preserve">Mushroom Kingdom. </w:t>
      </w:r>
      <w:r w:rsidR="008450C2">
        <w:t>At</w:t>
      </w:r>
      <w:r w:rsidRPr="00AB1A78">
        <w:t xml:space="preserve"> each level, there are coins throughout the map that can be collected. There </w:t>
      </w:r>
      <w:r w:rsidR="008450C2">
        <w:t>is</w:t>
      </w:r>
      <w:r w:rsidRPr="00AB1A78">
        <w:t xml:space="preserve"> also special gear that Mario can be collected</w:t>
      </w:r>
      <w:r w:rsidR="008450C2">
        <w:t>,</w:t>
      </w:r>
      <w:r w:rsidRPr="00AB1A78">
        <w:t xml:space="preserve"> which will then give him special powers like invincib</w:t>
      </w:r>
      <w:r w:rsidR="008450C2">
        <w:t>ility</w:t>
      </w:r>
      <w:r w:rsidRPr="00AB1A78">
        <w:t xml:space="preserve">, </w:t>
      </w:r>
      <w:r w:rsidR="008450C2">
        <w:t xml:space="preserve">and </w:t>
      </w:r>
      <w:r w:rsidRPr="00AB1A78">
        <w:t>shoot</w:t>
      </w:r>
      <w:r w:rsidR="008450C2">
        <w:t>ing</w:t>
      </w:r>
      <w:r w:rsidRPr="00AB1A78">
        <w:t xml:space="preserve"> fireballs, et</w:t>
      </w:r>
      <w:r w:rsidR="008450C2">
        <w:t xml:space="preserve"> al</w:t>
      </w:r>
      <w:r w:rsidRPr="00AB1A78">
        <w:t>. There are different enemies, including Goombas, who can be stepped on to defeat; Koopas, who are turtle-like creatures that can be bounced around; Browser, the boss of the game.</w:t>
      </w:r>
    </w:p>
    <w:p w14:paraId="7241CDB4" w14:textId="04A1D6D0" w:rsidR="00AB1A78" w:rsidRDefault="00AB1A78" w:rsidP="00AB1A78">
      <w:r>
        <w:rPr>
          <w:noProof/>
        </w:rPr>
        <w:drawing>
          <wp:inline distT="0" distB="0" distL="0" distR="0" wp14:anchorId="7C3D0F5A" wp14:editId="6EB72F63">
            <wp:extent cx="5727700" cy="3175000"/>
            <wp:effectExtent l="0" t="0" r="6350" b="6350"/>
            <wp:docPr id="1" name="Picture 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17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588803" w14:textId="77777777" w:rsidR="00AB1A78" w:rsidRDefault="00AB1A78">
      <w:pPr>
        <w:spacing w:after="0" w:line="240" w:lineRule="auto"/>
      </w:pPr>
      <w:r>
        <w:br w:type="page"/>
      </w:r>
    </w:p>
    <w:p w14:paraId="4F5B032E" w14:textId="049C82F4" w:rsidR="00AB1A78" w:rsidRDefault="00AB1A78" w:rsidP="00AB1A78">
      <w:pPr>
        <w:pStyle w:val="Heading4"/>
      </w:pPr>
      <w:r>
        <w:lastRenderedPageBreak/>
        <w:t>Syobon Action (Cat Mario)</w:t>
      </w:r>
    </w:p>
    <w:p w14:paraId="4FBAA821" w14:textId="63B1C4FF" w:rsidR="00AB1A78" w:rsidRDefault="00AB1A78" w:rsidP="00AB1A78">
      <w:r>
        <w:t>It is a parody of Super Mario Bros</w:t>
      </w:r>
      <w:r w:rsidR="008450C2">
        <w:t>,</w:t>
      </w:r>
      <w:r>
        <w:t xml:space="preserve"> created in 2007. The player controlling a cat must travel through a series of traps. The player has to memori</w:t>
      </w:r>
      <w:r w:rsidR="008450C2">
        <w:t>se</w:t>
      </w:r>
      <w:r>
        <w:t xml:space="preserve"> the traps and dodge </w:t>
      </w:r>
      <w:r w:rsidR="008450C2">
        <w:t xml:space="preserve">them </w:t>
      </w:r>
      <w:r>
        <w:t xml:space="preserve">accordingly.  </w:t>
      </w:r>
    </w:p>
    <w:p w14:paraId="5606C1C3" w14:textId="17827D07" w:rsidR="00AB1A78" w:rsidRDefault="00AB1A78" w:rsidP="00AB1A78">
      <w:r>
        <w:rPr>
          <w:noProof/>
        </w:rPr>
        <w:drawing>
          <wp:inline distT="0" distB="0" distL="0" distR="0" wp14:anchorId="26B9B01C" wp14:editId="5B91D4C5">
            <wp:extent cx="5727700" cy="3221990"/>
            <wp:effectExtent l="0" t="0" r="6350" b="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221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0343C6" w14:textId="6364D8FD" w:rsidR="00AB1A78" w:rsidRDefault="00AB1A78" w:rsidP="00AB1A78">
      <w:pPr>
        <w:pStyle w:val="Heading4"/>
      </w:pPr>
      <w:r w:rsidRPr="00AB1A78">
        <w:t>Game</w:t>
      </w:r>
      <w:r>
        <w:t xml:space="preserve"> Analysis</w:t>
      </w:r>
    </w:p>
    <w:p w14:paraId="63A578B3" w14:textId="68939DD8" w:rsidR="00AB1A78" w:rsidRDefault="00AB1A78" w:rsidP="00AB1A78">
      <w:r>
        <w:t>Both of the games ha</w:t>
      </w:r>
      <w:r w:rsidR="008450C2">
        <w:t>ve</w:t>
      </w:r>
      <w:r>
        <w:t xml:space="preserve"> </w:t>
      </w:r>
      <w:r w:rsidR="008450C2">
        <w:t>minimal</w:t>
      </w:r>
      <w:r>
        <w:t xml:space="preserve"> graphics with little to no animations. It shows that the quality of animation or graphics is not necessary as long as the game mechanics are fun to play. Both </w:t>
      </w:r>
      <w:r w:rsidR="008450C2">
        <w:t>games move the camera when the character leaves a specific boundary on</w:t>
      </w:r>
      <w:r>
        <w:t xml:space="preserve"> the screen. In both games, the player can only increase or decrease the </w:t>
      </w:r>
      <w:r w:rsidR="008450C2">
        <w:t>character's speed instead of directly changing the character's speed</w:t>
      </w:r>
      <w:r>
        <w:t xml:space="preserve">. Although it is more realistic to do it this way, </w:t>
      </w:r>
      <w:r w:rsidR="008450C2">
        <w:t xml:space="preserve">the </w:t>
      </w:r>
      <w:r>
        <w:t xml:space="preserve">player will have </w:t>
      </w:r>
      <w:r w:rsidR="008450C2">
        <w:t>a more challenging time picking</w:t>
      </w:r>
      <w:r>
        <w:t xml:space="preserve"> it up. Both </w:t>
      </w:r>
      <w:r w:rsidR="008450C2">
        <w:t>games have a life system in</w:t>
      </w:r>
      <w:r>
        <w:t xml:space="preserve"> which the player can see how many lives they have left. Both game</w:t>
      </w:r>
      <w:r w:rsidR="008450C2">
        <w:t>s</w:t>
      </w:r>
      <w:r>
        <w:t xml:space="preserve"> ha</w:t>
      </w:r>
      <w:r w:rsidR="008450C2">
        <w:t>ve</w:t>
      </w:r>
      <w:r>
        <w:t xml:space="preserve"> a single jump system where double jumps are not allowed.  </w:t>
      </w:r>
    </w:p>
    <w:p w14:paraId="5E144B29" w14:textId="77777777" w:rsidR="00AB1A78" w:rsidRDefault="00AB1A78" w:rsidP="00AB1A78"/>
    <w:p w14:paraId="4B943F75" w14:textId="021B625B" w:rsidR="00AB1A78" w:rsidRDefault="00AB1A78" w:rsidP="00AB1A78">
      <w:r>
        <w:t xml:space="preserve">While Super Mario Bros has shorter levels, Syobon Action has longer levels with a checkpoint system where the player can respawn in the checkpoint after they die.  </w:t>
      </w:r>
    </w:p>
    <w:p w14:paraId="115343FF" w14:textId="77777777" w:rsidR="00AB1A78" w:rsidRDefault="00AB1A78" w:rsidP="00AB1A78"/>
    <w:p w14:paraId="2EE54E8F" w14:textId="13F74253" w:rsidR="00AB1A78" w:rsidRDefault="00AB1A78" w:rsidP="00AB1A78">
      <w:r>
        <w:t xml:space="preserve">While Super Mario Bros is proven to be </w:t>
      </w:r>
      <w:r w:rsidR="008450C2">
        <w:t>enjoyable</w:t>
      </w:r>
      <w:r>
        <w:t xml:space="preserve"> to play, it has been out for so long that everyone </w:t>
      </w:r>
      <w:r w:rsidR="008450C2">
        <w:t xml:space="preserve">has </w:t>
      </w:r>
      <w:r>
        <w:t>already got</w:t>
      </w:r>
      <w:r w:rsidR="008450C2">
        <w:t>ten</w:t>
      </w:r>
      <w:r>
        <w:t xml:space="preserve"> used to the play style. On the other hand, while Syobon Action has much more mechanics involve</w:t>
      </w:r>
      <w:r w:rsidR="008450C2">
        <w:t>d</w:t>
      </w:r>
      <w:r>
        <w:t xml:space="preserve"> and much more features, the game is too </w:t>
      </w:r>
      <w:r w:rsidR="008450C2">
        <w:t>complicated</w:t>
      </w:r>
      <w:r>
        <w:t xml:space="preserve"> that it bec</w:t>
      </w:r>
      <w:r w:rsidR="008450C2">
        <w:t>omes</w:t>
      </w:r>
      <w:r>
        <w:t xml:space="preserve"> frustrat</w:t>
      </w:r>
      <w:r w:rsidR="008450C2">
        <w:t>ing</w:t>
      </w:r>
      <w:r>
        <w:t xml:space="preserve"> to play.</w:t>
      </w:r>
    </w:p>
    <w:bookmarkEnd w:id="11"/>
    <w:p w14:paraId="589311C3" w14:textId="77777777" w:rsidR="00AB1A78" w:rsidRDefault="00AB1A78">
      <w:pPr>
        <w:spacing w:after="0" w:line="240" w:lineRule="auto"/>
      </w:pPr>
      <w:r>
        <w:br w:type="page"/>
      </w:r>
    </w:p>
    <w:p w14:paraId="40AB6D5A" w14:textId="70FF1328" w:rsidR="00204605" w:rsidRDefault="00204605" w:rsidP="00204605">
      <w:pPr>
        <w:pStyle w:val="Heading2"/>
      </w:pPr>
      <w:bookmarkStart w:id="12" w:name="_Toc92707825"/>
      <w:bookmarkStart w:id="13" w:name="_Hlk123155400"/>
      <w:r>
        <w:lastRenderedPageBreak/>
        <w:t>My Approach</w:t>
      </w:r>
      <w:bookmarkEnd w:id="12"/>
    </w:p>
    <w:p w14:paraId="47ECA67F" w14:textId="420605D2" w:rsidR="00AB1A78" w:rsidRDefault="00AB1A78" w:rsidP="00AB1A78">
      <w:r>
        <w:t xml:space="preserve">I will use Python Module Pygame as the main framework for my game. It is a </w:t>
      </w:r>
      <w:r w:rsidR="008450C2">
        <w:t>Python Module set</w:t>
      </w:r>
      <w:r>
        <w:t xml:space="preserve"> designed for making video games in Python. I will use it to design the game and user interface. I will mix up existing tile maps for the game. I aimed to design a game that is easy to pick up but fun and challenging to play. The game mechanics will be as simple as possible</w:t>
      </w:r>
      <w:r w:rsidR="008450C2">
        <w:t>,</w:t>
      </w:r>
      <w:r>
        <w:t xml:space="preserve"> only moving horizontally, jumping and shooting horizontally. I will introduce some new enemies and traps. The game will contain long levels with checkpoints for the player to respawn.  </w:t>
      </w:r>
    </w:p>
    <w:p w14:paraId="5CBC3DB0" w14:textId="77777777" w:rsidR="00AB1A78" w:rsidRDefault="00AB1A78" w:rsidP="00AB1A78"/>
    <w:p w14:paraId="3C9763D3" w14:textId="4611E077" w:rsidR="00AB1A78" w:rsidRDefault="00AB1A78" w:rsidP="00AB1A78">
      <w:r>
        <w:t>The game will not have a li</w:t>
      </w:r>
      <w:r w:rsidR="008450C2">
        <w:t>fe</w:t>
      </w:r>
      <w:r>
        <w:t xml:space="preserve"> system where the player must start again after they die a certain amount of times. Instead, it will have a death system where the game will only record the number of deaths the players ha</w:t>
      </w:r>
      <w:r w:rsidR="008450C2">
        <w:t>ve</w:t>
      </w:r>
      <w:r>
        <w:t xml:space="preserve"> but will not force a restart after </w:t>
      </w:r>
      <w:r w:rsidR="008450C2">
        <w:t xml:space="preserve">a </w:t>
      </w:r>
      <w:r>
        <w:t xml:space="preserve">certain amount of death.  </w:t>
      </w:r>
    </w:p>
    <w:p w14:paraId="16DD7C28" w14:textId="77777777" w:rsidR="00AB1A78" w:rsidRDefault="00AB1A78" w:rsidP="00AB1A78"/>
    <w:p w14:paraId="048ECB10" w14:textId="36DCFCB7" w:rsidR="00AB1A78" w:rsidRPr="00AB1A78" w:rsidRDefault="00AB1A78" w:rsidP="00AB1A78">
      <w:r>
        <w:t xml:space="preserve">The game has a user interface where the player can access the control menu and all the levels.  </w:t>
      </w:r>
    </w:p>
    <w:p w14:paraId="0955D0AB" w14:textId="3762DFD8" w:rsidR="00204605" w:rsidRDefault="00204605" w:rsidP="00204605">
      <w:pPr>
        <w:pStyle w:val="Heading2"/>
      </w:pPr>
      <w:bookmarkStart w:id="14" w:name="_Toc92707826"/>
      <w:bookmarkEnd w:id="13"/>
      <w:r>
        <w:t>Alternative Methods</w:t>
      </w:r>
      <w:bookmarkEnd w:id="14"/>
      <w:r>
        <w:t xml:space="preserve"> </w:t>
      </w:r>
    </w:p>
    <w:p w14:paraId="6BE2ADAE" w14:textId="771B35F1" w:rsidR="00AB1A78" w:rsidRDefault="00AB1A78" w:rsidP="00AB1A78">
      <w:r>
        <w:t xml:space="preserve">Other software and programming language can </w:t>
      </w:r>
      <w:r w:rsidR="008450C2">
        <w:t>also be used to create this game</w:t>
      </w:r>
      <w:r>
        <w:t>. We can use C++ or C# for development through Unreal Engine</w:t>
      </w:r>
      <w:r w:rsidR="008450C2">
        <w:t xml:space="preserve"> and</w:t>
      </w:r>
      <w:r>
        <w:t xml:space="preserve"> Unity</w:t>
      </w:r>
      <w:r w:rsidR="008450C2">
        <w:t>,</w:t>
      </w:r>
      <w:r>
        <w:t xml:space="preserve"> Java on jMonkeyEngine</w:t>
      </w:r>
      <w:r w:rsidR="008450C2">
        <w:t>,</w:t>
      </w:r>
      <w:r>
        <w:t xml:space="preserve"> JavaScript on PixiJS or Phaser.  </w:t>
      </w:r>
    </w:p>
    <w:p w14:paraId="722DDF5F" w14:textId="77777777" w:rsidR="00AB1A78" w:rsidRDefault="00AB1A78" w:rsidP="00AB1A78"/>
    <w:p w14:paraId="64DF46C1" w14:textId="583991C1" w:rsidR="00AB1A78" w:rsidRDefault="00AB1A78" w:rsidP="00AB1A78">
      <w:r>
        <w:t xml:space="preserve">However, after comparing many of the options, Python and Pygame </w:t>
      </w:r>
      <w:r w:rsidR="008450C2">
        <w:t>are the most suitable</w:t>
      </w:r>
      <w:r>
        <w:t xml:space="preserve">. Although it is significantly slower than the other options, it is more straightforward and simple for a student to start with. Moreover, </w:t>
      </w:r>
      <w:bookmarkStart w:id="15" w:name="_Hlk123156903"/>
      <w:r>
        <w:t xml:space="preserve">the game is </w:t>
      </w:r>
      <w:r w:rsidR="008450C2">
        <w:t>uncomplicated</w:t>
      </w:r>
      <w:r>
        <w:t xml:space="preserve">, </w:t>
      </w:r>
      <w:r w:rsidR="008450C2">
        <w:t xml:space="preserve">so </w:t>
      </w:r>
      <w:r>
        <w:t xml:space="preserve">the slowness of Python and Pygame will have limited effect. On the other hand, Python and Pygame are much easier to pick up and require less development experience.  </w:t>
      </w:r>
      <w:bookmarkEnd w:id="15"/>
    </w:p>
    <w:p w14:paraId="64AA5512" w14:textId="77777777" w:rsidR="00AB1A78" w:rsidRDefault="00AB1A78" w:rsidP="00AB1A78"/>
    <w:p w14:paraId="673225A7" w14:textId="758E7026" w:rsidR="00AB1A78" w:rsidRPr="00AB1A78" w:rsidRDefault="00AB1A78" w:rsidP="00AB1A78">
      <w:r>
        <w:t>Hence, Python and Pygame are chosen as the tools for this project.</w:t>
      </w:r>
    </w:p>
    <w:p w14:paraId="5AC62F25" w14:textId="4CEBA5A4" w:rsidR="00691A6D" w:rsidRDefault="00204605" w:rsidP="00204605">
      <w:pPr>
        <w:pStyle w:val="Heading2"/>
      </w:pPr>
      <w:bookmarkStart w:id="16" w:name="_Toc92707827"/>
      <w:r>
        <w:t>Solution</w:t>
      </w:r>
      <w:bookmarkEnd w:id="16"/>
    </w:p>
    <w:p w14:paraId="073E5009" w14:textId="1E5F1C59" w:rsidR="007C7968" w:rsidRPr="007C7968" w:rsidRDefault="007C7968" w:rsidP="007C7968">
      <w:r>
        <w:t>I will have a game loop containing the interaction between the user and the menu, instructions and buttons. I will check the coordinate of the mouse pointer whenever a click is detected. The coordinate will then be checked to see if it collides with any of the buttons</w:t>
      </w:r>
    </w:p>
    <w:p w14:paraId="4FBD8816" w14:textId="2DE7BE47" w:rsidR="00B077DE" w:rsidRDefault="00B077DE" w:rsidP="00B077DE">
      <w:pPr>
        <w:pStyle w:val="Heading2"/>
      </w:pPr>
      <w:bookmarkStart w:id="17" w:name="_Toc92707828"/>
      <w:r>
        <w:t>Limitations</w:t>
      </w:r>
      <w:bookmarkEnd w:id="17"/>
    </w:p>
    <w:p w14:paraId="5009E8C2" w14:textId="77777777" w:rsidR="00584C99" w:rsidRDefault="00584C99">
      <w:pPr>
        <w:spacing w:after="0" w:line="240" w:lineRule="auto"/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lang w:val="en-GB"/>
        </w:rPr>
      </w:pPr>
      <w:r>
        <w:rPr>
          <w:lang w:val="en-GB"/>
        </w:rPr>
        <w:br w:type="page"/>
      </w:r>
    </w:p>
    <w:p w14:paraId="1EFA9EA1" w14:textId="6B525168" w:rsidR="00FC5C8B" w:rsidRPr="00682232" w:rsidRDefault="00545421" w:rsidP="00682232">
      <w:pPr>
        <w:pStyle w:val="Heading1"/>
        <w:rPr>
          <w:lang w:val="en-GB"/>
        </w:rPr>
      </w:pPr>
      <w:bookmarkStart w:id="18" w:name="_Toc92707829"/>
      <w:r>
        <w:rPr>
          <w:lang w:val="en-GB"/>
        </w:rPr>
        <w:lastRenderedPageBreak/>
        <w:t>Investigation and Analysis</w:t>
      </w:r>
      <w:bookmarkEnd w:id="18"/>
    </w:p>
    <w:p w14:paraId="6751A2B0" w14:textId="71294359" w:rsidR="00645F87" w:rsidRDefault="00645F87" w:rsidP="00584C99">
      <w:pPr>
        <w:pStyle w:val="Heading2"/>
      </w:pPr>
      <w:bookmarkStart w:id="19" w:name="_Toc92707830"/>
      <w:r>
        <w:t>Interview 1</w:t>
      </w:r>
      <w:bookmarkEnd w:id="19"/>
    </w:p>
    <w:p w14:paraId="11F3A719" w14:textId="718EB0F2" w:rsidR="00645F87" w:rsidRPr="00584C99" w:rsidRDefault="00645F87" w:rsidP="00584C99">
      <w:pPr>
        <w:pStyle w:val="Heading2"/>
      </w:pPr>
      <w:bookmarkStart w:id="20" w:name="_Toc92707831"/>
      <w:r>
        <w:t>Summary of Interview:</w:t>
      </w:r>
      <w:bookmarkEnd w:id="20"/>
    </w:p>
    <w:p w14:paraId="6B7B4C99" w14:textId="3EFBF382" w:rsidR="00C10438" w:rsidRPr="001640F4" w:rsidRDefault="00C33C92" w:rsidP="001640F4">
      <w:pPr>
        <w:pStyle w:val="Heading2"/>
      </w:pPr>
      <w:bookmarkStart w:id="21" w:name="_Toc92707832"/>
      <w:r>
        <w:t>Hardware requirements</w:t>
      </w:r>
      <w:bookmarkEnd w:id="21"/>
    </w:p>
    <w:p w14:paraId="5467B443" w14:textId="297B6241" w:rsidR="00C33C92" w:rsidRDefault="00C33C92" w:rsidP="00C33C92">
      <w:pPr>
        <w:pStyle w:val="Heading2"/>
      </w:pPr>
      <w:bookmarkStart w:id="22" w:name="_Toc92707833"/>
      <w:r>
        <w:t>Software Requirements</w:t>
      </w:r>
      <w:bookmarkEnd w:id="22"/>
    </w:p>
    <w:p w14:paraId="56BB9321" w14:textId="297407B1" w:rsidR="00171901" w:rsidRPr="00171901" w:rsidRDefault="00C33C92" w:rsidP="00584C99">
      <w:pPr>
        <w:pStyle w:val="Heading2"/>
      </w:pPr>
      <w:bookmarkStart w:id="23" w:name="_Toc92707834"/>
      <w:r>
        <w:t>Requirements Specification</w:t>
      </w:r>
      <w:r w:rsidR="00A101C7">
        <w:t xml:space="preserve"> (MoSCoW)</w:t>
      </w:r>
      <w:bookmarkEnd w:id="23"/>
    </w:p>
    <w:p w14:paraId="28F74079" w14:textId="41EF3F65" w:rsidR="00BA6AA6" w:rsidRDefault="00BA6AA6" w:rsidP="00C27686">
      <w:pPr>
        <w:pStyle w:val="Heading2"/>
      </w:pPr>
      <w:bookmarkStart w:id="24" w:name="_Toc92707835"/>
      <w:r>
        <w:t xml:space="preserve">Approach to </w:t>
      </w:r>
      <w:r w:rsidR="00584C99">
        <w:t>development</w:t>
      </w:r>
      <w:bookmarkEnd w:id="24"/>
    </w:p>
    <w:p w14:paraId="650C0032" w14:textId="77777777" w:rsidR="00584C99" w:rsidRDefault="00584C99">
      <w:pPr>
        <w:spacing w:after="0" w:line="240" w:lineRule="auto"/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135FB670" w14:textId="77777777" w:rsidR="008524F5" w:rsidRDefault="008524F5" w:rsidP="00C33C92">
      <w:pPr>
        <w:pStyle w:val="Heading1"/>
      </w:pPr>
      <w:bookmarkStart w:id="25" w:name="_Toc92707836"/>
      <w:r>
        <w:lastRenderedPageBreak/>
        <w:t>Design</w:t>
      </w:r>
      <w:bookmarkEnd w:id="25"/>
    </w:p>
    <w:p w14:paraId="7E535353" w14:textId="7D2F9CC4" w:rsidR="008524F5" w:rsidRDefault="008524F5" w:rsidP="007130D1">
      <w:pPr>
        <w:pStyle w:val="Heading2"/>
      </w:pPr>
      <w:bookmarkStart w:id="26" w:name="_Toc92707837"/>
      <w:r>
        <w:t>User Interface Drawings</w:t>
      </w:r>
      <w:bookmarkEnd w:id="26"/>
    </w:p>
    <w:p w14:paraId="269E18E5" w14:textId="379DF27D" w:rsidR="008524F5" w:rsidRDefault="008524F5" w:rsidP="00AF1717">
      <w:pPr>
        <w:pStyle w:val="Heading2"/>
      </w:pPr>
      <w:bookmarkStart w:id="27" w:name="_Toc92707838"/>
      <w:r>
        <w:t>Data s</w:t>
      </w:r>
      <w:r w:rsidR="00AF1717">
        <w:t>truct</w:t>
      </w:r>
      <w:r>
        <w:t>ures</w:t>
      </w:r>
      <w:r w:rsidR="00AF1717">
        <w:t xml:space="preserve"> and Variables</w:t>
      </w:r>
      <w:bookmarkEnd w:id="27"/>
    </w:p>
    <w:p w14:paraId="615859D5" w14:textId="6E7725F7" w:rsidR="008524F5" w:rsidRDefault="008524F5" w:rsidP="00AF1717">
      <w:pPr>
        <w:pStyle w:val="Heading2"/>
      </w:pPr>
      <w:bookmarkStart w:id="28" w:name="_Toc92707839"/>
      <w:r>
        <w:t>Algorithms</w:t>
      </w:r>
      <w:bookmarkEnd w:id="28"/>
    </w:p>
    <w:p w14:paraId="6BF85FF3" w14:textId="6724156D" w:rsidR="008524F5" w:rsidRPr="008524F5" w:rsidRDefault="00AF1717" w:rsidP="00AF1717">
      <w:pPr>
        <w:pStyle w:val="Heading2"/>
      </w:pPr>
      <w:bookmarkStart w:id="29" w:name="_Toc92707840"/>
      <w:r>
        <w:t>Test Plan</w:t>
      </w:r>
      <w:bookmarkEnd w:id="29"/>
    </w:p>
    <w:p w14:paraId="7A24C7ED" w14:textId="77777777" w:rsidR="007130D1" w:rsidRDefault="007130D1">
      <w:pPr>
        <w:spacing w:after="0" w:line="240" w:lineRule="auto"/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48967D4B" w14:textId="6B536A60" w:rsidR="00691A6D" w:rsidRDefault="00691A6D" w:rsidP="00C33C92">
      <w:pPr>
        <w:pStyle w:val="Heading1"/>
      </w:pPr>
      <w:bookmarkStart w:id="30" w:name="_Toc92707841"/>
      <w:r>
        <w:lastRenderedPageBreak/>
        <w:t>Iteration 1</w:t>
      </w:r>
      <w:bookmarkEnd w:id="30"/>
    </w:p>
    <w:p w14:paraId="70966628" w14:textId="0FB9F0B1" w:rsidR="00BC144D" w:rsidRPr="00BC144D" w:rsidRDefault="00691A6D" w:rsidP="00584C99">
      <w:pPr>
        <w:pStyle w:val="Heading2"/>
      </w:pPr>
      <w:bookmarkStart w:id="31" w:name="_Toc92707842"/>
      <w:r>
        <w:t>Implementatio</w:t>
      </w:r>
      <w:r w:rsidR="00C33C92">
        <w:t>n</w:t>
      </w:r>
      <w:bookmarkEnd w:id="31"/>
    </w:p>
    <w:p w14:paraId="44EF5918" w14:textId="2D39D559" w:rsidR="007147C0" w:rsidRDefault="007147C0" w:rsidP="00AF1717">
      <w:pPr>
        <w:pStyle w:val="Heading2"/>
      </w:pPr>
      <w:bookmarkStart w:id="32" w:name="_Toc92707843"/>
      <w:r>
        <w:t>My Evaluation</w:t>
      </w:r>
      <w:bookmarkEnd w:id="32"/>
    </w:p>
    <w:p w14:paraId="1FF660F9" w14:textId="7016D464" w:rsidR="008D181F" w:rsidRDefault="00584C99" w:rsidP="00AF1717">
      <w:pPr>
        <w:pStyle w:val="Heading2"/>
      </w:pPr>
      <w:bookmarkStart w:id="33" w:name="_Toc92707844"/>
      <w:r>
        <w:t>Feedback from</w:t>
      </w:r>
      <w:r w:rsidR="008D181F">
        <w:t xml:space="preserve"> end user:</w:t>
      </w:r>
      <w:bookmarkEnd w:id="33"/>
    </w:p>
    <w:p w14:paraId="36DF05ED" w14:textId="5D399A4A" w:rsidR="007130D1" w:rsidRPr="007130D1" w:rsidRDefault="007130D1" w:rsidP="007130D1">
      <w:pPr>
        <w:pStyle w:val="Heading2"/>
      </w:pPr>
      <w:bookmarkStart w:id="34" w:name="_Toc92707845"/>
      <w:r>
        <w:t>Conclusions</w:t>
      </w:r>
      <w:bookmarkEnd w:id="34"/>
    </w:p>
    <w:p w14:paraId="099FF126" w14:textId="77777777" w:rsidR="008D181F" w:rsidRDefault="008D181F">
      <w:pPr>
        <w:spacing w:after="0" w:line="240" w:lineRule="auto"/>
      </w:pPr>
    </w:p>
    <w:p w14:paraId="1D9AE504" w14:textId="77777777" w:rsidR="007130D1" w:rsidRDefault="007130D1">
      <w:pPr>
        <w:spacing w:after="0" w:line="240" w:lineRule="auto"/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74684F48" w14:textId="10335D9C" w:rsidR="007130D1" w:rsidRDefault="007130D1" w:rsidP="007130D1">
      <w:pPr>
        <w:pStyle w:val="Heading1"/>
      </w:pPr>
      <w:bookmarkStart w:id="35" w:name="_Toc92707846"/>
      <w:r>
        <w:lastRenderedPageBreak/>
        <w:t>Iteration 2</w:t>
      </w:r>
      <w:bookmarkEnd w:id="35"/>
    </w:p>
    <w:p w14:paraId="60B67125" w14:textId="77777777" w:rsidR="007130D1" w:rsidRPr="00BC144D" w:rsidRDefault="007130D1" w:rsidP="007130D1">
      <w:pPr>
        <w:pStyle w:val="Heading2"/>
      </w:pPr>
      <w:bookmarkStart w:id="36" w:name="_Toc92707847"/>
      <w:r>
        <w:t>Implementation</w:t>
      </w:r>
      <w:bookmarkEnd w:id="36"/>
    </w:p>
    <w:p w14:paraId="521F792C" w14:textId="77777777" w:rsidR="007130D1" w:rsidRDefault="007130D1" w:rsidP="007130D1">
      <w:pPr>
        <w:pStyle w:val="Heading2"/>
      </w:pPr>
      <w:bookmarkStart w:id="37" w:name="_Toc92707848"/>
      <w:r>
        <w:t>My Evaluation</w:t>
      </w:r>
      <w:bookmarkEnd w:id="37"/>
    </w:p>
    <w:p w14:paraId="1C7879EF" w14:textId="77777777" w:rsidR="007130D1" w:rsidRDefault="007130D1" w:rsidP="007130D1">
      <w:pPr>
        <w:pStyle w:val="Heading2"/>
      </w:pPr>
      <w:bookmarkStart w:id="38" w:name="_Toc92707849"/>
      <w:r>
        <w:t>Feedback from end user:</w:t>
      </w:r>
      <w:bookmarkEnd w:id="38"/>
    </w:p>
    <w:p w14:paraId="54EA7D58" w14:textId="77777777" w:rsidR="007130D1" w:rsidRPr="007130D1" w:rsidRDefault="007130D1" w:rsidP="007130D1">
      <w:pPr>
        <w:pStyle w:val="Heading2"/>
      </w:pPr>
      <w:bookmarkStart w:id="39" w:name="_Toc92707850"/>
      <w:r>
        <w:t>Conclusions</w:t>
      </w:r>
      <w:bookmarkEnd w:id="39"/>
    </w:p>
    <w:p w14:paraId="32A2EAC0" w14:textId="7615AD0D" w:rsidR="00306DFF" w:rsidRDefault="00306DFF">
      <w:pPr>
        <w:spacing w:after="0" w:line="240" w:lineRule="auto"/>
      </w:pPr>
    </w:p>
    <w:p w14:paraId="1DEFB65A" w14:textId="77777777" w:rsidR="007130D1" w:rsidRDefault="007130D1">
      <w:pPr>
        <w:spacing w:after="0" w:line="240" w:lineRule="auto"/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001FC726" w14:textId="5456B878" w:rsidR="007130D1" w:rsidRDefault="007130D1" w:rsidP="00F14A70">
      <w:pPr>
        <w:pStyle w:val="Heading1"/>
      </w:pPr>
      <w:bookmarkStart w:id="40" w:name="_Toc92707851"/>
      <w:r>
        <w:lastRenderedPageBreak/>
        <w:t>Testing</w:t>
      </w:r>
      <w:bookmarkEnd w:id="40"/>
    </w:p>
    <w:p w14:paraId="48BEA1EC" w14:textId="77777777" w:rsidR="007130D1" w:rsidRDefault="007130D1">
      <w:pPr>
        <w:spacing w:after="0" w:line="240" w:lineRule="auto"/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0148CC3B" w14:textId="7BB42364" w:rsidR="006B4982" w:rsidRDefault="00CF39ED" w:rsidP="00F14A70">
      <w:pPr>
        <w:pStyle w:val="Heading1"/>
      </w:pPr>
      <w:bookmarkStart w:id="41" w:name="_Toc92707852"/>
      <w:r>
        <w:lastRenderedPageBreak/>
        <w:t>Evaluation</w:t>
      </w:r>
      <w:bookmarkEnd w:id="41"/>
    </w:p>
    <w:p w14:paraId="18114E65" w14:textId="490EA806" w:rsidR="00772EAB" w:rsidRDefault="00F14A70" w:rsidP="00584C99">
      <w:pPr>
        <w:pStyle w:val="Heading2"/>
      </w:pPr>
      <w:bookmarkStart w:id="42" w:name="_Toc92707853"/>
      <w:r>
        <w:t>Success Criteria Evaluation</w:t>
      </w:r>
      <w:bookmarkEnd w:id="42"/>
    </w:p>
    <w:p w14:paraId="77DA945B" w14:textId="1CAB2A69" w:rsidR="00772EAB" w:rsidRDefault="00772EAB" w:rsidP="00584C99">
      <w:pPr>
        <w:pStyle w:val="Heading2"/>
      </w:pPr>
      <w:bookmarkStart w:id="43" w:name="_Toc92707854"/>
      <w:r>
        <w:t>End User Evaluation</w:t>
      </w:r>
      <w:bookmarkEnd w:id="43"/>
    </w:p>
    <w:p w14:paraId="22E848C1" w14:textId="04382EFC" w:rsidR="00985A6A" w:rsidRDefault="00916666" w:rsidP="00985A6A">
      <w:pPr>
        <w:pStyle w:val="Heading2"/>
      </w:pPr>
      <w:bookmarkStart w:id="44" w:name="_Toc92707855"/>
      <w:r>
        <w:t>Adaptive Maintenance</w:t>
      </w:r>
      <w:bookmarkEnd w:id="44"/>
    </w:p>
    <w:p w14:paraId="6BF8892E" w14:textId="54E08630" w:rsidR="00985A6A" w:rsidRDefault="00985A6A" w:rsidP="00985A6A">
      <w:pPr>
        <w:pStyle w:val="Heading2"/>
      </w:pPr>
      <w:bookmarkStart w:id="45" w:name="_Toc92707856"/>
      <w:r>
        <w:t>Corrective Maintenance</w:t>
      </w:r>
      <w:bookmarkEnd w:id="45"/>
    </w:p>
    <w:p w14:paraId="4488B6E1" w14:textId="1D528DC3" w:rsidR="007130D1" w:rsidRPr="007130D1" w:rsidRDefault="007130D1" w:rsidP="007130D1">
      <w:pPr>
        <w:pStyle w:val="Heading2"/>
      </w:pPr>
      <w:bookmarkStart w:id="46" w:name="_Toc92707857"/>
      <w:r>
        <w:t>Extensions</w:t>
      </w:r>
      <w:bookmarkEnd w:id="46"/>
    </w:p>
    <w:p w14:paraId="31A19D36" w14:textId="77777777" w:rsidR="00E57FFD" w:rsidRDefault="00E57FFD">
      <w:pPr>
        <w:spacing w:after="0" w:line="240" w:lineRule="auto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6876E355" w14:textId="2FCFC8EF" w:rsidR="00167F0D" w:rsidRDefault="00167F0D" w:rsidP="00167F0D">
      <w:pPr>
        <w:pStyle w:val="Heading1"/>
      </w:pPr>
      <w:bookmarkStart w:id="47" w:name="_Toc92707858"/>
      <w:r>
        <w:lastRenderedPageBreak/>
        <w:t>Bibliography</w:t>
      </w:r>
      <w:bookmarkEnd w:id="47"/>
    </w:p>
    <w:p w14:paraId="6B13D612" w14:textId="5F7E35AA" w:rsidR="008E7E58" w:rsidRDefault="008E7E58" w:rsidP="00167F0D"/>
    <w:p w14:paraId="2E17BB6E" w14:textId="318D4389" w:rsidR="00167F0D" w:rsidRDefault="008E7E58" w:rsidP="008E7E58">
      <w:pPr>
        <w:pStyle w:val="Heading1"/>
      </w:pPr>
      <w:r>
        <w:br w:type="page"/>
      </w:r>
      <w:bookmarkStart w:id="48" w:name="_Toc92707859"/>
      <w:r>
        <w:lastRenderedPageBreak/>
        <w:t>Appendix 1 (code listing)</w:t>
      </w:r>
      <w:bookmarkEnd w:id="48"/>
    </w:p>
    <w:p w14:paraId="7752E9FC" w14:textId="368E4F3A" w:rsidR="008E7E58" w:rsidRDefault="008E7E58" w:rsidP="008E7E58"/>
    <w:sectPr w:rsidR="008E7E58" w:rsidSect="00832C59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0" w:h="16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D9F77E" w14:textId="77777777" w:rsidR="00E20844" w:rsidRDefault="00E20844" w:rsidP="0065076F">
      <w:pPr>
        <w:spacing w:after="0" w:line="240" w:lineRule="auto"/>
      </w:pPr>
      <w:r>
        <w:separator/>
      </w:r>
    </w:p>
  </w:endnote>
  <w:endnote w:type="continuationSeparator" w:id="0">
    <w:p w14:paraId="38843DE5" w14:textId="77777777" w:rsidR="00E20844" w:rsidRDefault="00E20844" w:rsidP="006507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E42DF1" w14:textId="77777777" w:rsidR="007C7968" w:rsidRDefault="007C796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24895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A16B2B" w14:textId="37442847" w:rsidR="007C7968" w:rsidRDefault="007C796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2539FEC" w14:textId="77777777" w:rsidR="007C7968" w:rsidRDefault="007C796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CB4EF8" w14:textId="77777777" w:rsidR="007C7968" w:rsidRDefault="007C796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0748F6" w14:textId="77777777" w:rsidR="00E20844" w:rsidRDefault="00E20844" w:rsidP="0065076F">
      <w:pPr>
        <w:spacing w:after="0" w:line="240" w:lineRule="auto"/>
      </w:pPr>
      <w:r>
        <w:separator/>
      </w:r>
    </w:p>
  </w:footnote>
  <w:footnote w:type="continuationSeparator" w:id="0">
    <w:p w14:paraId="01F49F89" w14:textId="77777777" w:rsidR="00E20844" w:rsidRDefault="00E20844" w:rsidP="006507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36A629" w14:textId="77777777" w:rsidR="007C7968" w:rsidRDefault="007C796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2523DA" w14:textId="77777777" w:rsidR="007C7968" w:rsidRDefault="007C796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540EB3" w14:textId="77777777" w:rsidR="007C7968" w:rsidRDefault="007C796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E3E7F"/>
    <w:multiLevelType w:val="hybridMultilevel"/>
    <w:tmpl w:val="966080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F75D3E"/>
    <w:multiLevelType w:val="multilevel"/>
    <w:tmpl w:val="DACEBC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70570A1"/>
    <w:multiLevelType w:val="hybridMultilevel"/>
    <w:tmpl w:val="3312B6B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A23E9E5C">
      <w:start w:val="1"/>
      <w:numFmt w:val="lowerLetter"/>
      <w:lvlText w:val="%2."/>
      <w:lvlJc w:val="left"/>
      <w:pPr>
        <w:ind w:left="1440" w:hanging="360"/>
      </w:pPr>
    </w:lvl>
    <w:lvl w:ilvl="2" w:tplc="E0FA5648">
      <w:start w:val="1"/>
      <w:numFmt w:val="lowerRoman"/>
      <w:lvlText w:val="%3."/>
      <w:lvlJc w:val="right"/>
      <w:pPr>
        <w:ind w:left="2160" w:hanging="180"/>
      </w:pPr>
    </w:lvl>
    <w:lvl w:ilvl="3" w:tplc="8408B8DE">
      <w:start w:val="1"/>
      <w:numFmt w:val="decimal"/>
      <w:lvlText w:val="%4."/>
      <w:lvlJc w:val="left"/>
      <w:pPr>
        <w:ind w:left="2880" w:hanging="360"/>
      </w:pPr>
    </w:lvl>
    <w:lvl w:ilvl="4" w:tplc="C09E046C">
      <w:start w:val="1"/>
      <w:numFmt w:val="lowerLetter"/>
      <w:lvlText w:val="%5."/>
      <w:lvlJc w:val="left"/>
      <w:pPr>
        <w:ind w:left="3600" w:hanging="360"/>
      </w:pPr>
    </w:lvl>
    <w:lvl w:ilvl="5" w:tplc="ED4E7976">
      <w:start w:val="1"/>
      <w:numFmt w:val="lowerRoman"/>
      <w:lvlText w:val="%6."/>
      <w:lvlJc w:val="right"/>
      <w:pPr>
        <w:ind w:left="4320" w:hanging="180"/>
      </w:pPr>
    </w:lvl>
    <w:lvl w:ilvl="6" w:tplc="4B08DEC2">
      <w:start w:val="1"/>
      <w:numFmt w:val="decimal"/>
      <w:lvlText w:val="%7."/>
      <w:lvlJc w:val="left"/>
      <w:pPr>
        <w:ind w:left="5040" w:hanging="360"/>
      </w:pPr>
    </w:lvl>
    <w:lvl w:ilvl="7" w:tplc="508A2E76">
      <w:start w:val="1"/>
      <w:numFmt w:val="lowerLetter"/>
      <w:lvlText w:val="%8."/>
      <w:lvlJc w:val="left"/>
      <w:pPr>
        <w:ind w:left="5760" w:hanging="360"/>
      </w:pPr>
    </w:lvl>
    <w:lvl w:ilvl="8" w:tplc="B1D49540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C07A20"/>
    <w:multiLevelType w:val="multilevel"/>
    <w:tmpl w:val="BE66CA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80B4A3D"/>
    <w:multiLevelType w:val="hybridMultilevel"/>
    <w:tmpl w:val="A8C2C5D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8DB779D"/>
    <w:multiLevelType w:val="hybridMultilevel"/>
    <w:tmpl w:val="43AC70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E807F7"/>
    <w:multiLevelType w:val="hybridMultilevel"/>
    <w:tmpl w:val="2C8A055C"/>
    <w:lvl w:ilvl="0" w:tplc="BD6AFB6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0F8D57F6"/>
    <w:multiLevelType w:val="hybridMultilevel"/>
    <w:tmpl w:val="615C98E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2837043"/>
    <w:multiLevelType w:val="multilevel"/>
    <w:tmpl w:val="BE66CA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3491A45"/>
    <w:multiLevelType w:val="hybridMultilevel"/>
    <w:tmpl w:val="8CE48CEA"/>
    <w:lvl w:ilvl="0" w:tplc="BD6AFB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004002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color w:val="000000" w:themeColor="text1"/>
      </w:rPr>
    </w:lvl>
    <w:lvl w:ilvl="2" w:tplc="FA2631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CF695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7BC214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AD6E02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1427C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964542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304BD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6335F5B"/>
    <w:multiLevelType w:val="multilevel"/>
    <w:tmpl w:val="DF4E3C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F1D4992"/>
    <w:multiLevelType w:val="multilevel"/>
    <w:tmpl w:val="BE66CA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18358E3"/>
    <w:multiLevelType w:val="multilevel"/>
    <w:tmpl w:val="7FA2E7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913064A"/>
    <w:multiLevelType w:val="hybridMultilevel"/>
    <w:tmpl w:val="F89AF67A"/>
    <w:lvl w:ilvl="0" w:tplc="3A1473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66A025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558A30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B629B3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1A5D5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6763A7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FF2AC4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9C225B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AD210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540BBE"/>
    <w:multiLevelType w:val="hybridMultilevel"/>
    <w:tmpl w:val="38C8A3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1B6443"/>
    <w:multiLevelType w:val="hybridMultilevel"/>
    <w:tmpl w:val="3B7C7A18"/>
    <w:lvl w:ilvl="0" w:tplc="7248C138">
      <w:start w:val="15"/>
      <w:numFmt w:val="decimal"/>
      <w:lvlText w:val="%1."/>
      <w:lvlJc w:val="left"/>
      <w:pPr>
        <w:ind w:left="720" w:hanging="360"/>
      </w:pPr>
    </w:lvl>
    <w:lvl w:ilvl="1" w:tplc="26F268AC">
      <w:start w:val="1"/>
      <w:numFmt w:val="lowerLetter"/>
      <w:lvlText w:val="%2."/>
      <w:lvlJc w:val="left"/>
      <w:pPr>
        <w:ind w:left="1440" w:hanging="360"/>
      </w:pPr>
    </w:lvl>
    <w:lvl w:ilvl="2" w:tplc="0F3CC570">
      <w:start w:val="1"/>
      <w:numFmt w:val="lowerRoman"/>
      <w:lvlText w:val="%3."/>
      <w:lvlJc w:val="right"/>
      <w:pPr>
        <w:ind w:left="2160" w:hanging="180"/>
      </w:pPr>
    </w:lvl>
    <w:lvl w:ilvl="3" w:tplc="F2CACCAA">
      <w:start w:val="1"/>
      <w:numFmt w:val="decimal"/>
      <w:lvlText w:val="%4."/>
      <w:lvlJc w:val="left"/>
      <w:pPr>
        <w:ind w:left="2880" w:hanging="360"/>
      </w:pPr>
    </w:lvl>
    <w:lvl w:ilvl="4" w:tplc="3D541958">
      <w:start w:val="1"/>
      <w:numFmt w:val="lowerLetter"/>
      <w:lvlText w:val="%5."/>
      <w:lvlJc w:val="left"/>
      <w:pPr>
        <w:ind w:left="3600" w:hanging="360"/>
      </w:pPr>
    </w:lvl>
    <w:lvl w:ilvl="5" w:tplc="C430F12E">
      <w:start w:val="1"/>
      <w:numFmt w:val="lowerRoman"/>
      <w:lvlText w:val="%6."/>
      <w:lvlJc w:val="right"/>
      <w:pPr>
        <w:ind w:left="4320" w:hanging="180"/>
      </w:pPr>
    </w:lvl>
    <w:lvl w:ilvl="6" w:tplc="0F14E60E">
      <w:start w:val="1"/>
      <w:numFmt w:val="decimal"/>
      <w:lvlText w:val="%7."/>
      <w:lvlJc w:val="left"/>
      <w:pPr>
        <w:ind w:left="5040" w:hanging="360"/>
      </w:pPr>
    </w:lvl>
    <w:lvl w:ilvl="7" w:tplc="2B62C956">
      <w:start w:val="1"/>
      <w:numFmt w:val="lowerLetter"/>
      <w:lvlText w:val="%8."/>
      <w:lvlJc w:val="left"/>
      <w:pPr>
        <w:ind w:left="5760" w:hanging="360"/>
      </w:pPr>
    </w:lvl>
    <w:lvl w:ilvl="8" w:tplc="A1523A14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5A41A94"/>
    <w:multiLevelType w:val="hybridMultilevel"/>
    <w:tmpl w:val="2F2038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81124E2"/>
    <w:multiLevelType w:val="hybridMultilevel"/>
    <w:tmpl w:val="49BC26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38C65565"/>
    <w:multiLevelType w:val="hybridMultilevel"/>
    <w:tmpl w:val="81D4482A"/>
    <w:lvl w:ilvl="0" w:tplc="06345924">
      <w:start w:val="1"/>
      <w:numFmt w:val="decimal"/>
      <w:lvlText w:val="%1."/>
      <w:lvlJc w:val="left"/>
      <w:pPr>
        <w:ind w:left="720" w:hanging="360"/>
      </w:pPr>
    </w:lvl>
    <w:lvl w:ilvl="1" w:tplc="2E6C3F3C">
      <w:start w:val="1"/>
      <w:numFmt w:val="lowerLetter"/>
      <w:lvlText w:val="%2."/>
      <w:lvlJc w:val="left"/>
      <w:pPr>
        <w:ind w:left="1440" w:hanging="360"/>
      </w:pPr>
    </w:lvl>
    <w:lvl w:ilvl="2" w:tplc="3E70DD00">
      <w:start w:val="1"/>
      <w:numFmt w:val="lowerRoman"/>
      <w:lvlText w:val="%3."/>
      <w:lvlJc w:val="right"/>
      <w:pPr>
        <w:ind w:left="2160" w:hanging="180"/>
      </w:pPr>
    </w:lvl>
    <w:lvl w:ilvl="3" w:tplc="C18C9CF8">
      <w:start w:val="1"/>
      <w:numFmt w:val="decimal"/>
      <w:lvlText w:val="%4."/>
      <w:lvlJc w:val="left"/>
      <w:pPr>
        <w:ind w:left="2880" w:hanging="360"/>
      </w:pPr>
    </w:lvl>
    <w:lvl w:ilvl="4" w:tplc="7EEEE340">
      <w:start w:val="1"/>
      <w:numFmt w:val="lowerLetter"/>
      <w:lvlText w:val="%5."/>
      <w:lvlJc w:val="left"/>
      <w:pPr>
        <w:ind w:left="3600" w:hanging="360"/>
      </w:pPr>
    </w:lvl>
    <w:lvl w:ilvl="5" w:tplc="C35674A4">
      <w:start w:val="1"/>
      <w:numFmt w:val="lowerRoman"/>
      <w:lvlText w:val="%6."/>
      <w:lvlJc w:val="right"/>
      <w:pPr>
        <w:ind w:left="4320" w:hanging="180"/>
      </w:pPr>
    </w:lvl>
    <w:lvl w:ilvl="6" w:tplc="5BB82ED8">
      <w:start w:val="1"/>
      <w:numFmt w:val="decimal"/>
      <w:lvlText w:val="%7."/>
      <w:lvlJc w:val="left"/>
      <w:pPr>
        <w:ind w:left="5040" w:hanging="360"/>
      </w:pPr>
    </w:lvl>
    <w:lvl w:ilvl="7" w:tplc="7B96AD66">
      <w:start w:val="1"/>
      <w:numFmt w:val="lowerLetter"/>
      <w:lvlText w:val="%8."/>
      <w:lvlJc w:val="left"/>
      <w:pPr>
        <w:ind w:left="5760" w:hanging="360"/>
      </w:pPr>
    </w:lvl>
    <w:lvl w:ilvl="8" w:tplc="BF2CAC72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C106251"/>
    <w:multiLevelType w:val="hybridMultilevel"/>
    <w:tmpl w:val="192AA7C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BF1D20"/>
    <w:multiLevelType w:val="hybridMultilevel"/>
    <w:tmpl w:val="0B90E9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0EB2A0B"/>
    <w:multiLevelType w:val="hybridMultilevel"/>
    <w:tmpl w:val="A2367D6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637449"/>
    <w:multiLevelType w:val="hybridMultilevel"/>
    <w:tmpl w:val="72CC85AA"/>
    <w:lvl w:ilvl="0" w:tplc="4CFE44B4">
      <w:start w:val="1"/>
      <w:numFmt w:val="decimal"/>
      <w:lvlText w:val="%1."/>
      <w:lvlJc w:val="left"/>
      <w:pPr>
        <w:ind w:left="720" w:hanging="360"/>
      </w:pPr>
      <w:rPr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1508D9"/>
    <w:multiLevelType w:val="hybridMultilevel"/>
    <w:tmpl w:val="52F0207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8D67123"/>
    <w:multiLevelType w:val="multilevel"/>
    <w:tmpl w:val="38B4B7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A184F6C"/>
    <w:multiLevelType w:val="hybridMultilevel"/>
    <w:tmpl w:val="30DE31D4"/>
    <w:lvl w:ilvl="0" w:tplc="EC4804AC">
      <w:start w:val="1"/>
      <w:numFmt w:val="decimal"/>
      <w:lvlText w:val="%1."/>
      <w:lvlJc w:val="left"/>
      <w:pPr>
        <w:ind w:left="720" w:hanging="360"/>
      </w:pPr>
    </w:lvl>
    <w:lvl w:ilvl="1" w:tplc="81F63B02">
      <w:start w:val="1"/>
      <w:numFmt w:val="lowerLetter"/>
      <w:lvlText w:val="%2."/>
      <w:lvlJc w:val="left"/>
      <w:pPr>
        <w:ind w:left="1440" w:hanging="360"/>
      </w:pPr>
    </w:lvl>
    <w:lvl w:ilvl="2" w:tplc="30EC388A">
      <w:start w:val="1"/>
      <w:numFmt w:val="lowerRoman"/>
      <w:lvlText w:val="%3."/>
      <w:lvlJc w:val="right"/>
      <w:pPr>
        <w:ind w:left="2160" w:hanging="180"/>
      </w:pPr>
    </w:lvl>
    <w:lvl w:ilvl="3" w:tplc="95880844">
      <w:start w:val="1"/>
      <w:numFmt w:val="decimal"/>
      <w:lvlText w:val="%4."/>
      <w:lvlJc w:val="left"/>
      <w:pPr>
        <w:ind w:left="2880" w:hanging="360"/>
      </w:pPr>
    </w:lvl>
    <w:lvl w:ilvl="4" w:tplc="67221018">
      <w:start w:val="1"/>
      <w:numFmt w:val="lowerLetter"/>
      <w:lvlText w:val="%5."/>
      <w:lvlJc w:val="left"/>
      <w:pPr>
        <w:ind w:left="3600" w:hanging="360"/>
      </w:pPr>
    </w:lvl>
    <w:lvl w:ilvl="5" w:tplc="B504F63A">
      <w:start w:val="1"/>
      <w:numFmt w:val="lowerRoman"/>
      <w:lvlText w:val="%6."/>
      <w:lvlJc w:val="right"/>
      <w:pPr>
        <w:ind w:left="4320" w:hanging="180"/>
      </w:pPr>
    </w:lvl>
    <w:lvl w:ilvl="6" w:tplc="D6C4C530">
      <w:start w:val="1"/>
      <w:numFmt w:val="decimal"/>
      <w:lvlText w:val="%7."/>
      <w:lvlJc w:val="left"/>
      <w:pPr>
        <w:ind w:left="5040" w:hanging="360"/>
      </w:pPr>
    </w:lvl>
    <w:lvl w:ilvl="7" w:tplc="5A8628E8">
      <w:start w:val="1"/>
      <w:numFmt w:val="lowerLetter"/>
      <w:lvlText w:val="%8."/>
      <w:lvlJc w:val="left"/>
      <w:pPr>
        <w:ind w:left="5760" w:hanging="360"/>
      </w:pPr>
    </w:lvl>
    <w:lvl w:ilvl="8" w:tplc="B7140720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9B6B73"/>
    <w:multiLevelType w:val="hybridMultilevel"/>
    <w:tmpl w:val="BDE20BEA"/>
    <w:lvl w:ilvl="0" w:tplc="7248C138">
      <w:start w:val="15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B04FCE"/>
    <w:multiLevelType w:val="hybridMultilevel"/>
    <w:tmpl w:val="2F2038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B3A16B4"/>
    <w:multiLevelType w:val="hybridMultilevel"/>
    <w:tmpl w:val="657486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C9D359C"/>
    <w:multiLevelType w:val="hybridMultilevel"/>
    <w:tmpl w:val="DE6ED274"/>
    <w:lvl w:ilvl="0" w:tplc="605E75C8">
      <w:start w:val="1"/>
      <w:numFmt w:val="decimal"/>
      <w:lvlText w:val="%1."/>
      <w:lvlJc w:val="left"/>
      <w:pPr>
        <w:ind w:left="720" w:hanging="360"/>
      </w:pPr>
    </w:lvl>
    <w:lvl w:ilvl="1" w:tplc="FBB88E64">
      <w:start w:val="1"/>
      <w:numFmt w:val="lowerLetter"/>
      <w:lvlText w:val="%2."/>
      <w:lvlJc w:val="left"/>
      <w:pPr>
        <w:ind w:left="1440" w:hanging="360"/>
      </w:pPr>
    </w:lvl>
    <w:lvl w:ilvl="2" w:tplc="F872F67C">
      <w:start w:val="1"/>
      <w:numFmt w:val="lowerRoman"/>
      <w:lvlText w:val="%3."/>
      <w:lvlJc w:val="right"/>
      <w:pPr>
        <w:ind w:left="2160" w:hanging="180"/>
      </w:pPr>
    </w:lvl>
    <w:lvl w:ilvl="3" w:tplc="8FE613F8">
      <w:start w:val="1"/>
      <w:numFmt w:val="decimal"/>
      <w:lvlText w:val="%4."/>
      <w:lvlJc w:val="left"/>
      <w:pPr>
        <w:ind w:left="2880" w:hanging="360"/>
      </w:pPr>
    </w:lvl>
    <w:lvl w:ilvl="4" w:tplc="58BECF90">
      <w:start w:val="1"/>
      <w:numFmt w:val="lowerLetter"/>
      <w:lvlText w:val="%5."/>
      <w:lvlJc w:val="left"/>
      <w:pPr>
        <w:ind w:left="3600" w:hanging="360"/>
      </w:pPr>
    </w:lvl>
    <w:lvl w:ilvl="5" w:tplc="831AE0DA">
      <w:start w:val="1"/>
      <w:numFmt w:val="lowerRoman"/>
      <w:lvlText w:val="%6."/>
      <w:lvlJc w:val="right"/>
      <w:pPr>
        <w:ind w:left="4320" w:hanging="180"/>
      </w:pPr>
    </w:lvl>
    <w:lvl w:ilvl="6" w:tplc="C4CEA37A">
      <w:start w:val="1"/>
      <w:numFmt w:val="decimal"/>
      <w:lvlText w:val="%7."/>
      <w:lvlJc w:val="left"/>
      <w:pPr>
        <w:ind w:left="5040" w:hanging="360"/>
      </w:pPr>
    </w:lvl>
    <w:lvl w:ilvl="7" w:tplc="03DEA7E0">
      <w:start w:val="1"/>
      <w:numFmt w:val="lowerLetter"/>
      <w:lvlText w:val="%8."/>
      <w:lvlJc w:val="left"/>
      <w:pPr>
        <w:ind w:left="5760" w:hanging="360"/>
      </w:pPr>
    </w:lvl>
    <w:lvl w:ilvl="8" w:tplc="C0CE4E4E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26221BC"/>
    <w:multiLevelType w:val="hybridMultilevel"/>
    <w:tmpl w:val="9DBA91D0"/>
    <w:lvl w:ilvl="0" w:tplc="BD6AFB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50115DB"/>
    <w:multiLevelType w:val="hybridMultilevel"/>
    <w:tmpl w:val="3FF879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7184225"/>
    <w:multiLevelType w:val="multilevel"/>
    <w:tmpl w:val="847607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AFA4610"/>
    <w:multiLevelType w:val="hybridMultilevel"/>
    <w:tmpl w:val="2F2038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2E34750"/>
    <w:multiLevelType w:val="hybridMultilevel"/>
    <w:tmpl w:val="033EBD90"/>
    <w:lvl w:ilvl="0" w:tplc="F89406A4">
      <w:start w:val="1"/>
      <w:numFmt w:val="decimal"/>
      <w:lvlText w:val="%1."/>
      <w:lvlJc w:val="left"/>
      <w:pPr>
        <w:ind w:left="720" w:hanging="360"/>
      </w:pPr>
    </w:lvl>
    <w:lvl w:ilvl="1" w:tplc="2D0C996E">
      <w:start w:val="1"/>
      <w:numFmt w:val="lowerLetter"/>
      <w:lvlText w:val="%2."/>
      <w:lvlJc w:val="left"/>
      <w:pPr>
        <w:ind w:left="1440" w:hanging="360"/>
      </w:pPr>
    </w:lvl>
    <w:lvl w:ilvl="2" w:tplc="7C5C6E04">
      <w:start w:val="1"/>
      <w:numFmt w:val="lowerRoman"/>
      <w:lvlText w:val="%3."/>
      <w:lvlJc w:val="right"/>
      <w:pPr>
        <w:ind w:left="2160" w:hanging="180"/>
      </w:pPr>
    </w:lvl>
    <w:lvl w:ilvl="3" w:tplc="018E1EFA">
      <w:start w:val="1"/>
      <w:numFmt w:val="decimal"/>
      <w:lvlText w:val="%4."/>
      <w:lvlJc w:val="left"/>
      <w:pPr>
        <w:ind w:left="2880" w:hanging="360"/>
      </w:pPr>
    </w:lvl>
    <w:lvl w:ilvl="4" w:tplc="AA8418D0">
      <w:start w:val="1"/>
      <w:numFmt w:val="lowerLetter"/>
      <w:lvlText w:val="%5."/>
      <w:lvlJc w:val="left"/>
      <w:pPr>
        <w:ind w:left="3600" w:hanging="360"/>
      </w:pPr>
    </w:lvl>
    <w:lvl w:ilvl="5" w:tplc="55844280">
      <w:start w:val="1"/>
      <w:numFmt w:val="lowerRoman"/>
      <w:lvlText w:val="%6."/>
      <w:lvlJc w:val="right"/>
      <w:pPr>
        <w:ind w:left="4320" w:hanging="180"/>
      </w:pPr>
    </w:lvl>
    <w:lvl w:ilvl="6" w:tplc="7D56BA1E">
      <w:start w:val="1"/>
      <w:numFmt w:val="decimal"/>
      <w:lvlText w:val="%7."/>
      <w:lvlJc w:val="left"/>
      <w:pPr>
        <w:ind w:left="5040" w:hanging="360"/>
      </w:pPr>
    </w:lvl>
    <w:lvl w:ilvl="7" w:tplc="8D64B060">
      <w:start w:val="1"/>
      <w:numFmt w:val="lowerLetter"/>
      <w:lvlText w:val="%8."/>
      <w:lvlJc w:val="left"/>
      <w:pPr>
        <w:ind w:left="5760" w:hanging="360"/>
      </w:pPr>
    </w:lvl>
    <w:lvl w:ilvl="8" w:tplc="E67EFA4A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49E1944"/>
    <w:multiLevelType w:val="hybridMultilevel"/>
    <w:tmpl w:val="D88E7BF6"/>
    <w:lvl w:ilvl="0" w:tplc="7248C138">
      <w:start w:val="15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7BF12C72"/>
    <w:multiLevelType w:val="hybridMultilevel"/>
    <w:tmpl w:val="81D4482A"/>
    <w:lvl w:ilvl="0" w:tplc="06345924">
      <w:start w:val="1"/>
      <w:numFmt w:val="decimal"/>
      <w:lvlText w:val="%1."/>
      <w:lvlJc w:val="left"/>
      <w:pPr>
        <w:ind w:left="720" w:hanging="360"/>
      </w:pPr>
    </w:lvl>
    <w:lvl w:ilvl="1" w:tplc="2E6C3F3C">
      <w:start w:val="1"/>
      <w:numFmt w:val="lowerLetter"/>
      <w:lvlText w:val="%2."/>
      <w:lvlJc w:val="left"/>
      <w:pPr>
        <w:ind w:left="1440" w:hanging="360"/>
      </w:pPr>
    </w:lvl>
    <w:lvl w:ilvl="2" w:tplc="3E70DD00">
      <w:start w:val="1"/>
      <w:numFmt w:val="lowerRoman"/>
      <w:lvlText w:val="%3."/>
      <w:lvlJc w:val="right"/>
      <w:pPr>
        <w:ind w:left="2160" w:hanging="180"/>
      </w:pPr>
    </w:lvl>
    <w:lvl w:ilvl="3" w:tplc="C18C9CF8">
      <w:start w:val="1"/>
      <w:numFmt w:val="decimal"/>
      <w:lvlText w:val="%4."/>
      <w:lvlJc w:val="left"/>
      <w:pPr>
        <w:ind w:left="2880" w:hanging="360"/>
      </w:pPr>
    </w:lvl>
    <w:lvl w:ilvl="4" w:tplc="7EEEE340">
      <w:start w:val="1"/>
      <w:numFmt w:val="lowerLetter"/>
      <w:lvlText w:val="%5."/>
      <w:lvlJc w:val="left"/>
      <w:pPr>
        <w:ind w:left="3600" w:hanging="360"/>
      </w:pPr>
    </w:lvl>
    <w:lvl w:ilvl="5" w:tplc="C35674A4">
      <w:start w:val="1"/>
      <w:numFmt w:val="lowerRoman"/>
      <w:lvlText w:val="%6."/>
      <w:lvlJc w:val="right"/>
      <w:pPr>
        <w:ind w:left="4320" w:hanging="180"/>
      </w:pPr>
    </w:lvl>
    <w:lvl w:ilvl="6" w:tplc="5BB82ED8">
      <w:start w:val="1"/>
      <w:numFmt w:val="decimal"/>
      <w:lvlText w:val="%7."/>
      <w:lvlJc w:val="left"/>
      <w:pPr>
        <w:ind w:left="5040" w:hanging="360"/>
      </w:pPr>
    </w:lvl>
    <w:lvl w:ilvl="7" w:tplc="7B96AD66">
      <w:start w:val="1"/>
      <w:numFmt w:val="lowerLetter"/>
      <w:lvlText w:val="%8."/>
      <w:lvlJc w:val="left"/>
      <w:pPr>
        <w:ind w:left="5760" w:hanging="360"/>
      </w:pPr>
    </w:lvl>
    <w:lvl w:ilvl="8" w:tplc="BF2CAC72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EDD2B95"/>
    <w:multiLevelType w:val="hybridMultilevel"/>
    <w:tmpl w:val="52F0207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770127837">
    <w:abstractNumId w:val="9"/>
  </w:num>
  <w:num w:numId="2" w16cid:durableId="473179125">
    <w:abstractNumId w:val="13"/>
  </w:num>
  <w:num w:numId="3" w16cid:durableId="1914585785">
    <w:abstractNumId w:val="30"/>
  </w:num>
  <w:num w:numId="4" w16cid:durableId="5255440">
    <w:abstractNumId w:val="6"/>
  </w:num>
  <w:num w:numId="5" w16cid:durableId="802385402">
    <w:abstractNumId w:val="29"/>
  </w:num>
  <w:num w:numId="6" w16cid:durableId="1186403254">
    <w:abstractNumId w:val="15"/>
  </w:num>
  <w:num w:numId="7" w16cid:durableId="213154708">
    <w:abstractNumId w:val="18"/>
  </w:num>
  <w:num w:numId="8" w16cid:durableId="1961916670">
    <w:abstractNumId w:val="25"/>
  </w:num>
  <w:num w:numId="9" w16cid:durableId="1108935278">
    <w:abstractNumId w:val="34"/>
  </w:num>
  <w:num w:numId="10" w16cid:durableId="1724792753">
    <w:abstractNumId w:val="2"/>
  </w:num>
  <w:num w:numId="11" w16cid:durableId="1560744683">
    <w:abstractNumId w:val="19"/>
  </w:num>
  <w:num w:numId="12" w16cid:durableId="1907495457">
    <w:abstractNumId w:val="26"/>
  </w:num>
  <w:num w:numId="13" w16cid:durableId="1017200534">
    <w:abstractNumId w:val="35"/>
  </w:num>
  <w:num w:numId="14" w16cid:durableId="563565548">
    <w:abstractNumId w:val="36"/>
  </w:num>
  <w:num w:numId="15" w16cid:durableId="426190767">
    <w:abstractNumId w:val="4"/>
  </w:num>
  <w:num w:numId="16" w16cid:durableId="116724430">
    <w:abstractNumId w:val="14"/>
  </w:num>
  <w:num w:numId="17" w16cid:durableId="899945982">
    <w:abstractNumId w:val="28"/>
  </w:num>
  <w:num w:numId="18" w16cid:durableId="2068605624">
    <w:abstractNumId w:val="0"/>
  </w:num>
  <w:num w:numId="19" w16cid:durableId="394548786">
    <w:abstractNumId w:val="31"/>
  </w:num>
  <w:num w:numId="20" w16cid:durableId="292369979">
    <w:abstractNumId w:val="37"/>
  </w:num>
  <w:num w:numId="21" w16cid:durableId="1024136298">
    <w:abstractNumId w:val="33"/>
  </w:num>
  <w:num w:numId="22" w16cid:durableId="150413230">
    <w:abstractNumId w:val="27"/>
  </w:num>
  <w:num w:numId="23" w16cid:durableId="450785776">
    <w:abstractNumId w:val="21"/>
  </w:num>
  <w:num w:numId="24" w16cid:durableId="1623802291">
    <w:abstractNumId w:val="1"/>
  </w:num>
  <w:num w:numId="25" w16cid:durableId="1816335771">
    <w:abstractNumId w:val="12"/>
  </w:num>
  <w:num w:numId="26" w16cid:durableId="1489403121">
    <w:abstractNumId w:val="32"/>
  </w:num>
  <w:num w:numId="27" w16cid:durableId="225383119">
    <w:abstractNumId w:val="24"/>
  </w:num>
  <w:num w:numId="28" w16cid:durableId="1510950265">
    <w:abstractNumId w:val="3"/>
  </w:num>
  <w:num w:numId="29" w16cid:durableId="630674967">
    <w:abstractNumId w:val="10"/>
  </w:num>
  <w:num w:numId="30" w16cid:durableId="1984263090">
    <w:abstractNumId w:val="8"/>
  </w:num>
  <w:num w:numId="31" w16cid:durableId="353270870">
    <w:abstractNumId w:val="11"/>
  </w:num>
  <w:num w:numId="32" w16cid:durableId="182667968">
    <w:abstractNumId w:val="20"/>
  </w:num>
  <w:num w:numId="33" w16cid:durableId="1728840801">
    <w:abstractNumId w:val="5"/>
  </w:num>
  <w:num w:numId="34" w16cid:durableId="692341510">
    <w:abstractNumId w:val="17"/>
  </w:num>
  <w:num w:numId="35" w16cid:durableId="29652021">
    <w:abstractNumId w:val="22"/>
  </w:num>
  <w:num w:numId="36" w16cid:durableId="454981695">
    <w:abstractNumId w:val="23"/>
  </w:num>
  <w:num w:numId="37" w16cid:durableId="808784216">
    <w:abstractNumId w:val="7"/>
  </w:num>
  <w:num w:numId="38" w16cid:durableId="68035898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zsDCzNLcwsTQ1NTBR0lEKTi0uzszPAykwqgUAPgKMwiwAAAA="/>
  </w:docVars>
  <w:rsids>
    <w:rsidRoot w:val="00EB2A59"/>
    <w:rsid w:val="00005AA0"/>
    <w:rsid w:val="00013D1C"/>
    <w:rsid w:val="000146C3"/>
    <w:rsid w:val="0002113F"/>
    <w:rsid w:val="000228E6"/>
    <w:rsid w:val="000263DA"/>
    <w:rsid w:val="000312B7"/>
    <w:rsid w:val="0003532D"/>
    <w:rsid w:val="00037611"/>
    <w:rsid w:val="00040A13"/>
    <w:rsid w:val="00046B90"/>
    <w:rsid w:val="00072ED4"/>
    <w:rsid w:val="00084E2B"/>
    <w:rsid w:val="00086190"/>
    <w:rsid w:val="00091619"/>
    <w:rsid w:val="000936EC"/>
    <w:rsid w:val="000A0B4D"/>
    <w:rsid w:val="000A1619"/>
    <w:rsid w:val="000A7D12"/>
    <w:rsid w:val="000B1C83"/>
    <w:rsid w:val="000B3389"/>
    <w:rsid w:val="000C23B4"/>
    <w:rsid w:val="000C34F7"/>
    <w:rsid w:val="000C56F9"/>
    <w:rsid w:val="000C6F94"/>
    <w:rsid w:val="000C73A2"/>
    <w:rsid w:val="000D1027"/>
    <w:rsid w:val="000D14F8"/>
    <w:rsid w:val="000D1ECD"/>
    <w:rsid w:val="000D36DD"/>
    <w:rsid w:val="000D40D3"/>
    <w:rsid w:val="000E3F36"/>
    <w:rsid w:val="000F1E42"/>
    <w:rsid w:val="0010445A"/>
    <w:rsid w:val="00106FB8"/>
    <w:rsid w:val="00110AEE"/>
    <w:rsid w:val="00117F60"/>
    <w:rsid w:val="001222BA"/>
    <w:rsid w:val="00124087"/>
    <w:rsid w:val="00126728"/>
    <w:rsid w:val="00126F01"/>
    <w:rsid w:val="0013149D"/>
    <w:rsid w:val="001374A6"/>
    <w:rsid w:val="0014304E"/>
    <w:rsid w:val="00144197"/>
    <w:rsid w:val="00145CFD"/>
    <w:rsid w:val="001558F8"/>
    <w:rsid w:val="00161BE7"/>
    <w:rsid w:val="001640F4"/>
    <w:rsid w:val="00166F2A"/>
    <w:rsid w:val="00167F0D"/>
    <w:rsid w:val="00171901"/>
    <w:rsid w:val="00171EA3"/>
    <w:rsid w:val="00174A69"/>
    <w:rsid w:val="00175EB7"/>
    <w:rsid w:val="001820D0"/>
    <w:rsid w:val="001834B9"/>
    <w:rsid w:val="00187171"/>
    <w:rsid w:val="00190663"/>
    <w:rsid w:val="001940F0"/>
    <w:rsid w:val="0019790A"/>
    <w:rsid w:val="001A0613"/>
    <w:rsid w:val="001B0D8F"/>
    <w:rsid w:val="001B20D4"/>
    <w:rsid w:val="001C3EAE"/>
    <w:rsid w:val="001C757A"/>
    <w:rsid w:val="001D257F"/>
    <w:rsid w:val="001D7AED"/>
    <w:rsid w:val="001E15F3"/>
    <w:rsid w:val="001E1B54"/>
    <w:rsid w:val="001E21BB"/>
    <w:rsid w:val="001E42EC"/>
    <w:rsid w:val="001E5F14"/>
    <w:rsid w:val="001F0DFF"/>
    <w:rsid w:val="001F2554"/>
    <w:rsid w:val="00201041"/>
    <w:rsid w:val="00204605"/>
    <w:rsid w:val="002049AD"/>
    <w:rsid w:val="00216378"/>
    <w:rsid w:val="00220F02"/>
    <w:rsid w:val="00233374"/>
    <w:rsid w:val="00233B39"/>
    <w:rsid w:val="00240C51"/>
    <w:rsid w:val="00243866"/>
    <w:rsid w:val="002453CE"/>
    <w:rsid w:val="00247CB5"/>
    <w:rsid w:val="00252079"/>
    <w:rsid w:val="00252099"/>
    <w:rsid w:val="00252D82"/>
    <w:rsid w:val="0025473E"/>
    <w:rsid w:val="00261C20"/>
    <w:rsid w:val="00262BA8"/>
    <w:rsid w:val="0027022E"/>
    <w:rsid w:val="00291BC1"/>
    <w:rsid w:val="00293348"/>
    <w:rsid w:val="002939A4"/>
    <w:rsid w:val="002958FE"/>
    <w:rsid w:val="00295DEA"/>
    <w:rsid w:val="00296D35"/>
    <w:rsid w:val="002B2320"/>
    <w:rsid w:val="002B583B"/>
    <w:rsid w:val="002B6E53"/>
    <w:rsid w:val="002B7880"/>
    <w:rsid w:val="002C1907"/>
    <w:rsid w:val="002C28F8"/>
    <w:rsid w:val="002C6477"/>
    <w:rsid w:val="002C6A10"/>
    <w:rsid w:val="002D26E8"/>
    <w:rsid w:val="002E1566"/>
    <w:rsid w:val="002E19DC"/>
    <w:rsid w:val="002E48B4"/>
    <w:rsid w:val="002E61E0"/>
    <w:rsid w:val="002E65C8"/>
    <w:rsid w:val="002F12BB"/>
    <w:rsid w:val="002F1D7E"/>
    <w:rsid w:val="002F70C6"/>
    <w:rsid w:val="003013F1"/>
    <w:rsid w:val="00302319"/>
    <w:rsid w:val="00302487"/>
    <w:rsid w:val="00303D76"/>
    <w:rsid w:val="003068C5"/>
    <w:rsid w:val="00306DFF"/>
    <w:rsid w:val="00313EC2"/>
    <w:rsid w:val="00314C68"/>
    <w:rsid w:val="00323DAF"/>
    <w:rsid w:val="00331A1E"/>
    <w:rsid w:val="00331E02"/>
    <w:rsid w:val="00335E63"/>
    <w:rsid w:val="00336C75"/>
    <w:rsid w:val="0034127E"/>
    <w:rsid w:val="003433A4"/>
    <w:rsid w:val="003445F6"/>
    <w:rsid w:val="00350CE7"/>
    <w:rsid w:val="00352FCE"/>
    <w:rsid w:val="00361650"/>
    <w:rsid w:val="003642CB"/>
    <w:rsid w:val="00365DAB"/>
    <w:rsid w:val="003664C2"/>
    <w:rsid w:val="003722EF"/>
    <w:rsid w:val="00372A8E"/>
    <w:rsid w:val="003767FF"/>
    <w:rsid w:val="00380DC7"/>
    <w:rsid w:val="00387364"/>
    <w:rsid w:val="003D25EA"/>
    <w:rsid w:val="003D5718"/>
    <w:rsid w:val="003D6B4A"/>
    <w:rsid w:val="003E2717"/>
    <w:rsid w:val="003E36BB"/>
    <w:rsid w:val="003E385C"/>
    <w:rsid w:val="003E6E75"/>
    <w:rsid w:val="003E772A"/>
    <w:rsid w:val="003F0632"/>
    <w:rsid w:val="00433F4F"/>
    <w:rsid w:val="0044411F"/>
    <w:rsid w:val="00445F11"/>
    <w:rsid w:val="0046084C"/>
    <w:rsid w:val="00466821"/>
    <w:rsid w:val="00480777"/>
    <w:rsid w:val="00480AF9"/>
    <w:rsid w:val="0048172C"/>
    <w:rsid w:val="0048332E"/>
    <w:rsid w:val="00484343"/>
    <w:rsid w:val="00484CE4"/>
    <w:rsid w:val="00487B9F"/>
    <w:rsid w:val="00495D6D"/>
    <w:rsid w:val="00497A82"/>
    <w:rsid w:val="004A5297"/>
    <w:rsid w:val="004A6C09"/>
    <w:rsid w:val="004A7032"/>
    <w:rsid w:val="004C2553"/>
    <w:rsid w:val="004D4E74"/>
    <w:rsid w:val="004D678A"/>
    <w:rsid w:val="004D68D4"/>
    <w:rsid w:val="004E102A"/>
    <w:rsid w:val="004F3084"/>
    <w:rsid w:val="004F53F9"/>
    <w:rsid w:val="00500719"/>
    <w:rsid w:val="005036BE"/>
    <w:rsid w:val="00507862"/>
    <w:rsid w:val="00524BFC"/>
    <w:rsid w:val="0054228A"/>
    <w:rsid w:val="00545421"/>
    <w:rsid w:val="005476A3"/>
    <w:rsid w:val="00550C48"/>
    <w:rsid w:val="00552863"/>
    <w:rsid w:val="00562A1A"/>
    <w:rsid w:val="00563DB3"/>
    <w:rsid w:val="00570394"/>
    <w:rsid w:val="00575671"/>
    <w:rsid w:val="00575F45"/>
    <w:rsid w:val="00577F5B"/>
    <w:rsid w:val="00584C99"/>
    <w:rsid w:val="005914AB"/>
    <w:rsid w:val="00592C50"/>
    <w:rsid w:val="00596FAC"/>
    <w:rsid w:val="005A0DFE"/>
    <w:rsid w:val="005A35EB"/>
    <w:rsid w:val="005A5292"/>
    <w:rsid w:val="005A5F99"/>
    <w:rsid w:val="005A63D3"/>
    <w:rsid w:val="005A7E6D"/>
    <w:rsid w:val="005B3438"/>
    <w:rsid w:val="005C1677"/>
    <w:rsid w:val="005D1AF7"/>
    <w:rsid w:val="005E4699"/>
    <w:rsid w:val="005F4353"/>
    <w:rsid w:val="006013E2"/>
    <w:rsid w:val="00603602"/>
    <w:rsid w:val="00604AB3"/>
    <w:rsid w:val="00610DA7"/>
    <w:rsid w:val="00614406"/>
    <w:rsid w:val="00620C1F"/>
    <w:rsid w:val="00621D8A"/>
    <w:rsid w:val="006239FB"/>
    <w:rsid w:val="00626075"/>
    <w:rsid w:val="00630432"/>
    <w:rsid w:val="00630B6B"/>
    <w:rsid w:val="00631A9C"/>
    <w:rsid w:val="00634288"/>
    <w:rsid w:val="00636C1B"/>
    <w:rsid w:val="006376C9"/>
    <w:rsid w:val="0064158D"/>
    <w:rsid w:val="0064382F"/>
    <w:rsid w:val="00645F87"/>
    <w:rsid w:val="0064611B"/>
    <w:rsid w:val="00646515"/>
    <w:rsid w:val="006468BD"/>
    <w:rsid w:val="0065076F"/>
    <w:rsid w:val="006508C4"/>
    <w:rsid w:val="006632C5"/>
    <w:rsid w:val="00666879"/>
    <w:rsid w:val="00681396"/>
    <w:rsid w:val="00682232"/>
    <w:rsid w:val="00691A6D"/>
    <w:rsid w:val="006A0105"/>
    <w:rsid w:val="006A17CB"/>
    <w:rsid w:val="006A2C39"/>
    <w:rsid w:val="006A33FB"/>
    <w:rsid w:val="006B3CFF"/>
    <w:rsid w:val="006B4982"/>
    <w:rsid w:val="006B7CA4"/>
    <w:rsid w:val="006C1469"/>
    <w:rsid w:val="006C2C2C"/>
    <w:rsid w:val="006D271B"/>
    <w:rsid w:val="006D31E7"/>
    <w:rsid w:val="006D3A4A"/>
    <w:rsid w:val="006E16B3"/>
    <w:rsid w:val="006E3009"/>
    <w:rsid w:val="006E497E"/>
    <w:rsid w:val="006E6745"/>
    <w:rsid w:val="00700742"/>
    <w:rsid w:val="00701E1F"/>
    <w:rsid w:val="00703B43"/>
    <w:rsid w:val="007041AF"/>
    <w:rsid w:val="00704329"/>
    <w:rsid w:val="00707C6F"/>
    <w:rsid w:val="00711AF2"/>
    <w:rsid w:val="007130D1"/>
    <w:rsid w:val="007147C0"/>
    <w:rsid w:val="00715D4E"/>
    <w:rsid w:val="0072120E"/>
    <w:rsid w:val="007258AA"/>
    <w:rsid w:val="0073429A"/>
    <w:rsid w:val="00744127"/>
    <w:rsid w:val="00747A63"/>
    <w:rsid w:val="00751400"/>
    <w:rsid w:val="00751802"/>
    <w:rsid w:val="007522C6"/>
    <w:rsid w:val="00765BF8"/>
    <w:rsid w:val="0076621D"/>
    <w:rsid w:val="00767BDF"/>
    <w:rsid w:val="00772EAB"/>
    <w:rsid w:val="0077689F"/>
    <w:rsid w:val="007777F2"/>
    <w:rsid w:val="007841A9"/>
    <w:rsid w:val="00791D0A"/>
    <w:rsid w:val="007938A9"/>
    <w:rsid w:val="007A41E9"/>
    <w:rsid w:val="007B3753"/>
    <w:rsid w:val="007B747C"/>
    <w:rsid w:val="007C1701"/>
    <w:rsid w:val="007C7968"/>
    <w:rsid w:val="007C7F31"/>
    <w:rsid w:val="007D0A43"/>
    <w:rsid w:val="007D1C04"/>
    <w:rsid w:val="007D39A8"/>
    <w:rsid w:val="007E58EA"/>
    <w:rsid w:val="007E79CF"/>
    <w:rsid w:val="007F6113"/>
    <w:rsid w:val="008025BA"/>
    <w:rsid w:val="0080496E"/>
    <w:rsid w:val="00806ED3"/>
    <w:rsid w:val="00815949"/>
    <w:rsid w:val="008204E0"/>
    <w:rsid w:val="00826933"/>
    <w:rsid w:val="00832C59"/>
    <w:rsid w:val="008432B9"/>
    <w:rsid w:val="008450C2"/>
    <w:rsid w:val="008524F5"/>
    <w:rsid w:val="0085374E"/>
    <w:rsid w:val="0086293A"/>
    <w:rsid w:val="0086432D"/>
    <w:rsid w:val="00876CD3"/>
    <w:rsid w:val="00892D9A"/>
    <w:rsid w:val="008944CE"/>
    <w:rsid w:val="00894743"/>
    <w:rsid w:val="00896BF1"/>
    <w:rsid w:val="008A0087"/>
    <w:rsid w:val="008A0695"/>
    <w:rsid w:val="008A3A1C"/>
    <w:rsid w:val="008A4F51"/>
    <w:rsid w:val="008A5411"/>
    <w:rsid w:val="008B6F98"/>
    <w:rsid w:val="008C01F4"/>
    <w:rsid w:val="008C1FFD"/>
    <w:rsid w:val="008C5086"/>
    <w:rsid w:val="008C6EE4"/>
    <w:rsid w:val="008D0554"/>
    <w:rsid w:val="008D181F"/>
    <w:rsid w:val="008D1E82"/>
    <w:rsid w:val="008D4779"/>
    <w:rsid w:val="008D7BFE"/>
    <w:rsid w:val="008E7E58"/>
    <w:rsid w:val="008F1EE4"/>
    <w:rsid w:val="008F2901"/>
    <w:rsid w:val="00906FA5"/>
    <w:rsid w:val="00916666"/>
    <w:rsid w:val="0091749D"/>
    <w:rsid w:val="00941A77"/>
    <w:rsid w:val="00942769"/>
    <w:rsid w:val="0094537A"/>
    <w:rsid w:val="00945730"/>
    <w:rsid w:val="00950FB6"/>
    <w:rsid w:val="00953EC5"/>
    <w:rsid w:val="00961A1E"/>
    <w:rsid w:val="00963706"/>
    <w:rsid w:val="00963DB5"/>
    <w:rsid w:val="00966527"/>
    <w:rsid w:val="00983A16"/>
    <w:rsid w:val="009844BE"/>
    <w:rsid w:val="00984529"/>
    <w:rsid w:val="009856E2"/>
    <w:rsid w:val="00985A6A"/>
    <w:rsid w:val="00997268"/>
    <w:rsid w:val="009C18D1"/>
    <w:rsid w:val="009C2D5A"/>
    <w:rsid w:val="009C4EA7"/>
    <w:rsid w:val="009D3EC9"/>
    <w:rsid w:val="009D7435"/>
    <w:rsid w:val="009E2F1A"/>
    <w:rsid w:val="009F1410"/>
    <w:rsid w:val="009F69FE"/>
    <w:rsid w:val="00A00B1C"/>
    <w:rsid w:val="00A101C7"/>
    <w:rsid w:val="00A10DBE"/>
    <w:rsid w:val="00A14D5D"/>
    <w:rsid w:val="00A2018B"/>
    <w:rsid w:val="00A21BE5"/>
    <w:rsid w:val="00A343D9"/>
    <w:rsid w:val="00A51752"/>
    <w:rsid w:val="00A60480"/>
    <w:rsid w:val="00A60CC6"/>
    <w:rsid w:val="00A622A3"/>
    <w:rsid w:val="00A64220"/>
    <w:rsid w:val="00A67529"/>
    <w:rsid w:val="00A800EE"/>
    <w:rsid w:val="00A80832"/>
    <w:rsid w:val="00AA10BC"/>
    <w:rsid w:val="00AB1A78"/>
    <w:rsid w:val="00AC6A0A"/>
    <w:rsid w:val="00AD08F0"/>
    <w:rsid w:val="00AD0DE6"/>
    <w:rsid w:val="00AD1621"/>
    <w:rsid w:val="00AE0005"/>
    <w:rsid w:val="00AE6898"/>
    <w:rsid w:val="00AF1717"/>
    <w:rsid w:val="00AF1C01"/>
    <w:rsid w:val="00AF5310"/>
    <w:rsid w:val="00AF6562"/>
    <w:rsid w:val="00AF7173"/>
    <w:rsid w:val="00B00160"/>
    <w:rsid w:val="00B00DF4"/>
    <w:rsid w:val="00B061F2"/>
    <w:rsid w:val="00B077DE"/>
    <w:rsid w:val="00B132A9"/>
    <w:rsid w:val="00B249AA"/>
    <w:rsid w:val="00B2649B"/>
    <w:rsid w:val="00B27E77"/>
    <w:rsid w:val="00B30639"/>
    <w:rsid w:val="00B30EBB"/>
    <w:rsid w:val="00B466D9"/>
    <w:rsid w:val="00B663D5"/>
    <w:rsid w:val="00B71C9B"/>
    <w:rsid w:val="00B742C0"/>
    <w:rsid w:val="00B7481D"/>
    <w:rsid w:val="00B77115"/>
    <w:rsid w:val="00B924B9"/>
    <w:rsid w:val="00B961D5"/>
    <w:rsid w:val="00BA0C34"/>
    <w:rsid w:val="00BA1BFE"/>
    <w:rsid w:val="00BA6AA6"/>
    <w:rsid w:val="00BB1899"/>
    <w:rsid w:val="00BB24D6"/>
    <w:rsid w:val="00BB4C0C"/>
    <w:rsid w:val="00BB6C3C"/>
    <w:rsid w:val="00BB7D44"/>
    <w:rsid w:val="00BC07C7"/>
    <w:rsid w:val="00BC0AEE"/>
    <w:rsid w:val="00BC144D"/>
    <w:rsid w:val="00BD03C1"/>
    <w:rsid w:val="00BD1658"/>
    <w:rsid w:val="00BE4B9D"/>
    <w:rsid w:val="00BF4087"/>
    <w:rsid w:val="00BF5AEB"/>
    <w:rsid w:val="00BF5ED9"/>
    <w:rsid w:val="00BF6912"/>
    <w:rsid w:val="00C00F54"/>
    <w:rsid w:val="00C02638"/>
    <w:rsid w:val="00C0518C"/>
    <w:rsid w:val="00C05D8B"/>
    <w:rsid w:val="00C06D40"/>
    <w:rsid w:val="00C0747B"/>
    <w:rsid w:val="00C10438"/>
    <w:rsid w:val="00C13654"/>
    <w:rsid w:val="00C14898"/>
    <w:rsid w:val="00C217F1"/>
    <w:rsid w:val="00C2449E"/>
    <w:rsid w:val="00C27686"/>
    <w:rsid w:val="00C2779C"/>
    <w:rsid w:val="00C31043"/>
    <w:rsid w:val="00C33C92"/>
    <w:rsid w:val="00C3671F"/>
    <w:rsid w:val="00C433E7"/>
    <w:rsid w:val="00C5345F"/>
    <w:rsid w:val="00C555A9"/>
    <w:rsid w:val="00C61265"/>
    <w:rsid w:val="00C61EBF"/>
    <w:rsid w:val="00C63F20"/>
    <w:rsid w:val="00C642CB"/>
    <w:rsid w:val="00C7043A"/>
    <w:rsid w:val="00C71A27"/>
    <w:rsid w:val="00C72671"/>
    <w:rsid w:val="00C7594F"/>
    <w:rsid w:val="00C7600B"/>
    <w:rsid w:val="00C77331"/>
    <w:rsid w:val="00C82042"/>
    <w:rsid w:val="00C91E21"/>
    <w:rsid w:val="00C966AE"/>
    <w:rsid w:val="00C97F0C"/>
    <w:rsid w:val="00CA3D18"/>
    <w:rsid w:val="00CB09CD"/>
    <w:rsid w:val="00CB1401"/>
    <w:rsid w:val="00CB6B74"/>
    <w:rsid w:val="00CC0BB1"/>
    <w:rsid w:val="00CC3111"/>
    <w:rsid w:val="00CD44EB"/>
    <w:rsid w:val="00CD44EC"/>
    <w:rsid w:val="00CD4987"/>
    <w:rsid w:val="00CD512B"/>
    <w:rsid w:val="00CD64C6"/>
    <w:rsid w:val="00CE3668"/>
    <w:rsid w:val="00CE42BB"/>
    <w:rsid w:val="00CE4EED"/>
    <w:rsid w:val="00CE5E9E"/>
    <w:rsid w:val="00CE6131"/>
    <w:rsid w:val="00CF39ED"/>
    <w:rsid w:val="00CF7DF9"/>
    <w:rsid w:val="00D06412"/>
    <w:rsid w:val="00D06C4C"/>
    <w:rsid w:val="00D12F58"/>
    <w:rsid w:val="00D13506"/>
    <w:rsid w:val="00D258FE"/>
    <w:rsid w:val="00D316FA"/>
    <w:rsid w:val="00D3235F"/>
    <w:rsid w:val="00D36629"/>
    <w:rsid w:val="00D3765A"/>
    <w:rsid w:val="00D37AE9"/>
    <w:rsid w:val="00D40ECB"/>
    <w:rsid w:val="00D42809"/>
    <w:rsid w:val="00D4361E"/>
    <w:rsid w:val="00D5270D"/>
    <w:rsid w:val="00D5308A"/>
    <w:rsid w:val="00D538D0"/>
    <w:rsid w:val="00D5790D"/>
    <w:rsid w:val="00D63DD5"/>
    <w:rsid w:val="00D75C3B"/>
    <w:rsid w:val="00D772F3"/>
    <w:rsid w:val="00D84A72"/>
    <w:rsid w:val="00D903F2"/>
    <w:rsid w:val="00D905A4"/>
    <w:rsid w:val="00D9092B"/>
    <w:rsid w:val="00D966C6"/>
    <w:rsid w:val="00DA0312"/>
    <w:rsid w:val="00DA3D57"/>
    <w:rsid w:val="00DA6036"/>
    <w:rsid w:val="00DA65FD"/>
    <w:rsid w:val="00DB1D1C"/>
    <w:rsid w:val="00DB3175"/>
    <w:rsid w:val="00DB42ED"/>
    <w:rsid w:val="00DC264E"/>
    <w:rsid w:val="00DD15DD"/>
    <w:rsid w:val="00DE2003"/>
    <w:rsid w:val="00DE5B1E"/>
    <w:rsid w:val="00DE60EE"/>
    <w:rsid w:val="00DF111E"/>
    <w:rsid w:val="00DF4237"/>
    <w:rsid w:val="00E11828"/>
    <w:rsid w:val="00E134E4"/>
    <w:rsid w:val="00E20844"/>
    <w:rsid w:val="00E3375C"/>
    <w:rsid w:val="00E34D2C"/>
    <w:rsid w:val="00E35334"/>
    <w:rsid w:val="00E37A7E"/>
    <w:rsid w:val="00E4412B"/>
    <w:rsid w:val="00E57FFD"/>
    <w:rsid w:val="00E64042"/>
    <w:rsid w:val="00E66F0E"/>
    <w:rsid w:val="00E7181C"/>
    <w:rsid w:val="00E7578B"/>
    <w:rsid w:val="00E806AA"/>
    <w:rsid w:val="00E838CB"/>
    <w:rsid w:val="00E85119"/>
    <w:rsid w:val="00E935F1"/>
    <w:rsid w:val="00E93FF8"/>
    <w:rsid w:val="00EB2A59"/>
    <w:rsid w:val="00EB57A9"/>
    <w:rsid w:val="00EC00ED"/>
    <w:rsid w:val="00ED419A"/>
    <w:rsid w:val="00ED6587"/>
    <w:rsid w:val="00ED664A"/>
    <w:rsid w:val="00ED75DD"/>
    <w:rsid w:val="00EE0CC8"/>
    <w:rsid w:val="00EE763C"/>
    <w:rsid w:val="00EF2D3E"/>
    <w:rsid w:val="00F01053"/>
    <w:rsid w:val="00F012CF"/>
    <w:rsid w:val="00F133EC"/>
    <w:rsid w:val="00F14A70"/>
    <w:rsid w:val="00F1598A"/>
    <w:rsid w:val="00F2388A"/>
    <w:rsid w:val="00F24D5E"/>
    <w:rsid w:val="00F3053A"/>
    <w:rsid w:val="00F330B9"/>
    <w:rsid w:val="00F375D9"/>
    <w:rsid w:val="00F527F9"/>
    <w:rsid w:val="00F52BEA"/>
    <w:rsid w:val="00F549A5"/>
    <w:rsid w:val="00F5602D"/>
    <w:rsid w:val="00F61E87"/>
    <w:rsid w:val="00F64BD2"/>
    <w:rsid w:val="00F70C22"/>
    <w:rsid w:val="00F76093"/>
    <w:rsid w:val="00F81B2C"/>
    <w:rsid w:val="00F83B81"/>
    <w:rsid w:val="00F94A4A"/>
    <w:rsid w:val="00F95F94"/>
    <w:rsid w:val="00FA07B5"/>
    <w:rsid w:val="00FA531D"/>
    <w:rsid w:val="00FB23E1"/>
    <w:rsid w:val="00FB27A3"/>
    <w:rsid w:val="00FB61FB"/>
    <w:rsid w:val="00FC06F6"/>
    <w:rsid w:val="00FC1D2C"/>
    <w:rsid w:val="00FC3E1B"/>
    <w:rsid w:val="00FC4DB3"/>
    <w:rsid w:val="00FC5C8B"/>
    <w:rsid w:val="00FC73B6"/>
    <w:rsid w:val="00FD230F"/>
    <w:rsid w:val="00FD5A84"/>
    <w:rsid w:val="00FD6C42"/>
    <w:rsid w:val="00FD7B71"/>
    <w:rsid w:val="00FE276A"/>
    <w:rsid w:val="00FE2F57"/>
    <w:rsid w:val="00FE3936"/>
    <w:rsid w:val="00FE42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E2CEF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4D5D"/>
    <w:pPr>
      <w:spacing w:after="120" w:line="276" w:lineRule="auto"/>
    </w:pPr>
    <w:rPr>
      <w:color w:val="000000" w:themeColor="text1"/>
    </w:rPr>
  </w:style>
  <w:style w:type="paragraph" w:styleId="Heading1">
    <w:name w:val="heading 1"/>
    <w:basedOn w:val="Normal"/>
    <w:next w:val="Normal"/>
    <w:link w:val="Heading1Char"/>
    <w:uiPriority w:val="9"/>
    <w:qFormat/>
    <w:rsid w:val="00A14D5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14D5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65C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75D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E5F1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C5C8B"/>
    <w:pPr>
      <w:spacing w:after="160" w:line="259" w:lineRule="auto"/>
      <w:ind w:left="720"/>
      <w:contextualSpacing/>
    </w:pPr>
    <w:rPr>
      <w:sz w:val="22"/>
      <w:szCs w:val="22"/>
      <w:lang w:val="en-GB"/>
    </w:rPr>
  </w:style>
  <w:style w:type="table" w:styleId="TableGrid">
    <w:name w:val="Table Grid"/>
    <w:basedOn w:val="TableNormal"/>
    <w:uiPriority w:val="39"/>
    <w:rsid w:val="00380D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14D5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14D5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Spacing">
    <w:name w:val="No Spacing"/>
    <w:uiPriority w:val="1"/>
    <w:qFormat/>
    <w:rsid w:val="0086432D"/>
    <w:rPr>
      <w:color w:val="000000" w:themeColor="text1"/>
    </w:rPr>
  </w:style>
  <w:style w:type="character" w:customStyle="1" w:styleId="Heading3Char">
    <w:name w:val="Heading 3 Char"/>
    <w:basedOn w:val="DefaultParagraphFont"/>
    <w:link w:val="Heading3"/>
    <w:uiPriority w:val="9"/>
    <w:rsid w:val="002E65C8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rsid w:val="00F375D9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65076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076F"/>
    <w:rPr>
      <w:color w:val="000000" w:themeColor="text1"/>
    </w:rPr>
  </w:style>
  <w:style w:type="paragraph" w:styleId="Footer">
    <w:name w:val="footer"/>
    <w:basedOn w:val="Normal"/>
    <w:link w:val="FooterChar"/>
    <w:uiPriority w:val="99"/>
    <w:unhideWhenUsed/>
    <w:rsid w:val="0065076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076F"/>
    <w:rPr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rsid w:val="001E5F14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TOCHeading">
    <w:name w:val="TOC Heading"/>
    <w:basedOn w:val="Heading1"/>
    <w:next w:val="Normal"/>
    <w:uiPriority w:val="39"/>
    <w:unhideWhenUsed/>
    <w:qFormat/>
    <w:rsid w:val="001640F4"/>
    <w:pPr>
      <w:spacing w:before="480" w:after="0"/>
      <w:outlineLvl w:val="9"/>
    </w:pPr>
    <w:rPr>
      <w:b/>
      <w:bCs/>
      <w:sz w:val="28"/>
      <w:szCs w:val="28"/>
    </w:rPr>
  </w:style>
  <w:style w:type="paragraph" w:styleId="TOC2">
    <w:name w:val="toc 2"/>
    <w:basedOn w:val="Normal"/>
    <w:next w:val="Normal"/>
    <w:autoRedefine/>
    <w:uiPriority w:val="39"/>
    <w:unhideWhenUsed/>
    <w:rsid w:val="001640F4"/>
    <w:pPr>
      <w:spacing w:after="0"/>
      <w:ind w:left="240"/>
    </w:pPr>
    <w:rPr>
      <w:smallCaps/>
      <w:sz w:val="22"/>
      <w:szCs w:val="22"/>
    </w:rPr>
  </w:style>
  <w:style w:type="paragraph" w:styleId="TOC1">
    <w:name w:val="toc 1"/>
    <w:basedOn w:val="Normal"/>
    <w:next w:val="Normal"/>
    <w:autoRedefine/>
    <w:uiPriority w:val="39"/>
    <w:unhideWhenUsed/>
    <w:rsid w:val="001640F4"/>
    <w:pPr>
      <w:spacing w:before="120" w:after="0"/>
    </w:pPr>
    <w:rPr>
      <w:b/>
      <w:bCs/>
      <w: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1640F4"/>
    <w:pPr>
      <w:spacing w:after="0"/>
      <w:ind w:left="480"/>
    </w:pPr>
    <w:rPr>
      <w:i/>
      <w:i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1640F4"/>
    <w:rPr>
      <w:color w:val="0563C1" w:themeColor="hyperlink"/>
      <w:u w:val="single"/>
    </w:rPr>
  </w:style>
  <w:style w:type="paragraph" w:styleId="TOC4">
    <w:name w:val="toc 4"/>
    <w:basedOn w:val="Normal"/>
    <w:next w:val="Normal"/>
    <w:autoRedefine/>
    <w:uiPriority w:val="39"/>
    <w:unhideWhenUsed/>
    <w:rsid w:val="001640F4"/>
    <w:pPr>
      <w:spacing w:after="0"/>
      <w:ind w:left="72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1640F4"/>
    <w:pPr>
      <w:spacing w:after="0"/>
      <w:ind w:left="96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1640F4"/>
    <w:pPr>
      <w:spacing w:after="0"/>
      <w:ind w:left="12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1640F4"/>
    <w:pPr>
      <w:spacing w:after="0"/>
      <w:ind w:left="144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1640F4"/>
    <w:pPr>
      <w:spacing w:after="0"/>
      <w:ind w:left="168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1640F4"/>
    <w:pPr>
      <w:spacing w:after="0"/>
      <w:ind w:left="1920"/>
    </w:pPr>
    <w:rPr>
      <w:sz w:val="18"/>
      <w:szCs w:val="18"/>
    </w:rPr>
  </w:style>
  <w:style w:type="character" w:styleId="PageNumber">
    <w:name w:val="page number"/>
    <w:basedOn w:val="DefaultParagraphFont"/>
    <w:uiPriority w:val="99"/>
    <w:semiHidden/>
    <w:unhideWhenUsed/>
    <w:rsid w:val="004F3084"/>
  </w:style>
  <w:style w:type="character" w:customStyle="1" w:styleId="5yl5">
    <w:name w:val="_5yl5"/>
    <w:basedOn w:val="DefaultParagraphFont"/>
    <w:rsid w:val="00916666"/>
  </w:style>
  <w:style w:type="character" w:styleId="LineNumber">
    <w:name w:val="line number"/>
    <w:basedOn w:val="DefaultParagraphFont"/>
    <w:uiPriority w:val="99"/>
    <w:semiHidden/>
    <w:unhideWhenUsed/>
    <w:rsid w:val="008E7E58"/>
  </w:style>
  <w:style w:type="character" w:styleId="Mention">
    <w:name w:val="Mention"/>
    <w:basedOn w:val="DefaultParagraphFont"/>
    <w:uiPriority w:val="99"/>
    <w:semiHidden/>
    <w:unhideWhenUsed/>
    <w:rsid w:val="008C5086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60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8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0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5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80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49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2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38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76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28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29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0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24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9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2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37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0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76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EA7A8FF9DBEB45B330F46E0A180538" ma:contentTypeVersion="0" ma:contentTypeDescription="Create a new document." ma:contentTypeScope="" ma:versionID="f2e7bda46f474edaf992ef2168ed2b6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8752D5D-B63C-40C8-8DAF-181E7C02F8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DDC612D-D124-4200-BBB3-2F32DC333D9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974EA90-F389-4DC5-9C95-8DC1A099499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698ED2A-8971-44AA-96C3-A5D084C9081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05</TotalTime>
  <Pages>16</Pages>
  <Words>1530</Words>
  <Characters>8722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ulwich College</Company>
  <LinksUpToDate>false</LinksUpToDate>
  <CharactersWithSpaces>10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bibie, Farhan (13EC3)</dc:creator>
  <cp:keywords/>
  <dc:description/>
  <cp:lastModifiedBy>jamin wong</cp:lastModifiedBy>
  <cp:revision>10</cp:revision>
  <cp:lastPrinted>2017-05-14T07:13:00Z</cp:lastPrinted>
  <dcterms:created xsi:type="dcterms:W3CDTF">2022-01-10T12:21:00Z</dcterms:created>
  <dcterms:modified xsi:type="dcterms:W3CDTF">2023-02-02T0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EA7A8FF9DBEB45B330F46E0A180538</vt:lpwstr>
  </property>
  <property fmtid="{D5CDD505-2E9C-101B-9397-08002B2CF9AE}" pid="3" name="GrammarlyDocumentId">
    <vt:lpwstr>b6e75bcd3f75721dcd090dd8db4650a07bd03f1d3d48fad6f20defdd5b1feaf4</vt:lpwstr>
  </property>
</Properties>
</file>